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6078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93"/>
        <w:gridCol w:w="1896"/>
        <w:gridCol w:w="1701"/>
        <w:gridCol w:w="1701"/>
        <w:gridCol w:w="2268"/>
        <w:gridCol w:w="1701"/>
        <w:gridCol w:w="425"/>
        <w:gridCol w:w="1984"/>
        <w:gridCol w:w="3609"/>
      </w:tblGrid>
      <w:tr w:rsidR="004D7519" w:rsidRPr="003E3290" w14:paraId="5070F46D" w14:textId="77777777" w:rsidTr="00564208">
        <w:trPr>
          <w:trHeight w:val="106"/>
          <w:jc w:val="center"/>
        </w:trPr>
        <w:tc>
          <w:tcPr>
            <w:tcW w:w="0" w:type="auto"/>
          </w:tcPr>
          <w:p w14:paraId="626564E1" w14:textId="77777777" w:rsidR="004D7519" w:rsidRPr="003E3290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1896" w:type="dxa"/>
          </w:tcPr>
          <w:p w14:paraId="66DBF144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3402" w:type="dxa"/>
            <w:gridSpan w:val="2"/>
          </w:tcPr>
          <w:p w14:paraId="1EC39C44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268" w:type="dxa"/>
          </w:tcPr>
          <w:p w14:paraId="514E9905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4110" w:type="dxa"/>
            <w:gridSpan w:val="3"/>
          </w:tcPr>
          <w:p w14:paraId="4F51371F" w14:textId="77777777" w:rsidR="004D7519" w:rsidRPr="00B133E7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3609" w:type="dxa"/>
          </w:tcPr>
          <w:p w14:paraId="79BC8616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D3AE9" w:rsidRPr="003E3290" w14:paraId="23C28949" w14:textId="77777777" w:rsidTr="00564208">
        <w:trPr>
          <w:trHeight w:val="216"/>
          <w:jc w:val="center"/>
        </w:trPr>
        <w:tc>
          <w:tcPr>
            <w:tcW w:w="0" w:type="auto"/>
            <w:shd w:val="clear" w:color="auto" w:fill="F2F2F2"/>
          </w:tcPr>
          <w:p w14:paraId="185DCBF2" w14:textId="77777777" w:rsidR="005D3AE9" w:rsidRPr="003E3290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6165CE4A" w14:textId="77777777" w:rsidR="005D3AE9" w:rsidRPr="003E3290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1896" w:type="dxa"/>
            <w:shd w:val="clear" w:color="auto" w:fill="F2F2F2"/>
          </w:tcPr>
          <w:p w14:paraId="19A7E2BF" w14:textId="77777777" w:rsidR="005D3AE9" w:rsidRPr="000436CE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  <w:shd w:val="clear" w:color="auto" w:fill="F2F2F2"/>
          </w:tcPr>
          <w:p w14:paraId="58B28883" w14:textId="77777777" w:rsidR="005D3AE9" w:rsidRPr="000436CE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268" w:type="dxa"/>
            <w:shd w:val="clear" w:color="auto" w:fill="F2F2F2"/>
          </w:tcPr>
          <w:p w14:paraId="542BDC3C" w14:textId="48AB5F26" w:rsidR="005D3AE9" w:rsidRPr="000436CE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4110" w:type="dxa"/>
            <w:gridSpan w:val="3"/>
            <w:shd w:val="clear" w:color="auto" w:fill="F2F2F2"/>
          </w:tcPr>
          <w:p w14:paraId="4063B4F0" w14:textId="77777777" w:rsidR="005D3AE9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Hukukun Temel Kavramları</w:t>
            </w:r>
          </w:p>
          <w:p w14:paraId="744D9A1D" w14:textId="77777777" w:rsidR="005D3AE9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  <w:p w14:paraId="31ACD10D" w14:textId="681A5511" w:rsidR="00741B02" w:rsidRPr="000436CE" w:rsidRDefault="00741B02" w:rsidP="005D3AE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609" w:type="dxa"/>
            <w:shd w:val="clear" w:color="auto" w:fill="F2F2F2"/>
          </w:tcPr>
          <w:p w14:paraId="4DDC9EBD" w14:textId="77777777" w:rsidR="005D3AE9" w:rsidRPr="000436CE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D649B0" w:rsidRPr="003E3290" w14:paraId="1E80EA95" w14:textId="77777777" w:rsidTr="00564208">
        <w:trPr>
          <w:trHeight w:val="216"/>
          <w:jc w:val="center"/>
        </w:trPr>
        <w:tc>
          <w:tcPr>
            <w:tcW w:w="0" w:type="auto"/>
          </w:tcPr>
          <w:p w14:paraId="79197A13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616D32D2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1896" w:type="dxa"/>
          </w:tcPr>
          <w:p w14:paraId="35438F50" w14:textId="5845EB0F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</w:tcPr>
          <w:p w14:paraId="40FBA43A" w14:textId="2255CAAF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268" w:type="dxa"/>
          </w:tcPr>
          <w:p w14:paraId="5C88B3DC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t Tarihi</w:t>
            </w:r>
          </w:p>
          <w:p w14:paraId="4005D29E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4FF5847F" w14:textId="192FFD0C" w:rsidR="00741B02" w:rsidRPr="000436CE" w:rsidRDefault="00741B02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4110" w:type="dxa"/>
            <w:gridSpan w:val="3"/>
          </w:tcPr>
          <w:p w14:paraId="32D669E1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Hukukun Temel Kavramları</w:t>
            </w:r>
          </w:p>
          <w:p w14:paraId="534DF513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  <w:p w14:paraId="18E8E783" w14:textId="4E9F8DEC" w:rsidR="00741B02" w:rsidRPr="000436CE" w:rsidRDefault="00741B02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609" w:type="dxa"/>
          </w:tcPr>
          <w:p w14:paraId="3A064B3B" w14:textId="50F526EE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D649B0" w:rsidRPr="003E3290" w14:paraId="3A74C52E" w14:textId="77777777" w:rsidTr="00564208">
        <w:trPr>
          <w:trHeight w:val="335"/>
          <w:jc w:val="center"/>
        </w:trPr>
        <w:tc>
          <w:tcPr>
            <w:tcW w:w="0" w:type="auto"/>
            <w:shd w:val="clear" w:color="auto" w:fill="F2F2F2"/>
          </w:tcPr>
          <w:p w14:paraId="52B408EE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9:50</w:t>
            </w:r>
          </w:p>
          <w:p w14:paraId="5FC77225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1896" w:type="dxa"/>
            <w:shd w:val="clear" w:color="auto" w:fill="F2F2F2"/>
          </w:tcPr>
          <w:p w14:paraId="0172CD90" w14:textId="0D577944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  <w:shd w:val="clear" w:color="auto" w:fill="F2F2F2"/>
          </w:tcPr>
          <w:p w14:paraId="525062C9" w14:textId="77777777" w:rsidR="00D649B0" w:rsidRPr="002308FF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Computer</w:t>
            </w:r>
            <w:proofErr w:type="spellEnd"/>
            <w:r w:rsidRPr="002308FF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Skills</w:t>
            </w:r>
            <w:proofErr w:type="spellEnd"/>
            <w:r w:rsidRPr="002308FF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for</w:t>
            </w:r>
            <w:proofErr w:type="spellEnd"/>
            <w:r w:rsidRPr="002308FF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Economists</w:t>
            </w:r>
            <w:proofErr w:type="spellEnd"/>
          </w:p>
          <w:p w14:paraId="52898932" w14:textId="77777777" w:rsidR="00D649B0" w:rsidRPr="002308FF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2308FF">
              <w:rPr>
                <w:rFonts w:ascii="Times New Roman" w:hAnsi="Times New Roman"/>
                <w:sz w:val="11"/>
                <w:szCs w:val="11"/>
              </w:rPr>
              <w:t>Dr. Öğr. Üyesi Can Bekaroğlu</w:t>
            </w:r>
          </w:p>
          <w:p w14:paraId="7BD85ED7" w14:textId="4BF1BBDA" w:rsidR="002308FF" w:rsidRPr="002308FF" w:rsidRDefault="002308FF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2308FF">
              <w:rPr>
                <w:rFonts w:ascii="Times New Roman" w:hAnsi="Times New Roman"/>
                <w:sz w:val="11"/>
                <w:szCs w:val="11"/>
              </w:rPr>
              <w:t>206</w:t>
            </w:r>
          </w:p>
        </w:tc>
        <w:tc>
          <w:tcPr>
            <w:tcW w:w="2268" w:type="dxa"/>
            <w:shd w:val="clear" w:color="auto" w:fill="F2F2F2"/>
          </w:tcPr>
          <w:p w14:paraId="69B4F279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t Tarihi</w:t>
            </w:r>
          </w:p>
          <w:p w14:paraId="123C97D1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4DD8A5F7" w14:textId="5C42ABA3" w:rsidR="00741B02" w:rsidRPr="000436CE" w:rsidRDefault="00741B02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4110" w:type="dxa"/>
            <w:gridSpan w:val="3"/>
            <w:shd w:val="clear" w:color="auto" w:fill="F2F2F2"/>
          </w:tcPr>
          <w:p w14:paraId="4C1719AC" w14:textId="77777777" w:rsidR="00D649B0" w:rsidRPr="00345895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Türk Dili</w:t>
            </w:r>
          </w:p>
          <w:p w14:paraId="011DF7BD" w14:textId="77777777" w:rsidR="00D649B0" w:rsidRPr="00345895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Halil İbrahim Bulan</w:t>
            </w:r>
          </w:p>
          <w:p w14:paraId="0B63CECC" w14:textId="3B23F7F5" w:rsidR="000E5ECF" w:rsidRPr="00345895" w:rsidRDefault="000E5ECF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609" w:type="dxa"/>
            <w:shd w:val="clear" w:color="auto" w:fill="F2F2F2"/>
          </w:tcPr>
          <w:p w14:paraId="0F012854" w14:textId="67E34629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D649B0" w:rsidRPr="003E3290" w14:paraId="7CD65B4F" w14:textId="77777777" w:rsidTr="00564208">
        <w:trPr>
          <w:trHeight w:val="328"/>
          <w:jc w:val="center"/>
        </w:trPr>
        <w:tc>
          <w:tcPr>
            <w:tcW w:w="0" w:type="auto"/>
          </w:tcPr>
          <w:p w14:paraId="2CBD4510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740F37FF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1896" w:type="dxa"/>
          </w:tcPr>
          <w:p w14:paraId="06E432E4" w14:textId="6FD3DEDF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</w:tcPr>
          <w:p w14:paraId="6C0352A5" w14:textId="77777777" w:rsidR="00D649B0" w:rsidRPr="002308FF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Computer</w:t>
            </w:r>
            <w:proofErr w:type="spellEnd"/>
            <w:r w:rsidRPr="002308FF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Skills</w:t>
            </w:r>
            <w:proofErr w:type="spellEnd"/>
            <w:r w:rsidRPr="002308FF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for</w:t>
            </w:r>
            <w:proofErr w:type="spellEnd"/>
            <w:r w:rsidRPr="002308FF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Economists</w:t>
            </w:r>
            <w:proofErr w:type="spellEnd"/>
          </w:p>
          <w:p w14:paraId="597C7B7A" w14:textId="77777777" w:rsidR="00D649B0" w:rsidRPr="002308FF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2308FF">
              <w:rPr>
                <w:rFonts w:ascii="Times New Roman" w:hAnsi="Times New Roman"/>
                <w:sz w:val="11"/>
                <w:szCs w:val="11"/>
              </w:rPr>
              <w:t>Dr. Öğr. Üyesi Can Bekaroğlu</w:t>
            </w:r>
          </w:p>
          <w:p w14:paraId="7B81150A" w14:textId="7AC2CC38" w:rsidR="002308FF" w:rsidRPr="002308FF" w:rsidRDefault="002308FF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2308FF">
              <w:rPr>
                <w:rFonts w:ascii="Times New Roman" w:hAnsi="Times New Roman"/>
                <w:sz w:val="11"/>
                <w:szCs w:val="11"/>
              </w:rPr>
              <w:t>206</w:t>
            </w:r>
          </w:p>
        </w:tc>
        <w:tc>
          <w:tcPr>
            <w:tcW w:w="2268" w:type="dxa"/>
          </w:tcPr>
          <w:p w14:paraId="3641A88D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t Tarihi</w:t>
            </w:r>
          </w:p>
          <w:p w14:paraId="3FA3A2C6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0439F988" w14:textId="023546DC" w:rsidR="00741B02" w:rsidRPr="000436CE" w:rsidRDefault="00741B02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4110" w:type="dxa"/>
            <w:gridSpan w:val="3"/>
          </w:tcPr>
          <w:p w14:paraId="590753B9" w14:textId="77777777" w:rsidR="00D649B0" w:rsidRPr="00345895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Türk Dili</w:t>
            </w:r>
          </w:p>
          <w:p w14:paraId="1D460DB8" w14:textId="77777777" w:rsidR="00D649B0" w:rsidRPr="00345895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Halil İbrahim Bulan</w:t>
            </w:r>
          </w:p>
          <w:p w14:paraId="3F269798" w14:textId="4EF1CCFE" w:rsidR="000E5ECF" w:rsidRPr="00345895" w:rsidRDefault="000E5ECF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203</w:t>
            </w:r>
          </w:p>
        </w:tc>
        <w:tc>
          <w:tcPr>
            <w:tcW w:w="3609" w:type="dxa"/>
          </w:tcPr>
          <w:p w14:paraId="46927D1B" w14:textId="381D7DDE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D649B0" w:rsidRPr="003E3290" w14:paraId="4E019E97" w14:textId="77777777" w:rsidTr="00564208">
        <w:trPr>
          <w:trHeight w:val="328"/>
          <w:jc w:val="center"/>
        </w:trPr>
        <w:tc>
          <w:tcPr>
            <w:tcW w:w="0" w:type="auto"/>
            <w:shd w:val="clear" w:color="auto" w:fill="F2F2F2"/>
          </w:tcPr>
          <w:p w14:paraId="4679D21F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4A7EC2CE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1896" w:type="dxa"/>
            <w:shd w:val="clear" w:color="auto" w:fill="F2F2F2"/>
          </w:tcPr>
          <w:p w14:paraId="78403F3E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Matematik</w:t>
            </w:r>
          </w:p>
          <w:p w14:paraId="53C71886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(1. ve 2. Öğretim Birleşik)</w:t>
            </w:r>
          </w:p>
          <w:p w14:paraId="7F69949D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Saniye CAN</w:t>
            </w:r>
          </w:p>
          <w:p w14:paraId="7C0446FA" w14:textId="4326C301" w:rsidR="00BB6A4D" w:rsidRPr="000436CE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1701" w:type="dxa"/>
            <w:shd w:val="clear" w:color="auto" w:fill="F2F2F2"/>
          </w:tcPr>
          <w:p w14:paraId="504D557E" w14:textId="77777777" w:rsidR="007D602E" w:rsidRPr="002308FF" w:rsidRDefault="007D602E" w:rsidP="007D602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Computer</w:t>
            </w:r>
            <w:proofErr w:type="spellEnd"/>
            <w:r w:rsidRPr="002308FF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Skills</w:t>
            </w:r>
            <w:proofErr w:type="spellEnd"/>
            <w:r w:rsidRPr="002308FF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for</w:t>
            </w:r>
            <w:proofErr w:type="spellEnd"/>
            <w:r w:rsidRPr="002308FF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Economists</w:t>
            </w:r>
            <w:proofErr w:type="spellEnd"/>
          </w:p>
          <w:p w14:paraId="060586D9" w14:textId="77777777" w:rsidR="00D649B0" w:rsidRPr="002308FF" w:rsidRDefault="007D602E" w:rsidP="007D602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2308FF">
              <w:rPr>
                <w:rFonts w:ascii="Times New Roman" w:hAnsi="Times New Roman"/>
                <w:sz w:val="11"/>
                <w:szCs w:val="11"/>
              </w:rPr>
              <w:t>Dr. Öğr. Üyesi Can Bekaroğlu</w:t>
            </w:r>
          </w:p>
          <w:p w14:paraId="43441550" w14:textId="7E020B38" w:rsidR="002308FF" w:rsidRPr="002308FF" w:rsidRDefault="002308FF" w:rsidP="007D602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2308FF">
              <w:rPr>
                <w:rFonts w:ascii="Times New Roman" w:hAnsi="Times New Roman"/>
                <w:sz w:val="11"/>
                <w:szCs w:val="11"/>
              </w:rPr>
              <w:t>206</w:t>
            </w:r>
          </w:p>
        </w:tc>
        <w:tc>
          <w:tcPr>
            <w:tcW w:w="1701" w:type="dxa"/>
            <w:shd w:val="clear" w:color="auto" w:fill="F2F2F2"/>
          </w:tcPr>
          <w:p w14:paraId="267A2B7B" w14:textId="37E2E5BA" w:rsidR="00D649B0" w:rsidRPr="002308FF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2308FF">
              <w:rPr>
                <w:rFonts w:ascii="Times New Roman" w:hAnsi="Times New Roman"/>
                <w:sz w:val="11"/>
                <w:szCs w:val="11"/>
              </w:rPr>
              <w:t>Genel Muhasebe</w:t>
            </w:r>
          </w:p>
          <w:p w14:paraId="5F46589F" w14:textId="77777777" w:rsidR="00D649B0" w:rsidRPr="002308FF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2308FF">
              <w:rPr>
                <w:rFonts w:ascii="Times New Roman" w:hAnsi="Times New Roman"/>
                <w:sz w:val="11"/>
                <w:szCs w:val="11"/>
              </w:rPr>
              <w:t>Öğr. Gör. Dr. Aslı Çetinkaya</w:t>
            </w:r>
          </w:p>
          <w:p w14:paraId="3B272827" w14:textId="037FB29A" w:rsidR="00BB6A4D" w:rsidRPr="002308FF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2308FF">
              <w:rPr>
                <w:rFonts w:ascii="Times New Roman" w:hAnsi="Times New Roman"/>
                <w:sz w:val="11"/>
                <w:szCs w:val="11"/>
              </w:rPr>
              <w:t>20</w:t>
            </w:r>
            <w:r w:rsidR="00741B02" w:rsidRPr="002308FF">
              <w:rPr>
                <w:rFonts w:ascii="Times New Roman" w:hAnsi="Times New Roman"/>
                <w:sz w:val="11"/>
                <w:szCs w:val="11"/>
              </w:rPr>
              <w:t>3</w:t>
            </w:r>
          </w:p>
        </w:tc>
        <w:tc>
          <w:tcPr>
            <w:tcW w:w="2268" w:type="dxa"/>
            <w:shd w:val="clear" w:color="auto" w:fill="F2F2F2"/>
          </w:tcPr>
          <w:p w14:paraId="6DAE3DEE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da Giriş</w:t>
            </w:r>
          </w:p>
          <w:p w14:paraId="0E7FD9BF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48990F03" w14:textId="444D1622" w:rsidR="00741B02" w:rsidRPr="000436CE" w:rsidRDefault="00741B02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2126" w:type="dxa"/>
            <w:gridSpan w:val="2"/>
            <w:shd w:val="clear" w:color="auto" w:fill="F2F2F2"/>
          </w:tcPr>
          <w:p w14:paraId="38E3C8D8" w14:textId="77777777" w:rsidR="00D649B0" w:rsidRPr="00645866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Research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Methods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7BCBD180" w14:textId="77777777" w:rsidR="00D649B0" w:rsidRPr="00645866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45866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465CB54C" w14:textId="30792EAC" w:rsidR="00645866" w:rsidRPr="00645866" w:rsidRDefault="00645866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45866">
              <w:rPr>
                <w:rFonts w:ascii="Times New Roman" w:hAnsi="Times New Roman"/>
                <w:sz w:val="12"/>
                <w:szCs w:val="14"/>
              </w:rPr>
              <w:t>203</w:t>
            </w:r>
          </w:p>
        </w:tc>
        <w:tc>
          <w:tcPr>
            <w:tcW w:w="1984" w:type="dxa"/>
            <w:shd w:val="clear" w:color="auto" w:fill="F2F2F2"/>
          </w:tcPr>
          <w:p w14:paraId="0D06AF75" w14:textId="77777777" w:rsidR="00D649B0" w:rsidRPr="005F2573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5F2573">
              <w:rPr>
                <w:rFonts w:ascii="Times New Roman" w:hAnsi="Times New Roman"/>
                <w:sz w:val="11"/>
                <w:szCs w:val="11"/>
              </w:rPr>
              <w:t>Atatürk İlkeleri ve İnkılâp Tarihi</w:t>
            </w:r>
          </w:p>
          <w:p w14:paraId="07749C5C" w14:textId="6994547F" w:rsidR="00D649B0" w:rsidRPr="005F2573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5F2573">
              <w:rPr>
                <w:rFonts w:ascii="Times New Roman" w:hAnsi="Times New Roman"/>
                <w:sz w:val="11"/>
                <w:szCs w:val="11"/>
              </w:rPr>
              <w:t>Öğr. Gör. İmran Şahin</w:t>
            </w:r>
          </w:p>
          <w:p w14:paraId="7A7A7196" w14:textId="1E81F8C9" w:rsidR="005F2573" w:rsidRPr="005F2573" w:rsidRDefault="005F2573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5F2573">
              <w:rPr>
                <w:rFonts w:ascii="Times New Roman" w:hAnsi="Times New Roman"/>
                <w:sz w:val="11"/>
                <w:szCs w:val="11"/>
              </w:rPr>
              <w:t>204</w:t>
            </w:r>
          </w:p>
          <w:p w14:paraId="32E1CC5E" w14:textId="7937A886" w:rsidR="00345895" w:rsidRPr="005F2573" w:rsidRDefault="00345895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3609" w:type="dxa"/>
            <w:shd w:val="clear" w:color="auto" w:fill="F2F2F2"/>
          </w:tcPr>
          <w:p w14:paraId="3BF0BE9B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Principle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of Kemal Atatürk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and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History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of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Turkish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Revolution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6EE0EA01" w14:textId="77777777" w:rsidR="00263397" w:rsidRDefault="00D649B0" w:rsidP="0026339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Öğr. Gör. Gökhan Bayram</w:t>
            </w:r>
          </w:p>
          <w:p w14:paraId="1B6A09AB" w14:textId="6806C7F7" w:rsidR="007C14DF" w:rsidRPr="00E15AD7" w:rsidRDefault="007C14DF" w:rsidP="0026339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</w:tr>
      <w:tr w:rsidR="002930B7" w:rsidRPr="003E3290" w14:paraId="68792966" w14:textId="77777777" w:rsidTr="00564208">
        <w:trPr>
          <w:trHeight w:val="335"/>
          <w:jc w:val="center"/>
        </w:trPr>
        <w:tc>
          <w:tcPr>
            <w:tcW w:w="0" w:type="auto"/>
          </w:tcPr>
          <w:p w14:paraId="2F2DECE9" w14:textId="77777777" w:rsidR="002930B7" w:rsidRPr="003E3290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0FE66942" w14:textId="77777777" w:rsidR="002930B7" w:rsidRPr="003E3290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1896" w:type="dxa"/>
          </w:tcPr>
          <w:p w14:paraId="0FF90DD2" w14:textId="3130CDE5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Matematik</w:t>
            </w:r>
          </w:p>
          <w:p w14:paraId="126B190B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(1. ve 2. Öğretim Birleşik)</w:t>
            </w:r>
          </w:p>
          <w:p w14:paraId="2EF4D16E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Saniye CAN</w:t>
            </w:r>
          </w:p>
          <w:p w14:paraId="1560CED0" w14:textId="6FF4AA5A" w:rsidR="00BB6A4D" w:rsidRPr="000436CE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402" w:type="dxa"/>
            <w:gridSpan w:val="2"/>
          </w:tcPr>
          <w:p w14:paraId="55FB1879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Genel Muhasebe</w:t>
            </w:r>
          </w:p>
          <w:p w14:paraId="7F4EF30A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Dr. Aslı Çetinkaya</w:t>
            </w:r>
          </w:p>
          <w:p w14:paraId="71D97F29" w14:textId="1BA91E85" w:rsidR="00BB6A4D" w:rsidRPr="000436CE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</w:t>
            </w:r>
            <w:r w:rsidR="00741B02">
              <w:rPr>
                <w:rFonts w:ascii="Times New Roman" w:hAnsi="Times New Roman"/>
                <w:sz w:val="11"/>
                <w:szCs w:val="11"/>
              </w:rPr>
              <w:t>3</w:t>
            </w:r>
          </w:p>
        </w:tc>
        <w:tc>
          <w:tcPr>
            <w:tcW w:w="2268" w:type="dxa"/>
          </w:tcPr>
          <w:p w14:paraId="7485E4F0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da Giriş</w:t>
            </w:r>
          </w:p>
          <w:p w14:paraId="102C43C0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07088459" w14:textId="0E1F73B2" w:rsidR="00741B02" w:rsidRPr="000436CE" w:rsidRDefault="00741B02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2126" w:type="dxa"/>
            <w:gridSpan w:val="2"/>
          </w:tcPr>
          <w:p w14:paraId="13C4FE5D" w14:textId="77777777" w:rsidR="002930B7" w:rsidRPr="00645866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Research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Methods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085369FD" w14:textId="77777777" w:rsidR="002930B7" w:rsidRPr="00645866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45866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1BDB4809" w14:textId="0263EB2C" w:rsidR="00645866" w:rsidRPr="00645866" w:rsidRDefault="00645866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45866">
              <w:rPr>
                <w:rFonts w:ascii="Times New Roman" w:hAnsi="Times New Roman"/>
                <w:sz w:val="12"/>
                <w:szCs w:val="14"/>
              </w:rPr>
              <w:t>203</w:t>
            </w:r>
          </w:p>
        </w:tc>
        <w:tc>
          <w:tcPr>
            <w:tcW w:w="1984" w:type="dxa"/>
          </w:tcPr>
          <w:p w14:paraId="227339A0" w14:textId="77777777" w:rsidR="002930B7" w:rsidRPr="005F2573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5F2573">
              <w:rPr>
                <w:rFonts w:ascii="Times New Roman" w:hAnsi="Times New Roman"/>
                <w:sz w:val="11"/>
                <w:szCs w:val="11"/>
              </w:rPr>
              <w:t>Atatürk İlkeleri ve İnkılâp Tarihi</w:t>
            </w:r>
          </w:p>
          <w:p w14:paraId="0CDA8D41" w14:textId="77777777" w:rsidR="005F2573" w:rsidRPr="005F2573" w:rsidRDefault="002930B7" w:rsidP="005F2573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5F2573">
              <w:rPr>
                <w:rFonts w:ascii="Times New Roman" w:hAnsi="Times New Roman"/>
                <w:sz w:val="11"/>
                <w:szCs w:val="11"/>
              </w:rPr>
              <w:t>Öğr. Gör. İmran Şahin</w:t>
            </w:r>
          </w:p>
          <w:p w14:paraId="6CC9FF4E" w14:textId="034736D8" w:rsidR="005F2573" w:rsidRPr="005F2573" w:rsidRDefault="005F2573" w:rsidP="005F2573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5F2573">
              <w:rPr>
                <w:rFonts w:ascii="Times New Roman" w:hAnsi="Times New Roman"/>
                <w:sz w:val="11"/>
                <w:szCs w:val="11"/>
              </w:rPr>
              <w:t>204</w:t>
            </w:r>
          </w:p>
        </w:tc>
        <w:tc>
          <w:tcPr>
            <w:tcW w:w="3609" w:type="dxa"/>
          </w:tcPr>
          <w:p w14:paraId="5DE66229" w14:textId="77777777" w:rsidR="002930B7" w:rsidRPr="00E15AD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Principle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of Kemal Atatürk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and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History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of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Turkish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Revolution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0B706D86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Öğr. Gör. Gökhan Bayram</w:t>
            </w:r>
          </w:p>
          <w:p w14:paraId="1C5448CA" w14:textId="3DEFFBAE" w:rsidR="007C14DF" w:rsidRPr="00E15AD7" w:rsidRDefault="007C14DF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</w:tr>
      <w:tr w:rsidR="002930B7" w:rsidRPr="003E3290" w14:paraId="69EF04E3" w14:textId="77777777" w:rsidTr="00564208">
        <w:trPr>
          <w:trHeight w:val="222"/>
          <w:jc w:val="center"/>
        </w:trPr>
        <w:tc>
          <w:tcPr>
            <w:tcW w:w="0" w:type="auto"/>
            <w:shd w:val="clear" w:color="auto" w:fill="F2F2F2"/>
          </w:tcPr>
          <w:p w14:paraId="0B361ADB" w14:textId="77777777" w:rsidR="002930B7" w:rsidRPr="003E3290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35B0ED25" w14:textId="77777777" w:rsidR="002930B7" w:rsidRPr="003E3290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1896" w:type="dxa"/>
            <w:shd w:val="clear" w:color="auto" w:fill="F2F2F2"/>
          </w:tcPr>
          <w:p w14:paraId="6A485DAA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Matematik</w:t>
            </w:r>
          </w:p>
          <w:p w14:paraId="753E1FF7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(1. ve 2. Öğretim Birleşik)</w:t>
            </w:r>
          </w:p>
          <w:p w14:paraId="3D22F9B9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Saniye CAN</w:t>
            </w:r>
          </w:p>
          <w:p w14:paraId="44908E5F" w14:textId="6C8691A5" w:rsidR="00BB6A4D" w:rsidRPr="000436CE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402" w:type="dxa"/>
            <w:gridSpan w:val="2"/>
            <w:shd w:val="clear" w:color="auto" w:fill="F2F2F2"/>
          </w:tcPr>
          <w:p w14:paraId="7C16B22A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Genel Muhasebe</w:t>
            </w:r>
          </w:p>
          <w:p w14:paraId="1CAA791A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Dr. Aslı Çetinkaya</w:t>
            </w:r>
          </w:p>
          <w:p w14:paraId="78B2BC02" w14:textId="5A4E080E" w:rsidR="00BB6A4D" w:rsidRPr="000436CE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</w:t>
            </w:r>
            <w:r w:rsidR="00564208">
              <w:rPr>
                <w:rFonts w:ascii="Times New Roman" w:hAnsi="Times New Roman"/>
                <w:sz w:val="11"/>
                <w:szCs w:val="11"/>
              </w:rPr>
              <w:t>3</w:t>
            </w:r>
          </w:p>
        </w:tc>
        <w:tc>
          <w:tcPr>
            <w:tcW w:w="2268" w:type="dxa"/>
            <w:shd w:val="clear" w:color="auto" w:fill="F2F2F2"/>
          </w:tcPr>
          <w:p w14:paraId="336268BC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da Giriş</w:t>
            </w:r>
          </w:p>
          <w:p w14:paraId="6E8E46D9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3FCF43AF" w14:textId="51EB9BB6" w:rsidR="00741B02" w:rsidRPr="000436CE" w:rsidRDefault="00741B02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  <w:highlight w:val="yellow"/>
              </w:rPr>
            </w:pPr>
            <w:r w:rsidRPr="00741B02"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2126" w:type="dxa"/>
            <w:gridSpan w:val="2"/>
            <w:shd w:val="clear" w:color="auto" w:fill="F2F2F2"/>
          </w:tcPr>
          <w:p w14:paraId="2B186288" w14:textId="77777777" w:rsidR="002930B7" w:rsidRPr="00645866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Research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Methods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4A23AC4C" w14:textId="77777777" w:rsidR="002930B7" w:rsidRPr="00645866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45866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799118F1" w14:textId="3BC7A2EF" w:rsidR="00645866" w:rsidRPr="00645866" w:rsidRDefault="00645866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45866">
              <w:rPr>
                <w:rFonts w:ascii="Times New Roman" w:hAnsi="Times New Roman"/>
                <w:sz w:val="12"/>
                <w:szCs w:val="14"/>
              </w:rPr>
              <w:t>203</w:t>
            </w:r>
          </w:p>
        </w:tc>
        <w:tc>
          <w:tcPr>
            <w:tcW w:w="1984" w:type="dxa"/>
            <w:shd w:val="clear" w:color="auto" w:fill="F2F2F2"/>
          </w:tcPr>
          <w:p w14:paraId="0FBC3E53" w14:textId="77777777" w:rsidR="002930B7" w:rsidRPr="00E15AD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İdare Hukuku</w:t>
            </w:r>
          </w:p>
          <w:p w14:paraId="3D430968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  <w:p w14:paraId="0D64580F" w14:textId="346A816D" w:rsidR="000E5ECF" w:rsidRPr="00E15AD7" w:rsidRDefault="00950FD2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206</w:t>
            </w:r>
          </w:p>
        </w:tc>
        <w:tc>
          <w:tcPr>
            <w:tcW w:w="3609" w:type="dxa"/>
            <w:shd w:val="clear" w:color="auto" w:fill="F2F2F2"/>
          </w:tcPr>
          <w:p w14:paraId="285E4048" w14:textId="77777777" w:rsidR="002930B7" w:rsidRPr="00E15AD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596FDB22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15AD7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5D92F5DD" w14:textId="34D34C33" w:rsidR="000E5ECF" w:rsidRPr="00E15AD7" w:rsidRDefault="000E5ECF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</w:tr>
      <w:tr w:rsidR="00D649B0" w:rsidRPr="003E3290" w14:paraId="00990C80" w14:textId="77777777" w:rsidTr="00564208">
        <w:trPr>
          <w:trHeight w:val="53"/>
          <w:jc w:val="center"/>
        </w:trPr>
        <w:tc>
          <w:tcPr>
            <w:tcW w:w="0" w:type="auto"/>
          </w:tcPr>
          <w:p w14:paraId="119B5DFF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071B7D6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1896" w:type="dxa"/>
          </w:tcPr>
          <w:p w14:paraId="49031FF1" w14:textId="02A1121B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</w:tcPr>
          <w:p w14:paraId="1CA15FD0" w14:textId="415BB461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268" w:type="dxa"/>
          </w:tcPr>
          <w:p w14:paraId="75E55FF1" w14:textId="603CB831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  <w:highlight w:val="yellow"/>
              </w:rPr>
            </w:pPr>
          </w:p>
        </w:tc>
        <w:tc>
          <w:tcPr>
            <w:tcW w:w="2126" w:type="dxa"/>
            <w:gridSpan w:val="2"/>
          </w:tcPr>
          <w:p w14:paraId="5490020E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Mathematic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660A9B27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Dr. Öğr. Üyesi Sena ÖZEN YILDIRIM</w:t>
            </w:r>
          </w:p>
          <w:p w14:paraId="77964B43" w14:textId="1AD04939" w:rsidR="000E5ECF" w:rsidRPr="00E15AD7" w:rsidRDefault="000E5ECF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203</w:t>
            </w:r>
          </w:p>
        </w:tc>
        <w:tc>
          <w:tcPr>
            <w:tcW w:w="1984" w:type="dxa"/>
          </w:tcPr>
          <w:p w14:paraId="71B3F74F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İdare Hukuku</w:t>
            </w:r>
          </w:p>
          <w:p w14:paraId="151C1C47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  <w:p w14:paraId="7B9E85ED" w14:textId="1044749D" w:rsidR="000E5ECF" w:rsidRPr="00E15AD7" w:rsidRDefault="00950FD2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206</w:t>
            </w:r>
          </w:p>
        </w:tc>
        <w:tc>
          <w:tcPr>
            <w:tcW w:w="3609" w:type="dxa"/>
          </w:tcPr>
          <w:p w14:paraId="78CBE6E1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7DCA6206" w14:textId="77777777" w:rsidR="000E5ECF" w:rsidRDefault="00D649B0" w:rsidP="000E5EC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15AD7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0B84CC2A" w14:textId="581F7EBC" w:rsidR="000E5ECF" w:rsidRPr="000E5ECF" w:rsidRDefault="000E5ECF" w:rsidP="000E5EC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</w:tr>
      <w:tr w:rsidR="00D649B0" w:rsidRPr="003E3290" w14:paraId="0792B1A9" w14:textId="77777777" w:rsidTr="00564208">
        <w:trPr>
          <w:trHeight w:val="335"/>
          <w:jc w:val="center"/>
        </w:trPr>
        <w:tc>
          <w:tcPr>
            <w:tcW w:w="0" w:type="auto"/>
            <w:shd w:val="clear" w:color="auto" w:fill="F2F2F2"/>
          </w:tcPr>
          <w:p w14:paraId="0A81488B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CC8BF43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1896" w:type="dxa"/>
            <w:shd w:val="clear" w:color="auto" w:fill="F2F2F2"/>
          </w:tcPr>
          <w:p w14:paraId="36379B14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Principles</w:t>
            </w:r>
            <w:proofErr w:type="spellEnd"/>
            <w:r>
              <w:rPr>
                <w:rFonts w:ascii="Times New Roman" w:hAnsi="Times New Roman"/>
                <w:sz w:val="11"/>
                <w:szCs w:val="11"/>
              </w:rPr>
              <w:t xml:space="preserve"> of Business </w:t>
            </w:r>
          </w:p>
          <w:p w14:paraId="5A44F1B1" w14:textId="4F7AD484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(1. ve 2. Öğretim Birleşik)</w:t>
            </w:r>
          </w:p>
          <w:p w14:paraId="4B2C9566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Dr. Öğr. Üyesi Elçin Bayraktar Köse</w:t>
            </w:r>
          </w:p>
          <w:p w14:paraId="25D69B15" w14:textId="1F4137BF" w:rsidR="00BB6A4D" w:rsidRPr="000436CE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402" w:type="dxa"/>
            <w:gridSpan w:val="2"/>
            <w:shd w:val="clear" w:color="auto" w:fill="F2F2F2"/>
          </w:tcPr>
          <w:p w14:paraId="2243ED50" w14:textId="6A336D0E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268" w:type="dxa"/>
            <w:shd w:val="clear" w:color="auto" w:fill="F2F2F2"/>
          </w:tcPr>
          <w:p w14:paraId="22F3E38A" w14:textId="14730D8A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  <w:highlight w:val="yellow"/>
              </w:rPr>
            </w:pPr>
          </w:p>
        </w:tc>
        <w:tc>
          <w:tcPr>
            <w:tcW w:w="4110" w:type="dxa"/>
            <w:gridSpan w:val="3"/>
            <w:shd w:val="clear" w:color="auto" w:fill="F2F2F2"/>
          </w:tcPr>
          <w:p w14:paraId="5ECD7279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Mathematic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67C341D3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Dr. Öğr. Üyesi Sena ÖZEN YILDIRIM</w:t>
            </w:r>
          </w:p>
          <w:p w14:paraId="016CF7EF" w14:textId="73054D80" w:rsidR="000E5ECF" w:rsidRPr="00E15AD7" w:rsidRDefault="000E5ECF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203</w:t>
            </w:r>
          </w:p>
        </w:tc>
        <w:tc>
          <w:tcPr>
            <w:tcW w:w="3609" w:type="dxa"/>
            <w:shd w:val="clear" w:color="auto" w:fill="F2F2F2"/>
          </w:tcPr>
          <w:p w14:paraId="7970FD19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3B2C1C0F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15AD7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4C703449" w14:textId="263D3B2D" w:rsidR="000E5ECF" w:rsidRPr="00E15AD7" w:rsidRDefault="000E5ECF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</w:tr>
      <w:tr w:rsidR="00D649B0" w:rsidRPr="003E3290" w14:paraId="243363BC" w14:textId="77777777" w:rsidTr="00564208">
        <w:trPr>
          <w:trHeight w:val="328"/>
          <w:jc w:val="center"/>
        </w:trPr>
        <w:tc>
          <w:tcPr>
            <w:tcW w:w="0" w:type="auto"/>
          </w:tcPr>
          <w:p w14:paraId="21B656DF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6B2F5E82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1896" w:type="dxa"/>
          </w:tcPr>
          <w:p w14:paraId="7368D40D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Principles</w:t>
            </w:r>
            <w:proofErr w:type="spellEnd"/>
            <w:r>
              <w:rPr>
                <w:rFonts w:ascii="Times New Roman" w:hAnsi="Times New Roman"/>
                <w:sz w:val="11"/>
                <w:szCs w:val="11"/>
              </w:rPr>
              <w:t xml:space="preserve"> of Business </w:t>
            </w:r>
          </w:p>
          <w:p w14:paraId="179BF401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(1. ve 2. Öğretim Birleşik)</w:t>
            </w:r>
          </w:p>
          <w:p w14:paraId="56E0A9CA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Dr. Öğr. Üyesi Elçin Bayraktar Köse</w:t>
            </w:r>
          </w:p>
          <w:p w14:paraId="5E720763" w14:textId="62B68B0D" w:rsidR="00BB6A4D" w:rsidRPr="000436CE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402" w:type="dxa"/>
            <w:gridSpan w:val="2"/>
          </w:tcPr>
          <w:p w14:paraId="71D02B19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ngilizce II</w:t>
            </w:r>
          </w:p>
          <w:p w14:paraId="28BF290F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Pelin Albayrak</w:t>
            </w:r>
          </w:p>
          <w:p w14:paraId="57923C9A" w14:textId="0C53C3EB" w:rsidR="00BB6A4D" w:rsidRPr="000436CE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Online</w:t>
            </w:r>
          </w:p>
        </w:tc>
        <w:tc>
          <w:tcPr>
            <w:tcW w:w="2268" w:type="dxa"/>
          </w:tcPr>
          <w:p w14:paraId="202BBF68" w14:textId="1CDB2387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4110" w:type="dxa"/>
            <w:gridSpan w:val="3"/>
          </w:tcPr>
          <w:p w14:paraId="391B954D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Mathematic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64BE0374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Dr. Öğr. Üyesi Sena ÖZEN YILDIRIM</w:t>
            </w:r>
          </w:p>
          <w:p w14:paraId="495ABBFE" w14:textId="68D1DA22" w:rsidR="000E5ECF" w:rsidRPr="00E15AD7" w:rsidRDefault="000E5ECF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609" w:type="dxa"/>
          </w:tcPr>
          <w:p w14:paraId="38EAD67E" w14:textId="0C0DFD7D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D649B0" w:rsidRPr="003E3290" w14:paraId="4BD6AD70" w14:textId="77777777" w:rsidTr="00564208">
        <w:trPr>
          <w:trHeight w:val="328"/>
          <w:jc w:val="center"/>
        </w:trPr>
        <w:tc>
          <w:tcPr>
            <w:tcW w:w="0" w:type="auto"/>
            <w:shd w:val="clear" w:color="auto" w:fill="F2F2F2"/>
          </w:tcPr>
          <w:p w14:paraId="6285F378" w14:textId="77777777" w:rsidR="00D649B0" w:rsidRPr="009A5DB6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7DA2A12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1896" w:type="dxa"/>
            <w:shd w:val="clear" w:color="auto" w:fill="F2F2F2"/>
          </w:tcPr>
          <w:p w14:paraId="02F8D171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Principles</w:t>
            </w:r>
            <w:proofErr w:type="spellEnd"/>
            <w:r>
              <w:rPr>
                <w:rFonts w:ascii="Times New Roman" w:hAnsi="Times New Roman"/>
                <w:sz w:val="11"/>
                <w:szCs w:val="11"/>
              </w:rPr>
              <w:t xml:space="preserve"> of Business </w:t>
            </w:r>
          </w:p>
          <w:p w14:paraId="1E879333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(1. ve 2. Öğretim Birleşik)</w:t>
            </w:r>
          </w:p>
          <w:p w14:paraId="1DDC180E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Dr. Öğr. Üyesi Elçin Bayraktar Köse</w:t>
            </w:r>
          </w:p>
          <w:p w14:paraId="1F6486AD" w14:textId="079E102A" w:rsidR="00BB6A4D" w:rsidRPr="000436CE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402" w:type="dxa"/>
            <w:gridSpan w:val="2"/>
            <w:shd w:val="clear" w:color="auto" w:fill="F2F2F2"/>
          </w:tcPr>
          <w:p w14:paraId="24004543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ngilizce II</w:t>
            </w:r>
          </w:p>
          <w:p w14:paraId="1826A95D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Pelin Albayrak</w:t>
            </w:r>
          </w:p>
          <w:p w14:paraId="6E8F4B79" w14:textId="386BAF6B" w:rsidR="00BB6A4D" w:rsidRPr="000436CE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Online</w:t>
            </w:r>
          </w:p>
        </w:tc>
        <w:tc>
          <w:tcPr>
            <w:tcW w:w="2268" w:type="dxa"/>
            <w:shd w:val="clear" w:color="auto" w:fill="F2F2F2"/>
          </w:tcPr>
          <w:p w14:paraId="0A4F5CBE" w14:textId="1DEEB4F5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4110" w:type="dxa"/>
            <w:gridSpan w:val="3"/>
            <w:shd w:val="clear" w:color="auto" w:fill="F2F2F2"/>
          </w:tcPr>
          <w:p w14:paraId="21A59B33" w14:textId="47DC5B9A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609" w:type="dxa"/>
            <w:shd w:val="clear" w:color="auto" w:fill="F2F2F2"/>
          </w:tcPr>
          <w:p w14:paraId="693FB384" w14:textId="0FC24D19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166FE6" w:rsidRPr="003E3290" w14:paraId="15EC5678" w14:textId="77777777" w:rsidTr="00564208">
        <w:trPr>
          <w:trHeight w:val="147"/>
          <w:jc w:val="center"/>
        </w:trPr>
        <w:tc>
          <w:tcPr>
            <w:tcW w:w="0" w:type="auto"/>
          </w:tcPr>
          <w:p w14:paraId="5A97036C" w14:textId="0CF1C4D1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2AB426F8" w14:textId="7A2B6CE4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1896" w:type="dxa"/>
          </w:tcPr>
          <w:p w14:paraId="5C47C9C4" w14:textId="77777777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</w:tcPr>
          <w:p w14:paraId="003E46A3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t Tarihi</w:t>
            </w:r>
          </w:p>
          <w:p w14:paraId="0CFAD4D4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49143D98" w14:textId="44081AD7" w:rsidR="00BB6A4D" w:rsidRPr="000436CE" w:rsidRDefault="00BB6A4D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</w:t>
            </w:r>
            <w:r w:rsidR="00741B02">
              <w:rPr>
                <w:rFonts w:ascii="Times New Roman" w:hAnsi="Times New Roman"/>
                <w:sz w:val="11"/>
                <w:szCs w:val="11"/>
              </w:rPr>
              <w:t>3</w:t>
            </w:r>
          </w:p>
        </w:tc>
        <w:tc>
          <w:tcPr>
            <w:tcW w:w="2268" w:type="dxa"/>
          </w:tcPr>
          <w:p w14:paraId="288BBE72" w14:textId="77777777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4110" w:type="dxa"/>
            <w:gridSpan w:val="3"/>
          </w:tcPr>
          <w:p w14:paraId="3B4628CA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Türk Dili</w:t>
            </w:r>
          </w:p>
          <w:p w14:paraId="3D9FD17D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Halil İbrahim Bulan</w:t>
            </w:r>
          </w:p>
          <w:p w14:paraId="1415E72B" w14:textId="1AD97FA5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106</w:t>
            </w:r>
          </w:p>
        </w:tc>
        <w:tc>
          <w:tcPr>
            <w:tcW w:w="3609" w:type="dxa"/>
          </w:tcPr>
          <w:p w14:paraId="2804E9EE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65B2C4AC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2752289A" w14:textId="2D72C901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</w:tr>
      <w:tr w:rsidR="00166FE6" w:rsidRPr="003E3290" w14:paraId="63E89435" w14:textId="77777777" w:rsidTr="00564208">
        <w:trPr>
          <w:trHeight w:val="335"/>
          <w:jc w:val="center"/>
        </w:trPr>
        <w:tc>
          <w:tcPr>
            <w:tcW w:w="0" w:type="auto"/>
          </w:tcPr>
          <w:p w14:paraId="31BE347E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25B4200B" w14:textId="3590E3F1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1896" w:type="dxa"/>
          </w:tcPr>
          <w:p w14:paraId="0A3E03BE" w14:textId="77777777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</w:tcPr>
          <w:p w14:paraId="606C9D29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t Tarihi</w:t>
            </w:r>
          </w:p>
          <w:p w14:paraId="5DFA6A7C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082236EA" w14:textId="74F85FDA" w:rsidR="00BB6A4D" w:rsidRPr="000436CE" w:rsidRDefault="00BB6A4D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</w:t>
            </w:r>
            <w:r w:rsidR="00741B02">
              <w:rPr>
                <w:rFonts w:ascii="Times New Roman" w:hAnsi="Times New Roman"/>
                <w:sz w:val="11"/>
                <w:szCs w:val="11"/>
              </w:rPr>
              <w:t>3</w:t>
            </w:r>
          </w:p>
        </w:tc>
        <w:tc>
          <w:tcPr>
            <w:tcW w:w="2268" w:type="dxa"/>
          </w:tcPr>
          <w:p w14:paraId="23A16CE7" w14:textId="677BE64A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4110" w:type="dxa"/>
            <w:gridSpan w:val="3"/>
          </w:tcPr>
          <w:p w14:paraId="212068F4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Türk Dili</w:t>
            </w:r>
          </w:p>
          <w:p w14:paraId="72987A6E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Halil İbrahim Bulan</w:t>
            </w:r>
          </w:p>
          <w:p w14:paraId="02DB8EBF" w14:textId="4C231831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106</w:t>
            </w:r>
          </w:p>
        </w:tc>
        <w:tc>
          <w:tcPr>
            <w:tcW w:w="3609" w:type="dxa"/>
          </w:tcPr>
          <w:p w14:paraId="5A3FD0A5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3D58DB58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3BFFEB09" w14:textId="43FCA987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</w:tr>
      <w:tr w:rsidR="00166FE6" w:rsidRPr="003E3290" w14:paraId="3C1D74F5" w14:textId="77777777" w:rsidTr="00564208">
        <w:trPr>
          <w:trHeight w:val="328"/>
          <w:jc w:val="center"/>
        </w:trPr>
        <w:tc>
          <w:tcPr>
            <w:tcW w:w="0" w:type="auto"/>
          </w:tcPr>
          <w:p w14:paraId="285861FC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58AFD676" w14:textId="42B639A1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1896" w:type="dxa"/>
          </w:tcPr>
          <w:p w14:paraId="6CC350F8" w14:textId="4AD54B4F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</w:tcPr>
          <w:p w14:paraId="4D3DEE96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t Tarihi</w:t>
            </w:r>
          </w:p>
          <w:p w14:paraId="6154CAE7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1C062DB6" w14:textId="5C27C2DA" w:rsidR="00BB6A4D" w:rsidRPr="000436CE" w:rsidRDefault="00BB6A4D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</w:t>
            </w:r>
            <w:r w:rsidR="00741B02">
              <w:rPr>
                <w:rFonts w:ascii="Times New Roman" w:hAnsi="Times New Roman"/>
                <w:sz w:val="11"/>
                <w:szCs w:val="11"/>
              </w:rPr>
              <w:t>3</w:t>
            </w:r>
          </w:p>
        </w:tc>
        <w:tc>
          <w:tcPr>
            <w:tcW w:w="2268" w:type="dxa"/>
          </w:tcPr>
          <w:p w14:paraId="34145D15" w14:textId="3673FBCD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4110" w:type="dxa"/>
            <w:gridSpan w:val="3"/>
          </w:tcPr>
          <w:p w14:paraId="0C43D0CA" w14:textId="271FBAEB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609" w:type="dxa"/>
          </w:tcPr>
          <w:p w14:paraId="36BA6565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5F08F384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20AD86EA" w14:textId="3A61D64A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</w:tr>
      <w:tr w:rsidR="00166FE6" w:rsidRPr="003E3290" w14:paraId="587B3613" w14:textId="77777777" w:rsidTr="00564208">
        <w:trPr>
          <w:trHeight w:val="216"/>
          <w:jc w:val="center"/>
        </w:trPr>
        <w:tc>
          <w:tcPr>
            <w:tcW w:w="0" w:type="auto"/>
          </w:tcPr>
          <w:p w14:paraId="05C87D67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0</w:t>
            </w:r>
          </w:p>
          <w:p w14:paraId="777F987B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5</w:t>
            </w:r>
          </w:p>
        </w:tc>
        <w:tc>
          <w:tcPr>
            <w:tcW w:w="1896" w:type="dxa"/>
          </w:tcPr>
          <w:p w14:paraId="04CF40F5" w14:textId="4620357D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</w:tcPr>
          <w:p w14:paraId="01BEA6DE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ngilizce II</w:t>
            </w:r>
          </w:p>
          <w:p w14:paraId="17FDC651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Pelin Albayrak</w:t>
            </w:r>
          </w:p>
          <w:p w14:paraId="5BCD9696" w14:textId="77183A66" w:rsidR="00BB6A4D" w:rsidRPr="000436CE" w:rsidRDefault="00BB6A4D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Online</w:t>
            </w:r>
          </w:p>
        </w:tc>
        <w:tc>
          <w:tcPr>
            <w:tcW w:w="2268" w:type="dxa"/>
          </w:tcPr>
          <w:p w14:paraId="7CC92A73" w14:textId="34F5FE50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701" w:type="dxa"/>
          </w:tcPr>
          <w:p w14:paraId="05DA7A96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Atatürk İlkeleri ve İnkılâp Tarihi</w:t>
            </w:r>
          </w:p>
          <w:p w14:paraId="0BE23C4B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Gökhan Bayram</w:t>
            </w:r>
          </w:p>
          <w:p w14:paraId="084395C6" w14:textId="34536D5A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2409" w:type="dxa"/>
            <w:gridSpan w:val="2"/>
          </w:tcPr>
          <w:p w14:paraId="716F0070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Principles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of Kemal Atatürk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and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History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of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Turkish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Revolution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3299B56A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Gökhan Bayram</w:t>
            </w:r>
          </w:p>
          <w:p w14:paraId="4C6E88C5" w14:textId="45D96B9F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609" w:type="dxa"/>
          </w:tcPr>
          <w:p w14:paraId="63A5A47A" w14:textId="77777777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Mathematic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29C40704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Dr. Öğr. Üyesi Sena ÖZEN YILDIRIM</w:t>
            </w:r>
          </w:p>
          <w:p w14:paraId="4781C54F" w14:textId="7FA9ED32" w:rsidR="008F3729" w:rsidRPr="00E15AD7" w:rsidRDefault="008F3729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</w:tr>
      <w:tr w:rsidR="00166FE6" w:rsidRPr="003E3290" w14:paraId="25247BFA" w14:textId="77777777" w:rsidTr="00564208">
        <w:trPr>
          <w:trHeight w:val="335"/>
          <w:jc w:val="center"/>
        </w:trPr>
        <w:tc>
          <w:tcPr>
            <w:tcW w:w="0" w:type="auto"/>
            <w:shd w:val="clear" w:color="auto" w:fill="F2F2F2"/>
          </w:tcPr>
          <w:p w14:paraId="09D65098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0</w:t>
            </w:r>
          </w:p>
          <w:p w14:paraId="7DDE9AF3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5</w:t>
            </w:r>
          </w:p>
        </w:tc>
        <w:tc>
          <w:tcPr>
            <w:tcW w:w="1896" w:type="dxa"/>
            <w:shd w:val="clear" w:color="auto" w:fill="F2F2F2"/>
          </w:tcPr>
          <w:p w14:paraId="1C49DCF3" w14:textId="5CB0C670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  <w:shd w:val="clear" w:color="auto" w:fill="F2F2F2"/>
          </w:tcPr>
          <w:p w14:paraId="1CA38341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ngilizce II</w:t>
            </w:r>
          </w:p>
          <w:p w14:paraId="2B341AB2" w14:textId="2F2A3F06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Pelin Albayrak</w:t>
            </w:r>
            <w:r w:rsidR="00BB6A4D">
              <w:rPr>
                <w:rFonts w:ascii="Times New Roman" w:hAnsi="Times New Roman"/>
                <w:sz w:val="11"/>
                <w:szCs w:val="11"/>
              </w:rPr>
              <w:br/>
            </w:r>
            <w:proofErr w:type="spellStart"/>
            <w:r w:rsidR="00BB6A4D">
              <w:rPr>
                <w:rFonts w:ascii="Times New Roman" w:hAnsi="Times New Roman"/>
                <w:sz w:val="11"/>
                <w:szCs w:val="11"/>
              </w:rPr>
              <w:t>Onlne</w:t>
            </w:r>
            <w:proofErr w:type="spellEnd"/>
          </w:p>
        </w:tc>
        <w:tc>
          <w:tcPr>
            <w:tcW w:w="2268" w:type="dxa"/>
            <w:shd w:val="clear" w:color="auto" w:fill="F2F2F2"/>
          </w:tcPr>
          <w:p w14:paraId="1DAE533B" w14:textId="5C2A1AE1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701" w:type="dxa"/>
            <w:shd w:val="clear" w:color="auto" w:fill="F2F2F2"/>
          </w:tcPr>
          <w:p w14:paraId="36523F6B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Atatürk İlkeleri ve İnkılâp Tarihi</w:t>
            </w:r>
          </w:p>
          <w:p w14:paraId="5DBF0D60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Gökhan Bayram</w:t>
            </w:r>
          </w:p>
          <w:p w14:paraId="4CE11D3C" w14:textId="6F3F71AB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2409" w:type="dxa"/>
            <w:gridSpan w:val="2"/>
            <w:shd w:val="clear" w:color="auto" w:fill="F2F2F2"/>
          </w:tcPr>
          <w:p w14:paraId="5B98FEE6" w14:textId="636A9EAE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Principles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of Kemal Atatürk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and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History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of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Turkish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Revolution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1BFAE90C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Gökhan Bayram</w:t>
            </w:r>
          </w:p>
          <w:p w14:paraId="43BBB8A7" w14:textId="759AE688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609" w:type="dxa"/>
            <w:shd w:val="clear" w:color="auto" w:fill="F2F2F2"/>
          </w:tcPr>
          <w:p w14:paraId="0C2B0D11" w14:textId="77777777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Mathematic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7DADB973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Dr. Öğr. Üyesi Sena ÖZEN YILDIRIM</w:t>
            </w:r>
          </w:p>
          <w:p w14:paraId="13A7BDAE" w14:textId="4E163A9B" w:rsidR="008F3729" w:rsidRPr="00E15AD7" w:rsidRDefault="008F3729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</w:tr>
      <w:tr w:rsidR="00166FE6" w:rsidRPr="003E3290" w14:paraId="1B424CD7" w14:textId="77777777" w:rsidTr="00564208">
        <w:trPr>
          <w:trHeight w:val="328"/>
          <w:jc w:val="center"/>
        </w:trPr>
        <w:tc>
          <w:tcPr>
            <w:tcW w:w="0" w:type="auto"/>
          </w:tcPr>
          <w:p w14:paraId="03B4EF67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0</w:t>
            </w:r>
          </w:p>
          <w:p w14:paraId="4F510421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5</w:t>
            </w:r>
          </w:p>
        </w:tc>
        <w:tc>
          <w:tcPr>
            <w:tcW w:w="1896" w:type="dxa"/>
          </w:tcPr>
          <w:p w14:paraId="7D3F77AC" w14:textId="04B9A237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</w:tcPr>
          <w:p w14:paraId="25D329BD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Genel Muhasebe</w:t>
            </w:r>
          </w:p>
          <w:p w14:paraId="3229B4C6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Dr. Aslı Çetinkaya</w:t>
            </w:r>
          </w:p>
          <w:p w14:paraId="4B36C8E6" w14:textId="346158EB" w:rsidR="00BB6A4D" w:rsidRPr="00345895" w:rsidRDefault="00BB6A4D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</w:t>
            </w:r>
            <w:r w:rsidR="00741B02" w:rsidRPr="00345895">
              <w:rPr>
                <w:rFonts w:ascii="Times New Roman" w:hAnsi="Times New Roman"/>
                <w:sz w:val="11"/>
                <w:szCs w:val="11"/>
              </w:rPr>
              <w:t>3</w:t>
            </w:r>
          </w:p>
        </w:tc>
        <w:tc>
          <w:tcPr>
            <w:tcW w:w="2268" w:type="dxa"/>
          </w:tcPr>
          <w:p w14:paraId="3AFD1258" w14:textId="5655FF15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4110" w:type="dxa"/>
            <w:gridSpan w:val="3"/>
          </w:tcPr>
          <w:p w14:paraId="7A77BBBD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İdare Hukuku</w:t>
            </w:r>
          </w:p>
          <w:p w14:paraId="55182E33" w14:textId="77777777" w:rsidR="00345895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  <w:p w14:paraId="19B58EB7" w14:textId="13C3AEDE" w:rsidR="00166FE6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609" w:type="dxa"/>
          </w:tcPr>
          <w:p w14:paraId="2E4E7B82" w14:textId="77777777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Mathematic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52D275CD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Dr. Öğr. Üyesi Sena ÖZEN YILDIRIM</w:t>
            </w:r>
          </w:p>
          <w:p w14:paraId="6530C6AA" w14:textId="0843C6D7" w:rsidR="008F3729" w:rsidRPr="00E15AD7" w:rsidRDefault="008F3729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</w:tr>
      <w:tr w:rsidR="00166FE6" w:rsidRPr="003E3290" w14:paraId="295D27F0" w14:textId="77777777" w:rsidTr="00564208">
        <w:trPr>
          <w:trHeight w:val="328"/>
          <w:jc w:val="center"/>
        </w:trPr>
        <w:tc>
          <w:tcPr>
            <w:tcW w:w="0" w:type="auto"/>
            <w:shd w:val="clear" w:color="auto" w:fill="F2F2F2"/>
          </w:tcPr>
          <w:p w14:paraId="598A88DB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0</w:t>
            </w:r>
          </w:p>
          <w:p w14:paraId="32B10E9A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5</w:t>
            </w:r>
          </w:p>
        </w:tc>
        <w:tc>
          <w:tcPr>
            <w:tcW w:w="1896" w:type="dxa"/>
            <w:shd w:val="clear" w:color="auto" w:fill="F2F2F2"/>
          </w:tcPr>
          <w:p w14:paraId="1CC83F9E" w14:textId="2CC9B891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701" w:type="dxa"/>
            <w:shd w:val="clear" w:color="auto" w:fill="F2F2F2"/>
          </w:tcPr>
          <w:p w14:paraId="5C413FB9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Computer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Skills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for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Economists</w:t>
            </w:r>
            <w:proofErr w:type="spellEnd"/>
          </w:p>
          <w:p w14:paraId="7B55D955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Dr. Öğr. Üyesi Can Bekaroğlu</w:t>
            </w:r>
          </w:p>
          <w:p w14:paraId="49273CCE" w14:textId="2ED62307" w:rsidR="00345895" w:rsidRPr="00345895" w:rsidRDefault="00446E69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</w:t>
            </w:r>
            <w:r w:rsidR="00345895" w:rsidRPr="00345895">
              <w:rPr>
                <w:rFonts w:ascii="Times New Roman" w:hAnsi="Times New Roman"/>
                <w:sz w:val="11"/>
                <w:szCs w:val="11"/>
              </w:rPr>
              <w:t>06</w:t>
            </w:r>
          </w:p>
        </w:tc>
        <w:tc>
          <w:tcPr>
            <w:tcW w:w="1701" w:type="dxa"/>
            <w:shd w:val="clear" w:color="auto" w:fill="F2F2F2"/>
          </w:tcPr>
          <w:p w14:paraId="231F6345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Genel Muhasebe</w:t>
            </w:r>
          </w:p>
          <w:p w14:paraId="6A80E34F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Dr. Aslı Çetinkaya</w:t>
            </w:r>
          </w:p>
          <w:p w14:paraId="15AEC353" w14:textId="4426B1E9" w:rsidR="00BB6A4D" w:rsidRPr="00345895" w:rsidRDefault="00BB6A4D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</w:t>
            </w:r>
            <w:r w:rsidR="00741B02" w:rsidRPr="00345895">
              <w:rPr>
                <w:rFonts w:ascii="Times New Roman" w:hAnsi="Times New Roman"/>
                <w:sz w:val="11"/>
                <w:szCs w:val="11"/>
              </w:rPr>
              <w:t>3</w:t>
            </w:r>
          </w:p>
        </w:tc>
        <w:tc>
          <w:tcPr>
            <w:tcW w:w="2268" w:type="dxa"/>
            <w:shd w:val="clear" w:color="auto" w:fill="F2F2F2"/>
          </w:tcPr>
          <w:p w14:paraId="0E1263B9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da Giriş</w:t>
            </w:r>
          </w:p>
          <w:p w14:paraId="54B68B17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33083F21" w14:textId="1CB3B44C" w:rsidR="00741B02" w:rsidRPr="000436CE" w:rsidRDefault="00741B02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2126" w:type="dxa"/>
            <w:gridSpan w:val="2"/>
            <w:shd w:val="clear" w:color="auto" w:fill="F2F2F2"/>
          </w:tcPr>
          <w:p w14:paraId="251FDBFB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Research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Methods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78BF9D50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42A3E5D2" w14:textId="7E2ABF60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984" w:type="dxa"/>
            <w:shd w:val="clear" w:color="auto" w:fill="F2F2F2"/>
          </w:tcPr>
          <w:p w14:paraId="33628EFF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İdare Hukuku</w:t>
            </w:r>
          </w:p>
          <w:p w14:paraId="7804CDE3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  <w:p w14:paraId="5E6AB126" w14:textId="28C74B7C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609" w:type="dxa"/>
            <w:shd w:val="clear" w:color="auto" w:fill="F2F2F2"/>
          </w:tcPr>
          <w:p w14:paraId="3E1AE8AE" w14:textId="657F8B73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166FE6" w:rsidRPr="003E3290" w14:paraId="3B7D3F6F" w14:textId="77777777" w:rsidTr="00564208">
        <w:trPr>
          <w:trHeight w:val="38"/>
          <w:jc w:val="center"/>
        </w:trPr>
        <w:tc>
          <w:tcPr>
            <w:tcW w:w="0" w:type="auto"/>
          </w:tcPr>
          <w:p w14:paraId="75D1FC06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0</w:t>
            </w:r>
          </w:p>
          <w:p w14:paraId="13BE6A38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5</w:t>
            </w:r>
          </w:p>
        </w:tc>
        <w:tc>
          <w:tcPr>
            <w:tcW w:w="1896" w:type="dxa"/>
          </w:tcPr>
          <w:p w14:paraId="5616B531" w14:textId="3D08FB1F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701" w:type="dxa"/>
          </w:tcPr>
          <w:p w14:paraId="16B6B8F3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Computer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Skills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for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Economists</w:t>
            </w:r>
            <w:proofErr w:type="spellEnd"/>
          </w:p>
          <w:p w14:paraId="639CE7EE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Dr. Öğr. Üyesi Can Bekaroğlu</w:t>
            </w:r>
          </w:p>
          <w:p w14:paraId="2697BA4F" w14:textId="7678F5FC" w:rsidR="00345895" w:rsidRPr="00345895" w:rsidRDefault="00446E69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</w:t>
            </w:r>
            <w:r w:rsidR="00345895" w:rsidRPr="00345895">
              <w:rPr>
                <w:rFonts w:ascii="Times New Roman" w:hAnsi="Times New Roman"/>
                <w:sz w:val="11"/>
                <w:szCs w:val="11"/>
              </w:rPr>
              <w:t>06</w:t>
            </w:r>
          </w:p>
        </w:tc>
        <w:tc>
          <w:tcPr>
            <w:tcW w:w="1701" w:type="dxa"/>
          </w:tcPr>
          <w:p w14:paraId="03694CCA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Genel Muhasebe</w:t>
            </w:r>
          </w:p>
          <w:p w14:paraId="603275C7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Dr. Aslı Çetinkaya</w:t>
            </w:r>
          </w:p>
          <w:p w14:paraId="043C88CC" w14:textId="3499D3FA" w:rsidR="00F1228C" w:rsidRPr="00345895" w:rsidRDefault="00F1228C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</w:t>
            </w:r>
            <w:r w:rsidR="00741B02" w:rsidRPr="00345895">
              <w:rPr>
                <w:rFonts w:ascii="Times New Roman" w:hAnsi="Times New Roman"/>
                <w:sz w:val="11"/>
                <w:szCs w:val="11"/>
              </w:rPr>
              <w:t>3</w:t>
            </w:r>
          </w:p>
        </w:tc>
        <w:tc>
          <w:tcPr>
            <w:tcW w:w="2268" w:type="dxa"/>
          </w:tcPr>
          <w:p w14:paraId="7778CA51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da Giriş</w:t>
            </w:r>
          </w:p>
          <w:p w14:paraId="085EDF59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57E01A4D" w14:textId="7B4D4CA9" w:rsidR="00741B02" w:rsidRPr="000436CE" w:rsidRDefault="00741B02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2126" w:type="dxa"/>
            <w:gridSpan w:val="2"/>
          </w:tcPr>
          <w:p w14:paraId="75B6D233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Research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Methods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238A078D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4FFA2278" w14:textId="64B8DAE0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984" w:type="dxa"/>
          </w:tcPr>
          <w:p w14:paraId="26305F7F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Hukukun Temel Kavramları</w:t>
            </w:r>
          </w:p>
          <w:p w14:paraId="37CA3D0C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  <w:p w14:paraId="4B5DEE50" w14:textId="66BCBE3D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609" w:type="dxa"/>
          </w:tcPr>
          <w:p w14:paraId="6D8C53F1" w14:textId="6AEE2E89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166FE6" w:rsidRPr="003E3290" w14:paraId="4F69A8C2" w14:textId="77777777" w:rsidTr="00564208">
        <w:trPr>
          <w:trHeight w:val="53"/>
          <w:jc w:val="center"/>
        </w:trPr>
        <w:tc>
          <w:tcPr>
            <w:tcW w:w="0" w:type="auto"/>
            <w:shd w:val="clear" w:color="auto" w:fill="F2F2F2"/>
          </w:tcPr>
          <w:p w14:paraId="4EF75AF7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0</w:t>
            </w:r>
          </w:p>
          <w:p w14:paraId="0269A72D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5</w:t>
            </w:r>
          </w:p>
        </w:tc>
        <w:tc>
          <w:tcPr>
            <w:tcW w:w="1896" w:type="dxa"/>
            <w:shd w:val="clear" w:color="auto" w:fill="F2F2F2"/>
          </w:tcPr>
          <w:p w14:paraId="52475C11" w14:textId="274B35F6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  <w:shd w:val="clear" w:color="auto" w:fill="F2F2F2"/>
          </w:tcPr>
          <w:p w14:paraId="6D663986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Computer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Skills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for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Economists</w:t>
            </w:r>
            <w:proofErr w:type="spellEnd"/>
          </w:p>
          <w:p w14:paraId="0EA0145C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Dr. Öğr. Üyesi Can Bekaroğlu</w:t>
            </w:r>
          </w:p>
          <w:p w14:paraId="1A066722" w14:textId="1E5AFA0E" w:rsidR="00345895" w:rsidRPr="00345895" w:rsidRDefault="00446E69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</w:t>
            </w:r>
            <w:r w:rsidR="00345895" w:rsidRPr="00345895">
              <w:rPr>
                <w:rFonts w:ascii="Times New Roman" w:hAnsi="Times New Roman"/>
                <w:sz w:val="11"/>
                <w:szCs w:val="11"/>
              </w:rPr>
              <w:t>06</w:t>
            </w:r>
          </w:p>
        </w:tc>
        <w:tc>
          <w:tcPr>
            <w:tcW w:w="2268" w:type="dxa"/>
            <w:shd w:val="clear" w:color="auto" w:fill="F2F2F2"/>
          </w:tcPr>
          <w:p w14:paraId="601DBB79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da Giriş</w:t>
            </w:r>
          </w:p>
          <w:p w14:paraId="3F003D61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68443DD7" w14:textId="15551397" w:rsidR="00741B02" w:rsidRPr="000436CE" w:rsidRDefault="00741B02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2126" w:type="dxa"/>
            <w:gridSpan w:val="2"/>
            <w:shd w:val="clear" w:color="auto" w:fill="F2F2F2"/>
          </w:tcPr>
          <w:p w14:paraId="59A1A02B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Research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Methods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149C6718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220CCDD6" w14:textId="18C4099C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984" w:type="dxa"/>
            <w:shd w:val="clear" w:color="auto" w:fill="F2F2F2"/>
          </w:tcPr>
          <w:p w14:paraId="61ADFB03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Hukukun Temel Kavramları</w:t>
            </w:r>
          </w:p>
          <w:p w14:paraId="7F3FEB9A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  <w:p w14:paraId="1D053F25" w14:textId="369256B6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609" w:type="dxa"/>
            <w:shd w:val="clear" w:color="auto" w:fill="F2F2F2"/>
          </w:tcPr>
          <w:p w14:paraId="6D542057" w14:textId="1C96A988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</w:tbl>
    <w:p w14:paraId="432C363A" w14:textId="2944BF22" w:rsidR="00B055EE" w:rsidRDefault="00B055EE">
      <w:pPr>
        <w:rPr>
          <w:rFonts w:ascii="Times New Roman" w:hAnsi="Times New Roman"/>
          <w:sz w:val="14"/>
          <w:szCs w:val="14"/>
        </w:rPr>
      </w:pPr>
    </w:p>
    <w:tbl>
      <w:tblPr>
        <w:tblpPr w:leftFromText="180" w:rightFromText="180" w:vertAnchor="text" w:horzAnchor="margin" w:tblpXSpec="center" w:tblpY="-77"/>
        <w:tblW w:w="1582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2"/>
        <w:gridCol w:w="2952"/>
        <w:gridCol w:w="3152"/>
        <w:gridCol w:w="3213"/>
        <w:gridCol w:w="2842"/>
        <w:gridCol w:w="2699"/>
      </w:tblGrid>
      <w:tr w:rsidR="00DC074C" w:rsidRPr="003E3290" w14:paraId="54E34C1A" w14:textId="77777777" w:rsidTr="00DC074C">
        <w:trPr>
          <w:trHeight w:val="147"/>
        </w:trPr>
        <w:tc>
          <w:tcPr>
            <w:tcW w:w="0" w:type="auto"/>
          </w:tcPr>
          <w:p w14:paraId="0BE6554C" w14:textId="77777777" w:rsidR="00DC074C" w:rsidRPr="003E3290" w:rsidRDefault="00DC074C" w:rsidP="00DC074C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sz w:val="14"/>
                <w:szCs w:val="14"/>
              </w:rPr>
              <w:lastRenderedPageBreak/>
              <w:br w:type="page"/>
            </w:r>
            <w:r w:rsidRPr="003E3290">
              <w:rPr>
                <w:rFonts w:ascii="Times New Roman" w:hAnsi="Times New Roman"/>
                <w:sz w:val="14"/>
                <w:szCs w:val="14"/>
              </w:rPr>
              <w:br w:type="page"/>
            </w: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t>2</w:t>
            </w: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2952" w:type="dxa"/>
          </w:tcPr>
          <w:p w14:paraId="1E62FD1C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3152" w:type="dxa"/>
          </w:tcPr>
          <w:p w14:paraId="5694CD00" w14:textId="77777777" w:rsidR="00DC074C" w:rsidRPr="00854481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3213" w:type="dxa"/>
          </w:tcPr>
          <w:p w14:paraId="25894AD3" w14:textId="77777777" w:rsidR="00DC074C" w:rsidRPr="00854481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842" w:type="dxa"/>
          </w:tcPr>
          <w:p w14:paraId="1F08419E" w14:textId="77777777" w:rsidR="00DC074C" w:rsidRPr="00B133E7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699" w:type="dxa"/>
          </w:tcPr>
          <w:p w14:paraId="1ACA1062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DC074C" w:rsidRPr="003E3290" w14:paraId="7B2E9479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2EEB6CBE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18B79310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2952" w:type="dxa"/>
            <w:shd w:val="clear" w:color="auto" w:fill="F2F2F2"/>
          </w:tcPr>
          <w:p w14:paraId="55917EB7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  <w:shd w:val="clear" w:color="auto" w:fill="F2F2F2"/>
          </w:tcPr>
          <w:p w14:paraId="49B70B45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13" w:type="dxa"/>
            <w:shd w:val="clear" w:color="auto" w:fill="F2F2F2"/>
          </w:tcPr>
          <w:p w14:paraId="0E383946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1DF9F8CA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  <w:shd w:val="clear" w:color="auto" w:fill="F2F2F2"/>
          </w:tcPr>
          <w:p w14:paraId="19CA265E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436CE" w:rsidRPr="003E3290" w14:paraId="1891D127" w14:textId="77777777" w:rsidTr="00DC074C">
        <w:trPr>
          <w:trHeight w:val="296"/>
        </w:trPr>
        <w:tc>
          <w:tcPr>
            <w:tcW w:w="0" w:type="auto"/>
          </w:tcPr>
          <w:p w14:paraId="4502EC3B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1C2D5A18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2952" w:type="dxa"/>
          </w:tcPr>
          <w:p w14:paraId="12E60936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</w:tcPr>
          <w:p w14:paraId="1DFC22D4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13" w:type="dxa"/>
          </w:tcPr>
          <w:p w14:paraId="6CD0DA0F" w14:textId="77777777" w:rsidR="000436CE" w:rsidRPr="000E3687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4DAC4C69" w14:textId="6067D266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65FC3BDF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436CE" w:rsidRPr="003E3290" w14:paraId="3CFAEEBA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2D11714D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9:50</w:t>
            </w:r>
          </w:p>
          <w:p w14:paraId="1134704A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2952" w:type="dxa"/>
            <w:shd w:val="clear" w:color="auto" w:fill="F2F2F2"/>
          </w:tcPr>
          <w:p w14:paraId="23C48E24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  <w:shd w:val="clear" w:color="auto" w:fill="F2F2F2"/>
          </w:tcPr>
          <w:p w14:paraId="7BF6CE6B" w14:textId="77777777" w:rsidR="000436CE" w:rsidRDefault="00182E9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t Sosyolojisi</w:t>
            </w:r>
          </w:p>
          <w:p w14:paraId="6CFC506B" w14:textId="77777777" w:rsidR="001E5F71" w:rsidRDefault="00182E9E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Ufuk Özer</w:t>
            </w:r>
          </w:p>
          <w:p w14:paraId="468DCAF4" w14:textId="26A61D6C" w:rsidR="00182E9E" w:rsidRPr="003E3290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  <w:shd w:val="clear" w:color="auto" w:fill="F2F2F2"/>
          </w:tcPr>
          <w:p w14:paraId="48AFBE3E" w14:textId="77777777" w:rsidR="000436CE" w:rsidRPr="000E3687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7419CB79" w14:textId="09FF8C5E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  <w:shd w:val="clear" w:color="auto" w:fill="F2F2F2"/>
          </w:tcPr>
          <w:p w14:paraId="1C9FE402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436CE" w:rsidRPr="003E3290" w14:paraId="6CDD5335" w14:textId="77777777" w:rsidTr="00DC074C">
        <w:trPr>
          <w:trHeight w:val="284"/>
        </w:trPr>
        <w:tc>
          <w:tcPr>
            <w:tcW w:w="0" w:type="auto"/>
          </w:tcPr>
          <w:p w14:paraId="01A532C9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3999FAFF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52" w:type="dxa"/>
          </w:tcPr>
          <w:p w14:paraId="633EE865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</w:tcPr>
          <w:p w14:paraId="38723CE6" w14:textId="77777777" w:rsidR="00182E9E" w:rsidRDefault="00182E9E" w:rsidP="00182E9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t Sosyolojisi</w:t>
            </w:r>
          </w:p>
          <w:p w14:paraId="096B0BEF" w14:textId="77777777" w:rsidR="001E5F71" w:rsidRDefault="00182E9E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Ufuk Özer</w:t>
            </w:r>
          </w:p>
          <w:p w14:paraId="7F66553C" w14:textId="6AB5841F" w:rsidR="00C019ED" w:rsidRPr="003E3290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</w:tcPr>
          <w:p w14:paraId="7C6BBCB8" w14:textId="77777777" w:rsidR="000436CE" w:rsidRDefault="00EA060F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kro İktisat</w:t>
            </w:r>
          </w:p>
          <w:p w14:paraId="06386340" w14:textId="300FF12A" w:rsidR="001E5F71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 </w:t>
            </w:r>
            <w:r>
              <w:rPr>
                <w:rFonts w:ascii="Times New Roman" w:hAnsi="Times New Roman"/>
                <w:sz w:val="14"/>
                <w:szCs w:val="14"/>
              </w:rPr>
              <w:t>H. Levent Dalyancı</w:t>
            </w:r>
          </w:p>
          <w:p w14:paraId="13E0EA3E" w14:textId="3C444DB7" w:rsidR="001E5F71" w:rsidRPr="000E3687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842" w:type="dxa"/>
          </w:tcPr>
          <w:p w14:paraId="11C6FEE9" w14:textId="31099EF1" w:rsidR="000436CE" w:rsidRPr="003E3290" w:rsidRDefault="000436CE" w:rsidP="00411D1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1A2DDF54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DC074C" w:rsidRPr="003E3290" w14:paraId="343355E2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01CE1337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59C3DB4D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2952" w:type="dxa"/>
            <w:shd w:val="clear" w:color="auto" w:fill="F2F2F2"/>
          </w:tcPr>
          <w:p w14:paraId="49C10D43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  <w:shd w:val="clear" w:color="auto" w:fill="F2F2F2"/>
          </w:tcPr>
          <w:p w14:paraId="69F9C3C5" w14:textId="77777777" w:rsidR="00182E9E" w:rsidRDefault="00182E9E" w:rsidP="00182E9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t Sosyolojisi</w:t>
            </w:r>
          </w:p>
          <w:p w14:paraId="069C432D" w14:textId="77777777" w:rsidR="001E5F71" w:rsidRDefault="00182E9E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Ufuk Özer</w:t>
            </w:r>
          </w:p>
          <w:p w14:paraId="30C00DAD" w14:textId="33C9CD05" w:rsidR="00DC074C" w:rsidRPr="003E3290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  <w:shd w:val="clear" w:color="auto" w:fill="F2F2F2"/>
          </w:tcPr>
          <w:p w14:paraId="5202805C" w14:textId="77777777" w:rsidR="00EA060F" w:rsidRDefault="00EA060F" w:rsidP="00EA06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kro İktisat</w:t>
            </w:r>
          </w:p>
          <w:p w14:paraId="64A50D08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52D96204" w14:textId="59879E78" w:rsidR="00DC074C" w:rsidRPr="000E3687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842" w:type="dxa"/>
            <w:shd w:val="clear" w:color="auto" w:fill="F2F2F2"/>
          </w:tcPr>
          <w:p w14:paraId="443229D1" w14:textId="59236089" w:rsidR="00DC074C" w:rsidRPr="003E3290" w:rsidRDefault="00DC074C" w:rsidP="00411D1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  <w:shd w:val="clear" w:color="auto" w:fill="F2F2F2"/>
          </w:tcPr>
          <w:p w14:paraId="537B1722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D649B0" w:rsidRPr="003E3290" w14:paraId="3D67842D" w14:textId="77777777" w:rsidTr="00DC074C">
        <w:trPr>
          <w:trHeight w:val="296"/>
        </w:trPr>
        <w:tc>
          <w:tcPr>
            <w:tcW w:w="0" w:type="auto"/>
          </w:tcPr>
          <w:p w14:paraId="30729379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369050AA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52" w:type="dxa"/>
          </w:tcPr>
          <w:p w14:paraId="44F1E949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Maliyesi</w:t>
            </w:r>
          </w:p>
          <w:p w14:paraId="371A7FFF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Erhan Gümüş</w:t>
            </w:r>
          </w:p>
          <w:p w14:paraId="142EB885" w14:textId="363803DD" w:rsidR="001E5F71" w:rsidRPr="004F3BFB" w:rsidRDefault="001E5F71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152" w:type="dxa"/>
          </w:tcPr>
          <w:p w14:paraId="16B36749" w14:textId="77777777" w:rsidR="00D649B0" w:rsidRPr="00C624CA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Mikro İktisat</w:t>
            </w:r>
          </w:p>
          <w:p w14:paraId="4C766660" w14:textId="77777777" w:rsidR="001E5F71" w:rsidRDefault="00D649B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5A90C8CA" w14:textId="75424C0F" w:rsidR="00D649B0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</w:tcPr>
          <w:p w14:paraId="246C9304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kro İktisat</w:t>
            </w:r>
          </w:p>
          <w:p w14:paraId="588F3C18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7F73C4D2" w14:textId="681F204B" w:rsidR="00D649B0" w:rsidRPr="000E3687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842" w:type="dxa"/>
          </w:tcPr>
          <w:p w14:paraId="3D8B60F7" w14:textId="3D3B5192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2713CB35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023C1D8C" w14:textId="77777777" w:rsidTr="00DC074C">
        <w:trPr>
          <w:trHeight w:val="302"/>
        </w:trPr>
        <w:tc>
          <w:tcPr>
            <w:tcW w:w="0" w:type="auto"/>
            <w:shd w:val="clear" w:color="auto" w:fill="F2F2F2"/>
          </w:tcPr>
          <w:p w14:paraId="4746769B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7541045A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2952" w:type="dxa"/>
            <w:shd w:val="clear" w:color="auto" w:fill="F2F2F2"/>
          </w:tcPr>
          <w:p w14:paraId="7223DC95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Maliyesi</w:t>
            </w:r>
          </w:p>
          <w:p w14:paraId="14B01111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Erhan Gümüş</w:t>
            </w:r>
          </w:p>
          <w:p w14:paraId="5C64A77C" w14:textId="65B7145E" w:rsidR="001E5F71" w:rsidRPr="004F3BFB" w:rsidRDefault="001E5F71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152" w:type="dxa"/>
            <w:shd w:val="clear" w:color="auto" w:fill="F2F2F2"/>
          </w:tcPr>
          <w:p w14:paraId="16380369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Mikro İktisat</w:t>
            </w:r>
          </w:p>
          <w:p w14:paraId="2465B3C1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54FACADC" w14:textId="6CADAA7C" w:rsidR="000F0FF9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  <w:shd w:val="clear" w:color="auto" w:fill="F2F2F2"/>
          </w:tcPr>
          <w:p w14:paraId="34452BBF" w14:textId="77777777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0283ED81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tematiksel İktisat</w:t>
            </w:r>
          </w:p>
          <w:p w14:paraId="6F1CEBB5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58CB10B6" w14:textId="438B6FF8" w:rsidR="000F0FF9" w:rsidRPr="003E3290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699" w:type="dxa"/>
            <w:shd w:val="clear" w:color="auto" w:fill="F2F2F2"/>
          </w:tcPr>
          <w:p w14:paraId="014D016B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66DB0BC7" w14:textId="77777777" w:rsidTr="00DC074C">
        <w:trPr>
          <w:trHeight w:val="73"/>
        </w:trPr>
        <w:tc>
          <w:tcPr>
            <w:tcW w:w="0" w:type="auto"/>
          </w:tcPr>
          <w:p w14:paraId="574635C3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3B895E21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2952" w:type="dxa"/>
          </w:tcPr>
          <w:p w14:paraId="71CF850E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Maliyesi</w:t>
            </w:r>
          </w:p>
          <w:p w14:paraId="5CE59613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Erhan Gümüş</w:t>
            </w:r>
          </w:p>
          <w:p w14:paraId="6E6DBACB" w14:textId="6EBB4053" w:rsidR="000F0FF9" w:rsidRPr="004F3BFB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152" w:type="dxa"/>
          </w:tcPr>
          <w:p w14:paraId="39DEA880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Mikro İktisat</w:t>
            </w:r>
          </w:p>
          <w:p w14:paraId="7B21390A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02A3F795" w14:textId="44962B52" w:rsidR="000F0FF9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</w:tcPr>
          <w:p w14:paraId="675DD017" w14:textId="77777777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671693D3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tematiksel İktisat</w:t>
            </w:r>
          </w:p>
          <w:p w14:paraId="55279768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1504EEB5" w14:textId="6AE84F6A" w:rsidR="000F0FF9" w:rsidRPr="003E3290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699" w:type="dxa"/>
          </w:tcPr>
          <w:p w14:paraId="4D94F72B" w14:textId="6501749E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0FD88FA6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7C5FC55B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01231BC3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2952" w:type="dxa"/>
            <w:shd w:val="clear" w:color="auto" w:fill="F2F2F2"/>
          </w:tcPr>
          <w:p w14:paraId="5D703211" w14:textId="5A3F6173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  <w:shd w:val="clear" w:color="auto" w:fill="F2F2F2"/>
          </w:tcPr>
          <w:p w14:paraId="7DB1C1C3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İstatistik</w:t>
            </w:r>
          </w:p>
          <w:p w14:paraId="2E740F7D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2EA30F4E" w14:textId="358302EE" w:rsidR="000F0FF9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  <w:shd w:val="clear" w:color="auto" w:fill="F2F2F2"/>
          </w:tcPr>
          <w:p w14:paraId="411C4990" w14:textId="1AF218A0" w:rsidR="000F0FF9" w:rsidRPr="004E19A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5F099768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tematiksel İktisat</w:t>
            </w:r>
          </w:p>
          <w:p w14:paraId="36A0F955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753EFB8A" w14:textId="588A0AD1" w:rsidR="000F0FF9" w:rsidRPr="003E3290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699" w:type="dxa"/>
            <w:shd w:val="clear" w:color="auto" w:fill="F2F2F2"/>
          </w:tcPr>
          <w:p w14:paraId="7CEC49CF" w14:textId="504413CC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45FACDEC" w14:textId="77777777" w:rsidTr="00DC074C">
        <w:trPr>
          <w:trHeight w:val="296"/>
        </w:trPr>
        <w:tc>
          <w:tcPr>
            <w:tcW w:w="0" w:type="auto"/>
          </w:tcPr>
          <w:p w14:paraId="020B9A1E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22416F7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52" w:type="dxa"/>
          </w:tcPr>
          <w:p w14:paraId="1D83557B" w14:textId="26D11C2C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</w:tcPr>
          <w:p w14:paraId="277E860A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İstatistik</w:t>
            </w:r>
          </w:p>
          <w:p w14:paraId="704A42AB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18288042" w14:textId="6BEC8AA9" w:rsidR="000F0FF9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</w:tcPr>
          <w:p w14:paraId="28997DD9" w14:textId="54A76ED1" w:rsidR="000F0FF9" w:rsidRPr="004E19A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842" w:type="dxa"/>
          </w:tcPr>
          <w:p w14:paraId="237DAE0C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06715C9E" w14:textId="4C8A5FBA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0ABC275A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41BABD3D" w14:textId="77777777" w:rsidR="000F0FF9" w:rsidRPr="009A5DB6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33FA9338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2952" w:type="dxa"/>
            <w:shd w:val="clear" w:color="auto" w:fill="F2F2F2"/>
          </w:tcPr>
          <w:p w14:paraId="6AD7C911" w14:textId="7FBAD4B4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  <w:shd w:val="clear" w:color="auto" w:fill="F2F2F2"/>
          </w:tcPr>
          <w:p w14:paraId="741E7227" w14:textId="77777777" w:rsidR="000F0FF9" w:rsidRPr="00345895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İstatistik</w:t>
            </w:r>
          </w:p>
          <w:p w14:paraId="42FD883F" w14:textId="77777777" w:rsidR="001E5F71" w:rsidRPr="00345895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3C9A0E6A" w14:textId="1360B4D4" w:rsidR="000F0FF9" w:rsidRPr="00345895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  <w:shd w:val="clear" w:color="auto" w:fill="F2F2F2"/>
          </w:tcPr>
          <w:p w14:paraId="5EEC29D0" w14:textId="365326B6" w:rsidR="000F0FF9" w:rsidRPr="004E19A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250CFA70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  <w:shd w:val="clear" w:color="auto" w:fill="F2F2F2"/>
          </w:tcPr>
          <w:p w14:paraId="7DF06769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405FCE22" w14:textId="77777777" w:rsidTr="00DC074C">
        <w:trPr>
          <w:trHeight w:val="296"/>
        </w:trPr>
        <w:tc>
          <w:tcPr>
            <w:tcW w:w="0" w:type="auto"/>
          </w:tcPr>
          <w:p w14:paraId="6F3E5314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450606A0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2952" w:type="dxa"/>
          </w:tcPr>
          <w:p w14:paraId="1338F262" w14:textId="77777777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</w:tcPr>
          <w:p w14:paraId="5FCDAA59" w14:textId="77777777" w:rsidR="000F0FF9" w:rsidRPr="00345895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İktisat Sosyolojisi</w:t>
            </w:r>
          </w:p>
          <w:p w14:paraId="07DD7BF6" w14:textId="77777777" w:rsidR="000F0FF9" w:rsidRPr="00345895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Dr. Öğr. Üyesi Ufuk Özer</w:t>
            </w:r>
          </w:p>
          <w:p w14:paraId="0AB74D4E" w14:textId="0FC6C993" w:rsidR="00345895" w:rsidRPr="00345895" w:rsidRDefault="00345895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104</w:t>
            </w:r>
          </w:p>
        </w:tc>
        <w:tc>
          <w:tcPr>
            <w:tcW w:w="3213" w:type="dxa"/>
          </w:tcPr>
          <w:p w14:paraId="351D698D" w14:textId="77777777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44671340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415A4D99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1F2ACDC2" w14:textId="77777777" w:rsidTr="00DC074C">
        <w:trPr>
          <w:trHeight w:val="296"/>
        </w:trPr>
        <w:tc>
          <w:tcPr>
            <w:tcW w:w="0" w:type="auto"/>
          </w:tcPr>
          <w:p w14:paraId="3673C93E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12FC0FAA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2952" w:type="dxa"/>
          </w:tcPr>
          <w:p w14:paraId="6AF1B2D0" w14:textId="77777777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</w:tcPr>
          <w:p w14:paraId="7903A96A" w14:textId="77777777" w:rsidR="000F0FF9" w:rsidRPr="00345895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İktisat Sosyolojisi</w:t>
            </w:r>
          </w:p>
          <w:p w14:paraId="3D64CF71" w14:textId="77777777" w:rsidR="000F0FF9" w:rsidRPr="00345895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Dr. Öğr. Üyesi Ufuk Özer</w:t>
            </w:r>
          </w:p>
          <w:p w14:paraId="5565CF65" w14:textId="26DFEF0C" w:rsidR="00345895" w:rsidRPr="00345895" w:rsidRDefault="00345895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104</w:t>
            </w:r>
          </w:p>
        </w:tc>
        <w:tc>
          <w:tcPr>
            <w:tcW w:w="3213" w:type="dxa"/>
          </w:tcPr>
          <w:p w14:paraId="3DD23D05" w14:textId="77777777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457BAECD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34EDBAFA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04C2AC85" w14:textId="77777777" w:rsidTr="00DC074C">
        <w:trPr>
          <w:trHeight w:val="296"/>
        </w:trPr>
        <w:tc>
          <w:tcPr>
            <w:tcW w:w="0" w:type="auto"/>
          </w:tcPr>
          <w:p w14:paraId="48244326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3230E112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2952" w:type="dxa"/>
          </w:tcPr>
          <w:p w14:paraId="18374855" w14:textId="77777777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</w:tcPr>
          <w:p w14:paraId="162878DD" w14:textId="77777777" w:rsidR="000F0FF9" w:rsidRPr="00345895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İktisat Sosyolojisi</w:t>
            </w:r>
          </w:p>
          <w:p w14:paraId="427397B0" w14:textId="77777777" w:rsidR="000F0FF9" w:rsidRPr="00345895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Dr. Öğr. Üyesi Ufuk Özer</w:t>
            </w:r>
          </w:p>
          <w:p w14:paraId="1BDEA1B9" w14:textId="1B48332F" w:rsidR="00345895" w:rsidRPr="00345895" w:rsidRDefault="00345895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104</w:t>
            </w:r>
          </w:p>
        </w:tc>
        <w:tc>
          <w:tcPr>
            <w:tcW w:w="3213" w:type="dxa"/>
          </w:tcPr>
          <w:p w14:paraId="46EEFC91" w14:textId="77777777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6DC4771D" w14:textId="3D7EEBE9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251A808F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55449996" w14:textId="77777777" w:rsidTr="00DC074C">
        <w:trPr>
          <w:trHeight w:val="296"/>
        </w:trPr>
        <w:tc>
          <w:tcPr>
            <w:tcW w:w="0" w:type="auto"/>
          </w:tcPr>
          <w:p w14:paraId="3B611121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0</w:t>
            </w:r>
          </w:p>
          <w:p w14:paraId="15DAFC47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5</w:t>
            </w:r>
          </w:p>
        </w:tc>
        <w:tc>
          <w:tcPr>
            <w:tcW w:w="2952" w:type="dxa"/>
          </w:tcPr>
          <w:p w14:paraId="74EF7E27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Maliyesi</w:t>
            </w:r>
          </w:p>
          <w:p w14:paraId="4B12C070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Erhan Gümüş</w:t>
            </w:r>
          </w:p>
          <w:p w14:paraId="744C2111" w14:textId="296D7808" w:rsidR="000F0FF9" w:rsidRPr="004F3BFB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152" w:type="dxa"/>
          </w:tcPr>
          <w:p w14:paraId="56EFC40E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İstatistik</w:t>
            </w:r>
          </w:p>
          <w:p w14:paraId="08213630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0C42FBEE" w14:textId="7D287F3D" w:rsidR="000F0FF9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</w:tcPr>
          <w:p w14:paraId="570243E8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kro İktisat</w:t>
            </w:r>
          </w:p>
          <w:p w14:paraId="14A2585A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5A03496E" w14:textId="5D7BB58E" w:rsidR="000F0FF9" w:rsidRPr="000E3687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842" w:type="dxa"/>
          </w:tcPr>
          <w:p w14:paraId="30630F4A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tematiksel İktisat</w:t>
            </w:r>
          </w:p>
          <w:p w14:paraId="63F88285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6F6E4958" w14:textId="4FB4121D" w:rsidR="000F0FF9" w:rsidRPr="003E3290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699" w:type="dxa"/>
          </w:tcPr>
          <w:p w14:paraId="4CBEF833" w14:textId="77EC1262" w:rsidR="000F0FF9" w:rsidRPr="004E19A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</w:tr>
      <w:tr w:rsidR="000F0FF9" w:rsidRPr="003E3290" w14:paraId="13EDFE7D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43C50042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0</w:t>
            </w:r>
          </w:p>
          <w:p w14:paraId="77A7CBF9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5</w:t>
            </w:r>
          </w:p>
        </w:tc>
        <w:tc>
          <w:tcPr>
            <w:tcW w:w="2952" w:type="dxa"/>
            <w:shd w:val="clear" w:color="auto" w:fill="F2F2F2"/>
          </w:tcPr>
          <w:p w14:paraId="4F217272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Maliyesi</w:t>
            </w:r>
          </w:p>
          <w:p w14:paraId="2CB58FEC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Erhan Gümüş</w:t>
            </w:r>
          </w:p>
          <w:p w14:paraId="675C4EF3" w14:textId="4C5F08A1" w:rsidR="000F0FF9" w:rsidRPr="004F3BFB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152" w:type="dxa"/>
            <w:shd w:val="clear" w:color="auto" w:fill="F2F2F2"/>
          </w:tcPr>
          <w:p w14:paraId="2BF78752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İstatistik</w:t>
            </w:r>
          </w:p>
          <w:p w14:paraId="1E4EC2DD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3742666C" w14:textId="4E96617D" w:rsidR="000F0FF9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  <w:shd w:val="clear" w:color="auto" w:fill="F2F2F2"/>
          </w:tcPr>
          <w:p w14:paraId="672A7072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kro İktisat</w:t>
            </w:r>
          </w:p>
          <w:p w14:paraId="081FFB9A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00DF7EA9" w14:textId="3A2F7299" w:rsidR="000F0FF9" w:rsidRPr="000E3687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842" w:type="dxa"/>
            <w:shd w:val="clear" w:color="auto" w:fill="F2F2F2"/>
          </w:tcPr>
          <w:p w14:paraId="40B92E37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tematiksel İktisat</w:t>
            </w:r>
          </w:p>
          <w:p w14:paraId="1AD3F0CA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74B851CB" w14:textId="4FC9415C" w:rsidR="000F0FF9" w:rsidRPr="003E3290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699" w:type="dxa"/>
            <w:shd w:val="clear" w:color="auto" w:fill="F2F2F2"/>
          </w:tcPr>
          <w:p w14:paraId="1CDE36EE" w14:textId="368A2CD8" w:rsidR="000F0FF9" w:rsidRPr="004E19A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</w:tr>
      <w:tr w:rsidR="000F0FF9" w:rsidRPr="003E3290" w14:paraId="2780D739" w14:textId="77777777" w:rsidTr="00DC074C">
        <w:trPr>
          <w:trHeight w:val="284"/>
        </w:trPr>
        <w:tc>
          <w:tcPr>
            <w:tcW w:w="0" w:type="auto"/>
          </w:tcPr>
          <w:p w14:paraId="2C48B377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0</w:t>
            </w:r>
          </w:p>
          <w:p w14:paraId="7C199C97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5</w:t>
            </w:r>
          </w:p>
        </w:tc>
        <w:tc>
          <w:tcPr>
            <w:tcW w:w="2952" w:type="dxa"/>
          </w:tcPr>
          <w:p w14:paraId="58FE1CD0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Maliyesi</w:t>
            </w:r>
          </w:p>
          <w:p w14:paraId="358C3BAC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Erhan Gümüş</w:t>
            </w:r>
          </w:p>
          <w:p w14:paraId="606D14D3" w14:textId="5FDA09B4" w:rsidR="000F0FF9" w:rsidRPr="004F3BFB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152" w:type="dxa"/>
          </w:tcPr>
          <w:p w14:paraId="27C812D7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İstatistik</w:t>
            </w:r>
          </w:p>
          <w:p w14:paraId="490B7336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24E3A452" w14:textId="574FB529" w:rsidR="000F0FF9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</w:tcPr>
          <w:p w14:paraId="790981A4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kro İktisat</w:t>
            </w:r>
          </w:p>
          <w:p w14:paraId="4A7F3A24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26BBB6BC" w14:textId="4AA99A4F" w:rsidR="000F0FF9" w:rsidRPr="000E3687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842" w:type="dxa"/>
          </w:tcPr>
          <w:p w14:paraId="40D87E0C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tematiksel İktisat</w:t>
            </w:r>
          </w:p>
          <w:p w14:paraId="1304EDE6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0A5E10CF" w14:textId="3F2741DC" w:rsidR="000F0FF9" w:rsidRPr="003E3290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699" w:type="dxa"/>
          </w:tcPr>
          <w:p w14:paraId="302F73F9" w14:textId="6DE71C07" w:rsidR="000F0FF9" w:rsidRPr="004E19A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</w:tr>
      <w:tr w:rsidR="000F0FF9" w:rsidRPr="003E3290" w14:paraId="232A1C10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14CD6F4A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0</w:t>
            </w:r>
          </w:p>
          <w:p w14:paraId="28332B99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5</w:t>
            </w:r>
          </w:p>
        </w:tc>
        <w:tc>
          <w:tcPr>
            <w:tcW w:w="2952" w:type="dxa"/>
            <w:shd w:val="clear" w:color="auto" w:fill="F2F2F2"/>
          </w:tcPr>
          <w:p w14:paraId="039434ED" w14:textId="4E93AE2F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  <w:shd w:val="clear" w:color="auto" w:fill="F2F2F2"/>
          </w:tcPr>
          <w:p w14:paraId="68AF58DC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Mikro İktisat</w:t>
            </w:r>
          </w:p>
          <w:p w14:paraId="766EE14C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0ADE4395" w14:textId="16C62336" w:rsidR="000F0FF9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  <w:shd w:val="clear" w:color="auto" w:fill="F2F2F2"/>
          </w:tcPr>
          <w:p w14:paraId="09980CEE" w14:textId="347CD44E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2934B8BD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  <w:shd w:val="clear" w:color="auto" w:fill="F2F2F2"/>
          </w:tcPr>
          <w:p w14:paraId="669FFFED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23506EBA" w14:textId="77777777" w:rsidTr="00DC074C">
        <w:trPr>
          <w:trHeight w:val="54"/>
        </w:trPr>
        <w:tc>
          <w:tcPr>
            <w:tcW w:w="0" w:type="auto"/>
          </w:tcPr>
          <w:p w14:paraId="21835A0C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0</w:t>
            </w:r>
          </w:p>
          <w:p w14:paraId="472235BB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5</w:t>
            </w:r>
          </w:p>
        </w:tc>
        <w:tc>
          <w:tcPr>
            <w:tcW w:w="2952" w:type="dxa"/>
          </w:tcPr>
          <w:p w14:paraId="37A9AF53" w14:textId="725D6126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</w:tcPr>
          <w:p w14:paraId="1681839E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Mikro İktisat</w:t>
            </w:r>
          </w:p>
          <w:p w14:paraId="10058493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530CCE2D" w14:textId="3EBBBE9D" w:rsidR="000F0FF9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</w:tcPr>
          <w:p w14:paraId="2ABF42E4" w14:textId="33E98C9A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0675F1EF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75CF0DC6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6419DEE0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5FB48A8B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0</w:t>
            </w:r>
          </w:p>
          <w:p w14:paraId="2C33E072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5</w:t>
            </w:r>
          </w:p>
        </w:tc>
        <w:tc>
          <w:tcPr>
            <w:tcW w:w="2952" w:type="dxa"/>
            <w:shd w:val="clear" w:color="auto" w:fill="F2F2F2"/>
          </w:tcPr>
          <w:p w14:paraId="31ECD8E0" w14:textId="50DBE0CA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  <w:shd w:val="clear" w:color="auto" w:fill="F2F2F2"/>
          </w:tcPr>
          <w:p w14:paraId="64A75710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Mikro İktisat</w:t>
            </w:r>
          </w:p>
          <w:p w14:paraId="3440B53C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3943A1DA" w14:textId="31759DCC" w:rsidR="000F0FF9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  <w:shd w:val="clear" w:color="auto" w:fill="F2F2F2"/>
          </w:tcPr>
          <w:p w14:paraId="7EE8D907" w14:textId="21C3C8BD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45DAE02C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  <w:shd w:val="clear" w:color="auto" w:fill="F2F2F2"/>
          </w:tcPr>
          <w:p w14:paraId="78D6D0EC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19E5E85E" w14:textId="6D3615F0" w:rsidR="00815BAD" w:rsidRDefault="00815BAD">
      <w:pPr>
        <w:rPr>
          <w:rFonts w:ascii="Times New Roman" w:hAnsi="Times New Roman"/>
          <w:sz w:val="14"/>
          <w:szCs w:val="14"/>
        </w:rPr>
      </w:pPr>
    </w:p>
    <w:tbl>
      <w:tblPr>
        <w:tblW w:w="15941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3"/>
        <w:gridCol w:w="2975"/>
        <w:gridCol w:w="26"/>
        <w:gridCol w:w="2835"/>
        <w:gridCol w:w="315"/>
        <w:gridCol w:w="3187"/>
        <w:gridCol w:w="52"/>
        <w:gridCol w:w="2913"/>
        <w:gridCol w:w="188"/>
        <w:gridCol w:w="2400"/>
        <w:gridCol w:w="87"/>
      </w:tblGrid>
      <w:tr w:rsidR="00474768" w:rsidRPr="003E3290" w14:paraId="4A3BA3DC" w14:textId="77777777" w:rsidTr="00E14CDF">
        <w:trPr>
          <w:trHeight w:val="171"/>
          <w:jc w:val="center"/>
        </w:trPr>
        <w:tc>
          <w:tcPr>
            <w:tcW w:w="0" w:type="auto"/>
          </w:tcPr>
          <w:p w14:paraId="5AE21F22" w14:textId="0FB3CE33" w:rsidR="00474768" w:rsidRPr="003E3290" w:rsidRDefault="00474768" w:rsidP="00692C71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3</w:t>
            </w: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2975" w:type="dxa"/>
          </w:tcPr>
          <w:p w14:paraId="2FD13198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3176" w:type="dxa"/>
            <w:gridSpan w:val="3"/>
          </w:tcPr>
          <w:p w14:paraId="076870AF" w14:textId="77777777" w:rsidR="00474768" w:rsidRPr="00854481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3239" w:type="dxa"/>
            <w:gridSpan w:val="2"/>
          </w:tcPr>
          <w:p w14:paraId="4CB7A298" w14:textId="77777777" w:rsidR="00474768" w:rsidRPr="00854481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3101" w:type="dxa"/>
            <w:gridSpan w:val="2"/>
          </w:tcPr>
          <w:p w14:paraId="3BE583D3" w14:textId="77777777" w:rsidR="00474768" w:rsidRPr="00B133E7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487" w:type="dxa"/>
            <w:gridSpan w:val="2"/>
          </w:tcPr>
          <w:p w14:paraId="6EFF10FD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474768" w:rsidRPr="003E3290" w14:paraId="1CDD8E5E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6D0A02C4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3418FCDC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2975" w:type="dxa"/>
            <w:shd w:val="clear" w:color="auto" w:fill="F2F2F2"/>
          </w:tcPr>
          <w:p w14:paraId="3DA94DE0" w14:textId="77777777" w:rsidR="00474768" w:rsidRPr="00585D1A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  <w:shd w:val="clear" w:color="auto" w:fill="F2F2F2"/>
          </w:tcPr>
          <w:p w14:paraId="231D6EEE" w14:textId="77777777" w:rsidR="00474768" w:rsidRPr="00585D1A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  <w:shd w:val="clear" w:color="auto" w:fill="F2F2F2"/>
          </w:tcPr>
          <w:p w14:paraId="3B357129" w14:textId="77777777" w:rsidR="00474768" w:rsidRPr="00585D1A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  <w:shd w:val="clear" w:color="auto" w:fill="F2F2F2"/>
          </w:tcPr>
          <w:p w14:paraId="0C42FD6D" w14:textId="77777777" w:rsidR="00474768" w:rsidRPr="00585D1A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487" w:type="dxa"/>
            <w:gridSpan w:val="2"/>
            <w:shd w:val="clear" w:color="auto" w:fill="F2F2F2"/>
          </w:tcPr>
          <w:p w14:paraId="0100F5AD" w14:textId="77777777" w:rsidR="00474768" w:rsidRPr="00585D1A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F21CD" w:rsidRPr="003E3290" w14:paraId="15BB7FF0" w14:textId="77777777" w:rsidTr="00E14CDF">
        <w:trPr>
          <w:trHeight w:val="345"/>
          <w:jc w:val="center"/>
        </w:trPr>
        <w:tc>
          <w:tcPr>
            <w:tcW w:w="0" w:type="auto"/>
          </w:tcPr>
          <w:p w14:paraId="7AAB7F8B" w14:textId="77777777" w:rsidR="005F21CD" w:rsidRPr="003E3290" w:rsidRDefault="005F21CD" w:rsidP="005F21C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2048E335" w14:textId="77777777" w:rsidR="005F21CD" w:rsidRPr="003E3290" w:rsidRDefault="005F21CD" w:rsidP="005F21C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2975" w:type="dxa"/>
          </w:tcPr>
          <w:p w14:paraId="2741331C" w14:textId="77777777" w:rsidR="005F21CD" w:rsidRPr="00585D1A" w:rsidRDefault="005F21CD" w:rsidP="005F21C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</w:tcPr>
          <w:p w14:paraId="0B527E42" w14:textId="77777777" w:rsidR="005F21CD" w:rsidRPr="00585D1A" w:rsidRDefault="005F21CD" w:rsidP="005F21C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</w:tcPr>
          <w:p w14:paraId="1FD091E3" w14:textId="1F38A54D" w:rsidR="005F21CD" w:rsidRDefault="00411D13" w:rsidP="005F21C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Endüstriyel </w:t>
            </w:r>
            <w:r w:rsidR="00FD4046">
              <w:rPr>
                <w:rFonts w:ascii="Times New Roman" w:hAnsi="Times New Roman"/>
                <w:sz w:val="14"/>
                <w:szCs w:val="14"/>
              </w:rPr>
              <w:t>Organizasyon</w:t>
            </w:r>
          </w:p>
          <w:p w14:paraId="3C82B69C" w14:textId="77777777" w:rsidR="001E5F71" w:rsidRDefault="00411D13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76C26F95" w14:textId="7DA44387" w:rsidR="00411D13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</w:tcPr>
          <w:p w14:paraId="1C3F9D85" w14:textId="597649A9" w:rsidR="007E534C" w:rsidRPr="00585D1A" w:rsidRDefault="007E534C" w:rsidP="005F21C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487" w:type="dxa"/>
            <w:gridSpan w:val="2"/>
          </w:tcPr>
          <w:p w14:paraId="4F8AAA7E" w14:textId="77777777" w:rsidR="005F21CD" w:rsidRPr="00585D1A" w:rsidRDefault="005F21CD" w:rsidP="005F21C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FD4046" w:rsidRPr="003E3290" w14:paraId="4DC2E7FB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5527DDB2" w14:textId="77777777" w:rsidR="00FD4046" w:rsidRPr="003E3290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9:50</w:t>
            </w:r>
          </w:p>
          <w:p w14:paraId="7570E8C0" w14:textId="77777777" w:rsidR="00FD4046" w:rsidRPr="003E3290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2975" w:type="dxa"/>
            <w:shd w:val="clear" w:color="auto" w:fill="F2F2F2"/>
          </w:tcPr>
          <w:p w14:paraId="079E0DF5" w14:textId="7E61206B" w:rsidR="00FD4046" w:rsidRPr="00585D1A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  <w:shd w:val="clear" w:color="auto" w:fill="F2F2F2"/>
          </w:tcPr>
          <w:p w14:paraId="7551D1C1" w14:textId="77777777" w:rsidR="00FD4046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Ekonomisi</w:t>
            </w:r>
          </w:p>
          <w:p w14:paraId="7A472A29" w14:textId="77777777" w:rsidR="001E5F71" w:rsidRDefault="00FD404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2E498553" w14:textId="17296468" w:rsidR="00FD404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  <w:shd w:val="clear" w:color="auto" w:fill="F2F2F2"/>
          </w:tcPr>
          <w:p w14:paraId="1467ADBA" w14:textId="77777777" w:rsidR="00FD4046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ndüstriyel Organizasyon</w:t>
            </w:r>
          </w:p>
          <w:p w14:paraId="07BBCF67" w14:textId="77777777" w:rsidR="001E5F71" w:rsidRDefault="00FD404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558C8B41" w14:textId="4B1064BB" w:rsidR="00FD404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  <w:shd w:val="clear" w:color="auto" w:fill="F2F2F2"/>
          </w:tcPr>
          <w:p w14:paraId="5D03B96E" w14:textId="77777777" w:rsidR="00FD4046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-AB Ekonomik İlişkileri</w:t>
            </w:r>
          </w:p>
          <w:p w14:paraId="1CC3D6FA" w14:textId="77777777" w:rsidR="001E5F71" w:rsidRDefault="00FD404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0BC72F1B" w14:textId="201AFC3B" w:rsidR="00FD404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  <w:shd w:val="clear" w:color="auto" w:fill="F2F2F2"/>
          </w:tcPr>
          <w:p w14:paraId="7366E743" w14:textId="77777777" w:rsidR="00FD4046" w:rsidRPr="00585D1A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FD4046" w:rsidRPr="003E3290" w14:paraId="66A5FB17" w14:textId="77777777" w:rsidTr="00E14CDF">
        <w:trPr>
          <w:trHeight w:val="331"/>
          <w:jc w:val="center"/>
        </w:trPr>
        <w:tc>
          <w:tcPr>
            <w:tcW w:w="0" w:type="auto"/>
          </w:tcPr>
          <w:p w14:paraId="494A5EBA" w14:textId="77777777" w:rsidR="00FD4046" w:rsidRPr="003E3290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4520D78B" w14:textId="77777777" w:rsidR="00FD4046" w:rsidRPr="003E3290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75" w:type="dxa"/>
          </w:tcPr>
          <w:p w14:paraId="17F9BE66" w14:textId="1044AD23" w:rsidR="00FD4046" w:rsidRPr="00585D1A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</w:tcPr>
          <w:p w14:paraId="715A271E" w14:textId="77777777" w:rsidR="00FD4046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Ekonomisi</w:t>
            </w:r>
          </w:p>
          <w:p w14:paraId="2703EE80" w14:textId="77777777" w:rsidR="001E5F71" w:rsidRDefault="00FD404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1399BB5D" w14:textId="5CE15D12" w:rsidR="00FD404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</w:tcPr>
          <w:p w14:paraId="59A5ECC6" w14:textId="77777777" w:rsidR="00FD4046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ndüstriyel Organizasyon</w:t>
            </w:r>
          </w:p>
          <w:p w14:paraId="54715144" w14:textId="77777777" w:rsidR="001E5F71" w:rsidRDefault="00FD404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0BB59CAE" w14:textId="1A4789AD" w:rsidR="00FD404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</w:tcPr>
          <w:p w14:paraId="2114A811" w14:textId="77777777" w:rsidR="00FD4046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-AB Ekonomik İlişkileri</w:t>
            </w:r>
          </w:p>
          <w:p w14:paraId="3A3D08E2" w14:textId="77777777" w:rsidR="001E5F71" w:rsidRDefault="00FD404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51487409" w14:textId="528AA0C4" w:rsidR="00FD404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</w:tcPr>
          <w:p w14:paraId="63985948" w14:textId="77777777" w:rsidR="00FD4046" w:rsidRPr="00585D1A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E534C" w:rsidRPr="003E3290" w14:paraId="7EE07AEA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089E9CB1" w14:textId="77777777" w:rsidR="007E534C" w:rsidRPr="003E3290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47EDE507" w14:textId="77777777" w:rsidR="007E534C" w:rsidRPr="003E3290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2975" w:type="dxa"/>
            <w:shd w:val="clear" w:color="auto" w:fill="F2F2F2"/>
          </w:tcPr>
          <w:p w14:paraId="0C781643" w14:textId="35B2E4AB" w:rsidR="007E534C" w:rsidRPr="00585D1A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  <w:shd w:val="clear" w:color="auto" w:fill="F2F2F2"/>
          </w:tcPr>
          <w:p w14:paraId="2CE2C6EC" w14:textId="77777777" w:rsidR="007E534C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Ekonomisi</w:t>
            </w:r>
          </w:p>
          <w:p w14:paraId="71097BF2" w14:textId="77777777" w:rsidR="001E5F71" w:rsidRDefault="007E534C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75FABE36" w14:textId="13E4EB1A" w:rsidR="007E534C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  <w:shd w:val="clear" w:color="auto" w:fill="F2F2F2"/>
          </w:tcPr>
          <w:p w14:paraId="7102F67C" w14:textId="77777777" w:rsidR="007E534C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liye Politikası</w:t>
            </w:r>
          </w:p>
          <w:p w14:paraId="5F1E2F06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2F600E76" w14:textId="31ADB73A" w:rsidR="007E534C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  <w:shd w:val="clear" w:color="auto" w:fill="F2F2F2"/>
          </w:tcPr>
          <w:p w14:paraId="4466620C" w14:textId="77777777" w:rsidR="007E534C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-AB Ekonomik İlişkileri</w:t>
            </w:r>
          </w:p>
          <w:p w14:paraId="467B02AC" w14:textId="77777777" w:rsidR="001E5F71" w:rsidRDefault="007E534C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13178DA0" w14:textId="7822620A" w:rsidR="007E534C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  <w:shd w:val="clear" w:color="auto" w:fill="F2F2F2"/>
          </w:tcPr>
          <w:p w14:paraId="09A0F4EA" w14:textId="77777777" w:rsidR="007E534C" w:rsidRPr="00585D1A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E534C" w:rsidRPr="003E3290" w14:paraId="5EF79B69" w14:textId="77777777" w:rsidTr="00E14CDF">
        <w:trPr>
          <w:trHeight w:val="345"/>
          <w:jc w:val="center"/>
        </w:trPr>
        <w:tc>
          <w:tcPr>
            <w:tcW w:w="0" w:type="auto"/>
          </w:tcPr>
          <w:p w14:paraId="04D84EE9" w14:textId="77777777" w:rsidR="007E534C" w:rsidRPr="003E3290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7957E355" w14:textId="77777777" w:rsidR="007E534C" w:rsidRPr="003E3290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75" w:type="dxa"/>
          </w:tcPr>
          <w:p w14:paraId="45D823C0" w14:textId="0FE065CD" w:rsidR="007E534C" w:rsidRPr="006450FA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ara Teorisi ve Politikası</w:t>
            </w:r>
          </w:p>
          <w:p w14:paraId="1933AD61" w14:textId="77777777" w:rsidR="006450FA" w:rsidRP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Dr. Öğr. Üyesi Yavuz YILDIRIM</w:t>
            </w:r>
          </w:p>
          <w:p w14:paraId="3BB937E7" w14:textId="51C86E6E" w:rsidR="001E5F71" w:rsidRPr="006450FA" w:rsidRDefault="001E5F71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76" w:type="dxa"/>
            <w:gridSpan w:val="3"/>
          </w:tcPr>
          <w:p w14:paraId="37391D77" w14:textId="77777777" w:rsidR="007E534C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Ekonomisi</w:t>
            </w:r>
          </w:p>
          <w:p w14:paraId="41623000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4BA274DB" w14:textId="67F47760" w:rsidR="007E534C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</w:tcPr>
          <w:p w14:paraId="1ABE4EA7" w14:textId="77777777" w:rsidR="007E534C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liye Politikası</w:t>
            </w:r>
          </w:p>
          <w:p w14:paraId="0A34ACC8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3269CA87" w14:textId="500A6665" w:rsidR="007E534C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</w:tcPr>
          <w:p w14:paraId="04493BE5" w14:textId="77777777" w:rsidR="007E534C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di Düşünceler Tarihi</w:t>
            </w:r>
          </w:p>
          <w:p w14:paraId="2E254626" w14:textId="77777777" w:rsidR="001E5F71" w:rsidRDefault="007E534C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1F8B7623" w14:textId="6700F093" w:rsidR="007E534C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</w:tcPr>
          <w:p w14:paraId="443FCF11" w14:textId="77777777" w:rsidR="007E534C" w:rsidRPr="00585D1A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1C6B61" w:rsidRPr="003E3290" w14:paraId="4ADE1978" w14:textId="77777777" w:rsidTr="00E14CDF">
        <w:trPr>
          <w:trHeight w:val="352"/>
          <w:jc w:val="center"/>
        </w:trPr>
        <w:tc>
          <w:tcPr>
            <w:tcW w:w="0" w:type="auto"/>
            <w:shd w:val="clear" w:color="auto" w:fill="F2F2F2"/>
          </w:tcPr>
          <w:p w14:paraId="5C11FBFC" w14:textId="77777777" w:rsidR="001C6B61" w:rsidRPr="003E3290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38FCE184" w14:textId="77777777" w:rsidR="001C6B61" w:rsidRPr="003E3290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2975" w:type="dxa"/>
            <w:shd w:val="clear" w:color="auto" w:fill="F2F2F2"/>
          </w:tcPr>
          <w:p w14:paraId="5CEEE24E" w14:textId="77777777" w:rsidR="001C6B61" w:rsidRPr="006450F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ara Teorisi ve Politikası</w:t>
            </w:r>
          </w:p>
          <w:p w14:paraId="5519B49F" w14:textId="77777777" w:rsidR="006450FA" w:rsidRP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Dr. Öğr. Üyesi Yavuz YILDIRIM</w:t>
            </w:r>
          </w:p>
          <w:p w14:paraId="58645F2A" w14:textId="0700FD54" w:rsidR="001C6B61" w:rsidRPr="006450F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76" w:type="dxa"/>
            <w:gridSpan w:val="3"/>
            <w:shd w:val="clear" w:color="auto" w:fill="F2F2F2"/>
          </w:tcPr>
          <w:p w14:paraId="2BA6A544" w14:textId="77777777" w:rsidR="001C6B61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Ekonomisi</w:t>
            </w:r>
          </w:p>
          <w:p w14:paraId="36B2B6D0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1DA3C2C6" w14:textId="70C22E56" w:rsidR="001C6B61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  <w:shd w:val="clear" w:color="auto" w:fill="F2F2F2"/>
          </w:tcPr>
          <w:p w14:paraId="435E41DD" w14:textId="77777777" w:rsidR="001C6B61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liye Politikası</w:t>
            </w:r>
          </w:p>
          <w:p w14:paraId="3544B111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2E73EAB7" w14:textId="07905ED3" w:rsidR="001C6B61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  <w:shd w:val="clear" w:color="auto" w:fill="F2F2F2"/>
          </w:tcPr>
          <w:p w14:paraId="673D8BAC" w14:textId="77777777" w:rsidR="001C6B61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di Düşünceler Tarihi</w:t>
            </w:r>
          </w:p>
          <w:p w14:paraId="1BF26AB8" w14:textId="77777777" w:rsidR="001E5F71" w:rsidRDefault="001C6B6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30003E95" w14:textId="3DF4CCD1" w:rsidR="001C6B61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  <w:shd w:val="clear" w:color="auto" w:fill="F2F2F2"/>
          </w:tcPr>
          <w:p w14:paraId="146D9447" w14:textId="0BDAD7BB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1C6B61" w:rsidRPr="003E3290" w14:paraId="7708B826" w14:textId="77777777" w:rsidTr="00E14CDF">
        <w:trPr>
          <w:trHeight w:val="86"/>
          <w:jc w:val="center"/>
        </w:trPr>
        <w:tc>
          <w:tcPr>
            <w:tcW w:w="0" w:type="auto"/>
          </w:tcPr>
          <w:p w14:paraId="4583FAD8" w14:textId="77777777" w:rsidR="001C6B61" w:rsidRPr="003E3290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733AF9AC" w14:textId="77777777" w:rsidR="001C6B61" w:rsidRPr="003E3290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2975" w:type="dxa"/>
          </w:tcPr>
          <w:p w14:paraId="0AC919AD" w14:textId="77777777" w:rsidR="001C6B61" w:rsidRPr="006450F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ara Teorisi ve Politikası</w:t>
            </w:r>
          </w:p>
          <w:p w14:paraId="24944DA1" w14:textId="77777777" w:rsidR="006450FA" w:rsidRP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Dr. Öğr. Üyesi Yavuz YILDIRIM</w:t>
            </w:r>
          </w:p>
          <w:p w14:paraId="38892715" w14:textId="5AEE9A4B" w:rsidR="001C6B61" w:rsidRPr="006450F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76" w:type="dxa"/>
            <w:gridSpan w:val="3"/>
          </w:tcPr>
          <w:p w14:paraId="43D075C2" w14:textId="77777777" w:rsidR="001C6B61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Ekonomisi</w:t>
            </w:r>
          </w:p>
          <w:p w14:paraId="4CB92609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0E92BE48" w14:textId="38D66EB8" w:rsidR="001C6B61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</w:tcPr>
          <w:p w14:paraId="2E9A8A6A" w14:textId="4DC48C47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</w:tcPr>
          <w:p w14:paraId="6BAF5855" w14:textId="77777777" w:rsidR="001C6B61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di Düşünceler Tarihi</w:t>
            </w:r>
          </w:p>
          <w:p w14:paraId="7625EE4F" w14:textId="77777777" w:rsidR="001E5F71" w:rsidRDefault="001C6B6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79BCD3D1" w14:textId="2834567E" w:rsidR="001C6B61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</w:tcPr>
          <w:p w14:paraId="5C16F02C" w14:textId="6592D468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1C6B61" w:rsidRPr="003E3290" w14:paraId="6CD68F35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248D86C9" w14:textId="77777777" w:rsidR="001C6B61" w:rsidRPr="003E3290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6478A5F5" w14:textId="77777777" w:rsidR="001C6B61" w:rsidRPr="003E3290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2975" w:type="dxa"/>
            <w:shd w:val="clear" w:color="auto" w:fill="F2F2F2"/>
          </w:tcPr>
          <w:p w14:paraId="6766E8A3" w14:textId="77777777" w:rsidR="001C6B61" w:rsidRPr="006450F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Ekonometri</w:t>
            </w:r>
          </w:p>
          <w:p w14:paraId="11570DDB" w14:textId="77777777" w:rsidR="001E5F71" w:rsidRPr="006450FA" w:rsidRDefault="001C6B6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03839926" w14:textId="53BB4467" w:rsidR="001C6B61" w:rsidRPr="006450F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76" w:type="dxa"/>
            <w:gridSpan w:val="3"/>
            <w:shd w:val="clear" w:color="auto" w:fill="F2F2F2"/>
          </w:tcPr>
          <w:p w14:paraId="4BECF3E1" w14:textId="2E07214C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  <w:shd w:val="clear" w:color="auto" w:fill="F2F2F2"/>
          </w:tcPr>
          <w:p w14:paraId="5C54DBCC" w14:textId="236DA13F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  <w:shd w:val="clear" w:color="auto" w:fill="F2F2F2"/>
          </w:tcPr>
          <w:p w14:paraId="256A0144" w14:textId="77777777" w:rsidR="001C6B61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İktisat Tarihi</w:t>
            </w:r>
          </w:p>
          <w:p w14:paraId="34790261" w14:textId="77777777" w:rsidR="001E5F71" w:rsidRDefault="001C6B6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3E8111E0" w14:textId="215D1789" w:rsidR="001C6B61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  <w:shd w:val="clear" w:color="auto" w:fill="F2F2F2"/>
          </w:tcPr>
          <w:p w14:paraId="7897A65F" w14:textId="4CEB91D1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2296" w:rsidRPr="003E3290" w14:paraId="0CF1F55F" w14:textId="77777777" w:rsidTr="00E14CDF">
        <w:trPr>
          <w:trHeight w:val="345"/>
          <w:jc w:val="center"/>
        </w:trPr>
        <w:tc>
          <w:tcPr>
            <w:tcW w:w="0" w:type="auto"/>
          </w:tcPr>
          <w:p w14:paraId="7E40D877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8BD42F2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75" w:type="dxa"/>
          </w:tcPr>
          <w:p w14:paraId="7C19E3A7" w14:textId="77777777" w:rsidR="000A2296" w:rsidRPr="006450F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Ekonometri</w:t>
            </w:r>
          </w:p>
          <w:p w14:paraId="5918259E" w14:textId="77777777" w:rsidR="001E5F71" w:rsidRPr="006450FA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2FBDFF2E" w14:textId="0E680CB2" w:rsidR="000A2296" w:rsidRPr="006450F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76" w:type="dxa"/>
            <w:gridSpan w:val="3"/>
          </w:tcPr>
          <w:p w14:paraId="26F34335" w14:textId="6295253E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</w:tcPr>
          <w:p w14:paraId="5D660445" w14:textId="35E89FE4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</w:tcPr>
          <w:p w14:paraId="43267029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İktisat Tarihi</w:t>
            </w:r>
          </w:p>
          <w:p w14:paraId="680F217F" w14:textId="77777777" w:rsidR="001E5F71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2DBEB7DD" w14:textId="2784EC64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</w:tcPr>
          <w:p w14:paraId="08A0693D" w14:textId="655F2923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2296" w:rsidRPr="003E3290" w14:paraId="15DC1C8D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395EF76F" w14:textId="77777777" w:rsidR="000A2296" w:rsidRPr="009A5DB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0B472077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2975" w:type="dxa"/>
            <w:shd w:val="clear" w:color="auto" w:fill="F2F2F2"/>
          </w:tcPr>
          <w:p w14:paraId="0582148F" w14:textId="77777777" w:rsidR="000A2296" w:rsidRPr="006450F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Ekonometri</w:t>
            </w:r>
          </w:p>
          <w:p w14:paraId="4A5E1185" w14:textId="77777777" w:rsidR="001E5F71" w:rsidRPr="006450FA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42B51F1E" w14:textId="15D2F349" w:rsidR="000A2296" w:rsidRPr="006450F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76" w:type="dxa"/>
            <w:gridSpan w:val="3"/>
            <w:shd w:val="clear" w:color="auto" w:fill="F2F2F2"/>
          </w:tcPr>
          <w:p w14:paraId="397789FB" w14:textId="0EC2A40D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  <w:shd w:val="clear" w:color="auto" w:fill="F2F2F2"/>
          </w:tcPr>
          <w:p w14:paraId="39F531FC" w14:textId="384AB862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  <w:shd w:val="clear" w:color="auto" w:fill="F2F2F2"/>
          </w:tcPr>
          <w:p w14:paraId="6B93001F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İktisat Tarihi</w:t>
            </w:r>
          </w:p>
          <w:p w14:paraId="590C9746" w14:textId="77777777" w:rsidR="001E5F71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0E8B552F" w14:textId="53143CFC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  <w:shd w:val="clear" w:color="auto" w:fill="F2F2F2"/>
          </w:tcPr>
          <w:p w14:paraId="124FAE3D" w14:textId="0EBA0593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2296" w:rsidRPr="003E3290" w14:paraId="3218EB99" w14:textId="77777777" w:rsidTr="00E14CDF">
        <w:trPr>
          <w:trHeight w:val="227"/>
          <w:jc w:val="center"/>
        </w:trPr>
        <w:tc>
          <w:tcPr>
            <w:tcW w:w="0" w:type="auto"/>
          </w:tcPr>
          <w:p w14:paraId="383FFE27" w14:textId="249A867C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0A05E91A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2975" w:type="dxa"/>
          </w:tcPr>
          <w:p w14:paraId="77874100" w14:textId="77777777" w:rsidR="000A2296" w:rsidRPr="006450F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ara Teorisi ve Politikası</w:t>
            </w:r>
          </w:p>
          <w:p w14:paraId="7E2D93E5" w14:textId="77777777" w:rsidR="006450FA" w:rsidRP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Dr. Öğr. Üyesi Yavuz YILDIRIM</w:t>
            </w:r>
          </w:p>
          <w:p w14:paraId="1FCC3023" w14:textId="13803868" w:rsidR="00345895" w:rsidRPr="006450FA" w:rsidRDefault="00345895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  <w:tc>
          <w:tcPr>
            <w:tcW w:w="3176" w:type="dxa"/>
            <w:gridSpan w:val="3"/>
          </w:tcPr>
          <w:p w14:paraId="3925E375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Ekonomisi</w:t>
            </w:r>
          </w:p>
          <w:p w14:paraId="5C5489D8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775F7033" w14:textId="2D09144E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</w:tcPr>
          <w:p w14:paraId="23604B4A" w14:textId="2590572D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</w:tcPr>
          <w:p w14:paraId="40352BFA" w14:textId="77777777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487" w:type="dxa"/>
            <w:gridSpan w:val="2"/>
          </w:tcPr>
          <w:p w14:paraId="52E4E458" w14:textId="77777777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2296" w:rsidRPr="003E3290" w14:paraId="11B1CDDE" w14:textId="77777777" w:rsidTr="00E14CDF">
        <w:trPr>
          <w:trHeight w:val="175"/>
          <w:jc w:val="center"/>
        </w:trPr>
        <w:tc>
          <w:tcPr>
            <w:tcW w:w="0" w:type="auto"/>
          </w:tcPr>
          <w:p w14:paraId="01130814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5229A348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2975" w:type="dxa"/>
          </w:tcPr>
          <w:p w14:paraId="7BE69F04" w14:textId="77777777" w:rsidR="000A2296" w:rsidRPr="006450F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ara Teorisi ve Politikası</w:t>
            </w:r>
          </w:p>
          <w:p w14:paraId="051CCA53" w14:textId="77777777" w:rsidR="006450FA" w:rsidRP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Dr. Öğr. Üyesi Yavuz YILDIRIM</w:t>
            </w:r>
          </w:p>
          <w:p w14:paraId="2269EDF5" w14:textId="40547F58" w:rsidR="00345895" w:rsidRPr="006450FA" w:rsidRDefault="00345895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  <w:tc>
          <w:tcPr>
            <w:tcW w:w="3176" w:type="dxa"/>
            <w:gridSpan w:val="3"/>
          </w:tcPr>
          <w:p w14:paraId="2D30C931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Ekonomisi</w:t>
            </w:r>
          </w:p>
          <w:p w14:paraId="3F0229CE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54DA850D" w14:textId="29D1F85F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</w:tcPr>
          <w:p w14:paraId="5E2F34A3" w14:textId="77777777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</w:tcPr>
          <w:p w14:paraId="54034727" w14:textId="77777777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487" w:type="dxa"/>
            <w:gridSpan w:val="2"/>
          </w:tcPr>
          <w:p w14:paraId="1CCD7943" w14:textId="77777777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2296" w:rsidRPr="003E3290" w14:paraId="69C2FC10" w14:textId="77777777" w:rsidTr="00E14CDF">
        <w:trPr>
          <w:trHeight w:val="137"/>
          <w:jc w:val="center"/>
        </w:trPr>
        <w:tc>
          <w:tcPr>
            <w:tcW w:w="0" w:type="auto"/>
          </w:tcPr>
          <w:p w14:paraId="6D337EE9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6B989280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2975" w:type="dxa"/>
          </w:tcPr>
          <w:p w14:paraId="4F1796BC" w14:textId="77777777" w:rsidR="000A2296" w:rsidRPr="006450F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ara Teorisi ve Politikası</w:t>
            </w:r>
          </w:p>
          <w:p w14:paraId="60C25FE5" w14:textId="77777777" w:rsidR="006450FA" w:rsidRP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Dr. Öğr. Üyesi Yavuz YILDIRIM</w:t>
            </w:r>
          </w:p>
          <w:p w14:paraId="57391B08" w14:textId="4ABB1CFC" w:rsidR="00345895" w:rsidRPr="006450FA" w:rsidRDefault="00345895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  <w:tc>
          <w:tcPr>
            <w:tcW w:w="3176" w:type="dxa"/>
            <w:gridSpan w:val="3"/>
          </w:tcPr>
          <w:p w14:paraId="666B8F25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Ekonomisi</w:t>
            </w:r>
          </w:p>
          <w:p w14:paraId="24EDEE43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44CED65A" w14:textId="69A2DA31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</w:tcPr>
          <w:p w14:paraId="4E02095F" w14:textId="1ADD629F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</w:tcPr>
          <w:p w14:paraId="3F2E50B6" w14:textId="527001AE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487" w:type="dxa"/>
            <w:gridSpan w:val="2"/>
          </w:tcPr>
          <w:p w14:paraId="6EDB2FBB" w14:textId="77777777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2296" w:rsidRPr="003E3290" w14:paraId="66746E81" w14:textId="77777777" w:rsidTr="00E14CDF">
        <w:trPr>
          <w:trHeight w:val="345"/>
          <w:jc w:val="center"/>
        </w:trPr>
        <w:tc>
          <w:tcPr>
            <w:tcW w:w="0" w:type="auto"/>
          </w:tcPr>
          <w:p w14:paraId="784CD7A3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0</w:t>
            </w:r>
          </w:p>
          <w:p w14:paraId="36F982A6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5</w:t>
            </w:r>
          </w:p>
        </w:tc>
        <w:tc>
          <w:tcPr>
            <w:tcW w:w="2975" w:type="dxa"/>
          </w:tcPr>
          <w:p w14:paraId="5145E1A3" w14:textId="77777777" w:rsidR="000A2296" w:rsidRPr="006450F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Ekonometri</w:t>
            </w:r>
          </w:p>
          <w:p w14:paraId="7750D966" w14:textId="77777777" w:rsidR="001E5F71" w:rsidRPr="006450FA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1D15ECA7" w14:textId="73B1248C" w:rsidR="000A2296" w:rsidRPr="006450F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76" w:type="dxa"/>
            <w:gridSpan w:val="3"/>
          </w:tcPr>
          <w:p w14:paraId="6D248E0B" w14:textId="582ED21C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</w:tcPr>
          <w:p w14:paraId="4303D650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liye Politikası</w:t>
            </w:r>
          </w:p>
          <w:p w14:paraId="09DE20D0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2E6A31DC" w14:textId="75AE5248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</w:tcPr>
          <w:p w14:paraId="15934F04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İktisat Tarihi</w:t>
            </w:r>
          </w:p>
          <w:p w14:paraId="5ACABF9D" w14:textId="77777777" w:rsidR="001E5F71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3B07941F" w14:textId="2F25DCC0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</w:tcPr>
          <w:p w14:paraId="44F24633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-AB Ekonomik İlişkileri</w:t>
            </w:r>
          </w:p>
          <w:p w14:paraId="1E949C90" w14:textId="77777777" w:rsidR="001E5F71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2CCA42E1" w14:textId="46471462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</w:tr>
      <w:tr w:rsidR="000A2296" w:rsidRPr="003E3290" w14:paraId="38C322F2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1BC0309E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0</w:t>
            </w:r>
          </w:p>
          <w:p w14:paraId="3715EA80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5</w:t>
            </w:r>
          </w:p>
        </w:tc>
        <w:tc>
          <w:tcPr>
            <w:tcW w:w="2975" w:type="dxa"/>
            <w:shd w:val="clear" w:color="auto" w:fill="F2F2F2"/>
          </w:tcPr>
          <w:p w14:paraId="5A498E85" w14:textId="77777777" w:rsidR="000A2296" w:rsidRPr="006450F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Ekonometri</w:t>
            </w:r>
          </w:p>
          <w:p w14:paraId="48825FD1" w14:textId="77777777" w:rsidR="001E5F71" w:rsidRPr="006450FA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5ED206D1" w14:textId="4CA2BB81" w:rsidR="000A2296" w:rsidRPr="006450F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76" w:type="dxa"/>
            <w:gridSpan w:val="3"/>
            <w:shd w:val="clear" w:color="auto" w:fill="F2F2F2"/>
          </w:tcPr>
          <w:p w14:paraId="3A5C635B" w14:textId="173F605B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  <w:shd w:val="clear" w:color="auto" w:fill="F2F2F2"/>
          </w:tcPr>
          <w:p w14:paraId="7411EAF1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liye Politikası</w:t>
            </w:r>
          </w:p>
          <w:p w14:paraId="6C2C13A1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055C7553" w14:textId="09D6C7C3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  <w:shd w:val="clear" w:color="auto" w:fill="F2F2F2"/>
          </w:tcPr>
          <w:p w14:paraId="0A3AEB4B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İktisat Tarihi</w:t>
            </w:r>
          </w:p>
          <w:p w14:paraId="1D68F837" w14:textId="77777777" w:rsidR="001E5F71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470DADC5" w14:textId="5F072002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  <w:shd w:val="clear" w:color="auto" w:fill="F2F2F2"/>
          </w:tcPr>
          <w:p w14:paraId="36A33E43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-AB Ekonomik İlişkileri</w:t>
            </w:r>
          </w:p>
          <w:p w14:paraId="4AD5AAC3" w14:textId="77777777" w:rsidR="001E5F71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72D03661" w14:textId="0204C8B2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</w:tr>
      <w:tr w:rsidR="000A2296" w:rsidRPr="003E3290" w14:paraId="0909AB4B" w14:textId="77777777" w:rsidTr="00E14CDF">
        <w:trPr>
          <w:trHeight w:val="331"/>
          <w:jc w:val="center"/>
        </w:trPr>
        <w:tc>
          <w:tcPr>
            <w:tcW w:w="0" w:type="auto"/>
          </w:tcPr>
          <w:p w14:paraId="3120738F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0</w:t>
            </w:r>
          </w:p>
          <w:p w14:paraId="44FE0007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5</w:t>
            </w:r>
          </w:p>
        </w:tc>
        <w:tc>
          <w:tcPr>
            <w:tcW w:w="2975" w:type="dxa"/>
          </w:tcPr>
          <w:p w14:paraId="11AA615E" w14:textId="77777777" w:rsidR="000A2296" w:rsidRPr="006450F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Ekonometri</w:t>
            </w:r>
          </w:p>
          <w:p w14:paraId="30BB4B82" w14:textId="77777777" w:rsidR="001E5F71" w:rsidRPr="006450FA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5F53E688" w14:textId="1C4C7952" w:rsidR="000A2296" w:rsidRPr="006450F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76" w:type="dxa"/>
            <w:gridSpan w:val="3"/>
          </w:tcPr>
          <w:p w14:paraId="402BEBEC" w14:textId="756030E9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</w:tcPr>
          <w:p w14:paraId="7FE9372F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liye Politikası</w:t>
            </w:r>
          </w:p>
          <w:p w14:paraId="666C4140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70068171" w14:textId="1376BC18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</w:tcPr>
          <w:p w14:paraId="5DBAB830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İktisat Tarihi</w:t>
            </w:r>
          </w:p>
          <w:p w14:paraId="32796CE9" w14:textId="77777777" w:rsidR="001E5F71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44A0BB8B" w14:textId="7753EFEC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</w:tcPr>
          <w:p w14:paraId="018DC229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-AB Ekonomik İlişkileri</w:t>
            </w:r>
          </w:p>
          <w:p w14:paraId="6CB7931B" w14:textId="77777777" w:rsidR="001E5F71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6547A81F" w14:textId="59935BDB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</w:tr>
      <w:tr w:rsidR="000A1D6F" w:rsidRPr="003E3290" w14:paraId="4E60BA5B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52FD23A7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0</w:t>
            </w:r>
          </w:p>
          <w:p w14:paraId="544D9B7A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5</w:t>
            </w:r>
          </w:p>
        </w:tc>
        <w:tc>
          <w:tcPr>
            <w:tcW w:w="2975" w:type="dxa"/>
            <w:shd w:val="clear" w:color="auto" w:fill="F2F2F2"/>
          </w:tcPr>
          <w:p w14:paraId="4052810B" w14:textId="2D4677DE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  <w:shd w:val="clear" w:color="auto" w:fill="F2F2F2"/>
          </w:tcPr>
          <w:p w14:paraId="58A9586F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Ekonomisi</w:t>
            </w:r>
          </w:p>
          <w:p w14:paraId="58EE9DFF" w14:textId="77777777" w:rsidR="001E5F71" w:rsidRDefault="000A1D6F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6C2EE463" w14:textId="55303832" w:rsidR="000A1D6F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  <w:shd w:val="clear" w:color="auto" w:fill="F2F2F2"/>
          </w:tcPr>
          <w:p w14:paraId="39E8C659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ndüstriyel Organizasyon</w:t>
            </w:r>
          </w:p>
          <w:p w14:paraId="10AFFF59" w14:textId="77777777" w:rsidR="001E5F71" w:rsidRDefault="000A1D6F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5DFC8A65" w14:textId="4AE3BB32" w:rsidR="000A1D6F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  <w:shd w:val="clear" w:color="auto" w:fill="F2F2F2"/>
          </w:tcPr>
          <w:p w14:paraId="39B10592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di Düşünceler Tarihi</w:t>
            </w:r>
          </w:p>
          <w:p w14:paraId="023A3873" w14:textId="77777777" w:rsidR="001E5F71" w:rsidRDefault="000A1D6F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3C563C34" w14:textId="0E943F9D" w:rsidR="000A1D6F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  <w:shd w:val="clear" w:color="auto" w:fill="F2F2F2"/>
          </w:tcPr>
          <w:p w14:paraId="535065DD" w14:textId="0445D852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1D6F" w:rsidRPr="003E3290" w14:paraId="1F84D9F5" w14:textId="77777777" w:rsidTr="00E14CDF">
        <w:trPr>
          <w:trHeight w:val="62"/>
          <w:jc w:val="center"/>
        </w:trPr>
        <w:tc>
          <w:tcPr>
            <w:tcW w:w="0" w:type="auto"/>
          </w:tcPr>
          <w:p w14:paraId="6FDA248D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0</w:t>
            </w:r>
          </w:p>
          <w:p w14:paraId="1EB919DB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5</w:t>
            </w:r>
          </w:p>
        </w:tc>
        <w:tc>
          <w:tcPr>
            <w:tcW w:w="2975" w:type="dxa"/>
          </w:tcPr>
          <w:p w14:paraId="3E2197F0" w14:textId="03713DD8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</w:tcPr>
          <w:p w14:paraId="22F68036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Ekonomisi</w:t>
            </w:r>
          </w:p>
          <w:p w14:paraId="638A6385" w14:textId="77777777" w:rsidR="001E5F71" w:rsidRDefault="000A1D6F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29CEA090" w14:textId="4F18C260" w:rsidR="000A1D6F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</w:tcPr>
          <w:p w14:paraId="6406FFE0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ndüstriyel Organizasyon</w:t>
            </w:r>
          </w:p>
          <w:p w14:paraId="45843742" w14:textId="77777777" w:rsidR="001E5F71" w:rsidRDefault="000A1D6F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76F28E00" w14:textId="7C48C57A" w:rsidR="000A1D6F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</w:tcPr>
          <w:p w14:paraId="0E26F756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di Düşünceler Tarihi</w:t>
            </w:r>
          </w:p>
          <w:p w14:paraId="11A5753F" w14:textId="77777777" w:rsidR="001E5F71" w:rsidRDefault="000A1D6F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523E8019" w14:textId="138F9CAC" w:rsidR="000A1D6F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</w:tcPr>
          <w:p w14:paraId="42C520B7" w14:textId="068869A8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1D6F" w:rsidRPr="003E3290" w14:paraId="2F96B15B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46AA5ECD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0</w:t>
            </w:r>
          </w:p>
          <w:p w14:paraId="1103AD4D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5</w:t>
            </w:r>
          </w:p>
        </w:tc>
        <w:tc>
          <w:tcPr>
            <w:tcW w:w="2975" w:type="dxa"/>
            <w:shd w:val="clear" w:color="auto" w:fill="F2F2F2"/>
          </w:tcPr>
          <w:p w14:paraId="551C19BF" w14:textId="2A5E31CE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  <w:shd w:val="clear" w:color="auto" w:fill="F2F2F2"/>
          </w:tcPr>
          <w:p w14:paraId="7C767396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Ekonomisi</w:t>
            </w:r>
          </w:p>
          <w:p w14:paraId="683DC5EE" w14:textId="77777777" w:rsidR="001E5F71" w:rsidRDefault="000A1D6F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321485C3" w14:textId="24DF1A52" w:rsidR="000A1D6F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lastRenderedPageBreak/>
              <w:t>205</w:t>
            </w:r>
          </w:p>
        </w:tc>
        <w:tc>
          <w:tcPr>
            <w:tcW w:w="3239" w:type="dxa"/>
            <w:gridSpan w:val="2"/>
            <w:shd w:val="clear" w:color="auto" w:fill="F2F2F2"/>
          </w:tcPr>
          <w:p w14:paraId="58A86B32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lastRenderedPageBreak/>
              <w:t>Endüstriyel Organizasyon</w:t>
            </w:r>
          </w:p>
          <w:p w14:paraId="099AB7A8" w14:textId="77777777" w:rsidR="001E5F71" w:rsidRDefault="000A1D6F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585C475B" w14:textId="0F84531E" w:rsidR="000A1D6F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lastRenderedPageBreak/>
              <w:t>205</w:t>
            </w:r>
          </w:p>
        </w:tc>
        <w:tc>
          <w:tcPr>
            <w:tcW w:w="3101" w:type="dxa"/>
            <w:gridSpan w:val="2"/>
            <w:shd w:val="clear" w:color="auto" w:fill="F2F2F2"/>
          </w:tcPr>
          <w:p w14:paraId="73FD5F4B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lastRenderedPageBreak/>
              <w:t>İktisadi Düşünceler Tarihi</w:t>
            </w:r>
          </w:p>
          <w:p w14:paraId="073E94CF" w14:textId="77777777" w:rsidR="001E5F71" w:rsidRDefault="000A1D6F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672A4CC4" w14:textId="06DF7DF4" w:rsidR="000A1D6F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lastRenderedPageBreak/>
              <w:t>205</w:t>
            </w:r>
          </w:p>
        </w:tc>
        <w:tc>
          <w:tcPr>
            <w:tcW w:w="2487" w:type="dxa"/>
            <w:gridSpan w:val="2"/>
            <w:shd w:val="clear" w:color="auto" w:fill="F2F2F2"/>
          </w:tcPr>
          <w:p w14:paraId="5CCFEBD2" w14:textId="3A49F76C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1D6F" w:rsidRPr="003E3290" w14:paraId="2B242A63" w14:textId="77777777" w:rsidTr="00DA0B3E">
        <w:trPr>
          <w:gridAfter w:val="1"/>
          <w:wAfter w:w="87" w:type="dxa"/>
          <w:trHeight w:val="12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4B6F2B" w14:textId="77777777" w:rsidR="000A1D6F" w:rsidRDefault="000A1D6F" w:rsidP="000A1D6F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688DB2E5" w14:textId="257AD509" w:rsidR="000A1D6F" w:rsidRDefault="000A1D6F" w:rsidP="000A1D6F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30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14F554" w14:textId="77777777" w:rsidR="000A1D6F" w:rsidRPr="00B055EE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02144DD8" w14:textId="77777777" w:rsidR="000A1D6F" w:rsidRPr="00854481" w:rsidRDefault="000A1D6F" w:rsidP="006450FA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35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8BC7937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4063AE5A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530542E4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45996D30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29F97D92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026FBBA5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72C03A21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601A2D73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4BCD5D55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42D5DC14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4BC309F4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03E6243A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756F68B9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100051EF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69C48F7F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0F025F3B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5FFAFF07" w14:textId="34C1EF34" w:rsidR="000A1D6F" w:rsidRPr="00854481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2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16AC27" w14:textId="77777777" w:rsidR="000A1D6F" w:rsidRPr="00B055EE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258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D72144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</w:tr>
      <w:tr w:rsidR="000A1D6F" w:rsidRPr="003E3290" w14:paraId="38E5B71C" w14:textId="77777777" w:rsidTr="00DA0B3E">
        <w:trPr>
          <w:gridAfter w:val="1"/>
          <w:wAfter w:w="87" w:type="dxa"/>
          <w:trHeight w:val="121"/>
          <w:jc w:val="center"/>
        </w:trPr>
        <w:tc>
          <w:tcPr>
            <w:tcW w:w="0" w:type="auto"/>
            <w:tcBorders>
              <w:top w:val="nil"/>
            </w:tcBorders>
          </w:tcPr>
          <w:p w14:paraId="536D2B23" w14:textId="111FB473" w:rsidR="000A1D6F" w:rsidRPr="003E3290" w:rsidRDefault="000A1D6F" w:rsidP="000A1D6F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t>4</w:t>
            </w: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3001" w:type="dxa"/>
            <w:gridSpan w:val="2"/>
            <w:tcBorders>
              <w:top w:val="nil"/>
            </w:tcBorders>
          </w:tcPr>
          <w:p w14:paraId="1E1CB3BC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835" w:type="dxa"/>
            <w:tcBorders>
              <w:top w:val="nil"/>
            </w:tcBorders>
          </w:tcPr>
          <w:p w14:paraId="4E27FADA" w14:textId="77777777" w:rsidR="000A1D6F" w:rsidRPr="00854481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3502" w:type="dxa"/>
            <w:gridSpan w:val="2"/>
            <w:tcBorders>
              <w:top w:val="nil"/>
            </w:tcBorders>
          </w:tcPr>
          <w:p w14:paraId="6ECF68F1" w14:textId="77777777" w:rsidR="000A1D6F" w:rsidRPr="00854481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965" w:type="dxa"/>
            <w:gridSpan w:val="2"/>
            <w:tcBorders>
              <w:top w:val="nil"/>
            </w:tcBorders>
          </w:tcPr>
          <w:p w14:paraId="25F9C709" w14:textId="77777777" w:rsidR="000A1D6F" w:rsidRPr="00B133E7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588" w:type="dxa"/>
            <w:gridSpan w:val="2"/>
            <w:tcBorders>
              <w:top w:val="nil"/>
            </w:tcBorders>
          </w:tcPr>
          <w:p w14:paraId="7A5563E1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0A1D6F" w:rsidRPr="003E3290" w14:paraId="626FF9F4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  <w:shd w:val="clear" w:color="auto" w:fill="F2F2F2"/>
          </w:tcPr>
          <w:p w14:paraId="5FAE7720" w14:textId="77777777" w:rsidR="000A1D6F" w:rsidRPr="000608A2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0608A2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431CEB2E" w14:textId="77777777" w:rsidR="000A1D6F" w:rsidRPr="000608A2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0608A2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47771469" w14:textId="77777777" w:rsidR="000A1D6F" w:rsidRPr="000608A2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3E56CBAC" w14:textId="77777777" w:rsidR="000A1D6F" w:rsidRPr="000608A2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  <w:shd w:val="clear" w:color="auto" w:fill="F2F2F2"/>
          </w:tcPr>
          <w:p w14:paraId="22D062EC" w14:textId="77777777" w:rsidR="000A1D6F" w:rsidRPr="000608A2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  <w:shd w:val="clear" w:color="auto" w:fill="F2F2F2"/>
          </w:tcPr>
          <w:p w14:paraId="2F6FBE9E" w14:textId="77777777" w:rsidR="000A1D6F" w:rsidRPr="000608A2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  <w:shd w:val="clear" w:color="auto" w:fill="F2F2F2"/>
          </w:tcPr>
          <w:p w14:paraId="6CF086CB" w14:textId="77777777" w:rsidR="000A1D6F" w:rsidRPr="000608A2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0C624B" w:rsidRPr="003E3290" w14:paraId="4CC45863" w14:textId="77777777" w:rsidTr="00D534E5">
        <w:trPr>
          <w:gridAfter w:val="1"/>
          <w:wAfter w:w="87" w:type="dxa"/>
          <w:trHeight w:val="244"/>
          <w:jc w:val="center"/>
        </w:trPr>
        <w:tc>
          <w:tcPr>
            <w:tcW w:w="0" w:type="auto"/>
          </w:tcPr>
          <w:p w14:paraId="7CD4E82B" w14:textId="7777777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0608A2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0EDBB45B" w14:textId="7777777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0608A2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3001" w:type="dxa"/>
            <w:gridSpan w:val="2"/>
          </w:tcPr>
          <w:p w14:paraId="1DA2CEEB" w14:textId="7777777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09E8C845" w14:textId="7777777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</w:tcPr>
          <w:p w14:paraId="7337AAA5" w14:textId="77777777" w:rsidR="000C624B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Endüstriyel İktisat</w:t>
            </w:r>
          </w:p>
          <w:p w14:paraId="29AA3241" w14:textId="77777777" w:rsidR="001E5F71" w:rsidRDefault="000C624B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4257A9B3" w14:textId="420720AC" w:rsidR="000C624B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5</w:t>
            </w:r>
          </w:p>
        </w:tc>
        <w:tc>
          <w:tcPr>
            <w:tcW w:w="2965" w:type="dxa"/>
            <w:gridSpan w:val="2"/>
          </w:tcPr>
          <w:p w14:paraId="38161F6E" w14:textId="7777777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</w:tcPr>
          <w:p w14:paraId="43C08BEA" w14:textId="7777777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0C624B" w:rsidRPr="003E3290" w14:paraId="2E4B03C5" w14:textId="77777777" w:rsidTr="008C5B68">
        <w:trPr>
          <w:gridAfter w:val="1"/>
          <w:wAfter w:w="87" w:type="dxa"/>
          <w:trHeight w:val="244"/>
          <w:jc w:val="center"/>
        </w:trPr>
        <w:tc>
          <w:tcPr>
            <w:tcW w:w="0" w:type="auto"/>
            <w:shd w:val="clear" w:color="auto" w:fill="F2F2F2"/>
          </w:tcPr>
          <w:p w14:paraId="237FB9A4" w14:textId="77777777" w:rsidR="000C624B" w:rsidRPr="003E3290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9:50</w:t>
            </w:r>
          </w:p>
          <w:p w14:paraId="76017CBA" w14:textId="77777777" w:rsidR="000C624B" w:rsidRPr="003E3290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321AD598" w14:textId="6170A20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525B4991" w14:textId="4348E271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  <w:shd w:val="clear" w:color="auto" w:fill="F2F2F2"/>
          </w:tcPr>
          <w:p w14:paraId="73AB2B04" w14:textId="77777777" w:rsidR="000C624B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Endüstriyel İktisat</w:t>
            </w:r>
          </w:p>
          <w:p w14:paraId="55B2DA18" w14:textId="77777777" w:rsidR="001E5F71" w:rsidRDefault="000C624B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13223458" w14:textId="305867F6" w:rsidR="000C624B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5</w:t>
            </w:r>
          </w:p>
        </w:tc>
        <w:tc>
          <w:tcPr>
            <w:tcW w:w="2965" w:type="dxa"/>
            <w:gridSpan w:val="2"/>
            <w:shd w:val="clear" w:color="auto" w:fill="F2F2F2"/>
          </w:tcPr>
          <w:p w14:paraId="636BCF53" w14:textId="77777777" w:rsidR="000C624B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İktisadi Kalkınma</w:t>
            </w:r>
          </w:p>
          <w:p w14:paraId="5E4375A7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223EC054" w14:textId="4553EABA" w:rsidR="000C624B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588" w:type="dxa"/>
            <w:gridSpan w:val="2"/>
            <w:shd w:val="clear" w:color="auto" w:fill="F2F2F2"/>
          </w:tcPr>
          <w:p w14:paraId="5C651E5F" w14:textId="7777777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0C624B" w:rsidRPr="003E3290" w14:paraId="51EF0FB0" w14:textId="77777777" w:rsidTr="008E3FDA">
        <w:trPr>
          <w:gridAfter w:val="1"/>
          <w:wAfter w:w="87" w:type="dxa"/>
          <w:trHeight w:val="233"/>
          <w:jc w:val="center"/>
        </w:trPr>
        <w:tc>
          <w:tcPr>
            <w:tcW w:w="0" w:type="auto"/>
          </w:tcPr>
          <w:p w14:paraId="0EDC6D91" w14:textId="77777777" w:rsidR="000C624B" w:rsidRPr="003E3290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396414B7" w14:textId="77777777" w:rsidR="000C624B" w:rsidRPr="003E3290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3001" w:type="dxa"/>
            <w:gridSpan w:val="2"/>
          </w:tcPr>
          <w:p w14:paraId="4F7B7D6E" w14:textId="0A8E10A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28D18C10" w14:textId="5E23DE51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</w:tcPr>
          <w:p w14:paraId="356C9F55" w14:textId="77777777" w:rsidR="000C624B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Endüstriyel İktisat</w:t>
            </w:r>
          </w:p>
          <w:p w14:paraId="36EBEF46" w14:textId="77777777" w:rsidR="001E5F71" w:rsidRDefault="000C624B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09F71C54" w14:textId="6CE7FDC6" w:rsidR="000C624B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5</w:t>
            </w:r>
          </w:p>
        </w:tc>
        <w:tc>
          <w:tcPr>
            <w:tcW w:w="2965" w:type="dxa"/>
            <w:gridSpan w:val="2"/>
          </w:tcPr>
          <w:p w14:paraId="4D466738" w14:textId="77777777" w:rsidR="000C624B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İktisadi Kalkınma</w:t>
            </w:r>
          </w:p>
          <w:p w14:paraId="1BA15CCF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6806862C" w14:textId="55F29A50" w:rsidR="000C624B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588" w:type="dxa"/>
            <w:gridSpan w:val="2"/>
          </w:tcPr>
          <w:p w14:paraId="7A828237" w14:textId="77777777" w:rsidR="000C624B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Uluslararası İktisat </w:t>
            </w:r>
          </w:p>
          <w:p w14:paraId="76918810" w14:textId="77777777" w:rsidR="001E5F71" w:rsidRDefault="000C624B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5D564702" w14:textId="481DCD44" w:rsidR="000C624B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</w:tr>
      <w:tr w:rsidR="00F82CA0" w:rsidRPr="003E3290" w14:paraId="5D6CE357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  <w:shd w:val="clear" w:color="auto" w:fill="F2F2F2"/>
          </w:tcPr>
          <w:p w14:paraId="5B39A55B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4D898CC4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30EA2CF2" w14:textId="2A6D59C2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22CB0F6A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  <w:shd w:val="clear" w:color="auto" w:fill="F2F2F2"/>
          </w:tcPr>
          <w:p w14:paraId="470DAE0C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üncel Ekonomik Sorunlar</w:t>
            </w:r>
          </w:p>
          <w:p w14:paraId="033C9161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631B24A1" w14:textId="45A1EE23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965" w:type="dxa"/>
            <w:gridSpan w:val="2"/>
            <w:shd w:val="clear" w:color="auto" w:fill="F2F2F2"/>
          </w:tcPr>
          <w:p w14:paraId="1AA1671C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İktisadi Kalkınma</w:t>
            </w:r>
          </w:p>
          <w:p w14:paraId="7E8AB7FD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23592D80" w14:textId="60C469FA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588" w:type="dxa"/>
            <w:gridSpan w:val="2"/>
            <w:shd w:val="clear" w:color="auto" w:fill="F2F2F2"/>
          </w:tcPr>
          <w:p w14:paraId="20F8BA41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Uluslararası İktisat </w:t>
            </w:r>
          </w:p>
          <w:p w14:paraId="52577894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2F334864" w14:textId="00B9A90D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</w:tr>
      <w:tr w:rsidR="00F82CA0" w:rsidRPr="003E3290" w14:paraId="261489D9" w14:textId="77777777" w:rsidTr="00DA0B3E">
        <w:trPr>
          <w:gridAfter w:val="1"/>
          <w:wAfter w:w="87" w:type="dxa"/>
          <w:trHeight w:val="368"/>
          <w:jc w:val="center"/>
        </w:trPr>
        <w:tc>
          <w:tcPr>
            <w:tcW w:w="0" w:type="auto"/>
          </w:tcPr>
          <w:p w14:paraId="355A7798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6AAAC6C7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3001" w:type="dxa"/>
            <w:gridSpan w:val="2"/>
          </w:tcPr>
          <w:p w14:paraId="3498A1DA" w14:textId="20B82E89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05A97CBD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Osmanlı Türkçesi</w:t>
            </w:r>
          </w:p>
          <w:p w14:paraId="1345FBDD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3"/>
                <w:szCs w:val="13"/>
              </w:rPr>
              <w:t>Arslanboğa</w:t>
            </w:r>
            <w:proofErr w:type="spellEnd"/>
          </w:p>
          <w:p w14:paraId="5E85EEB4" w14:textId="7EDC03FB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3502" w:type="dxa"/>
            <w:gridSpan w:val="2"/>
          </w:tcPr>
          <w:p w14:paraId="539FC6C8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üncel Ekonomik Sorunlar</w:t>
            </w:r>
          </w:p>
          <w:p w14:paraId="26985AA1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5323464E" w14:textId="3DD9A01D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965" w:type="dxa"/>
            <w:gridSpan w:val="2"/>
          </w:tcPr>
          <w:p w14:paraId="0B4D1327" w14:textId="3031F920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</w:tcPr>
          <w:p w14:paraId="15876DC4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Uluslararası İktisat </w:t>
            </w:r>
          </w:p>
          <w:p w14:paraId="01799769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26E47977" w14:textId="30B23BA3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</w:tr>
      <w:tr w:rsidR="00F82CA0" w:rsidRPr="003E3290" w14:paraId="03BC10C9" w14:textId="77777777" w:rsidTr="00DA0B3E">
        <w:trPr>
          <w:gridAfter w:val="1"/>
          <w:wAfter w:w="87" w:type="dxa"/>
          <w:trHeight w:val="249"/>
          <w:jc w:val="center"/>
        </w:trPr>
        <w:tc>
          <w:tcPr>
            <w:tcW w:w="0" w:type="auto"/>
            <w:shd w:val="clear" w:color="auto" w:fill="F2F2F2"/>
          </w:tcPr>
          <w:p w14:paraId="7CF90579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7853E345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4542D90F" w14:textId="0D2C73C0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7F0EAAB8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Osmanlı Türkçesi</w:t>
            </w:r>
          </w:p>
          <w:p w14:paraId="169A8142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3"/>
                <w:szCs w:val="13"/>
              </w:rPr>
              <w:t>Arslanboğa</w:t>
            </w:r>
            <w:proofErr w:type="spellEnd"/>
          </w:p>
          <w:p w14:paraId="308DEC31" w14:textId="405D8CE1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3502" w:type="dxa"/>
            <w:gridSpan w:val="2"/>
            <w:shd w:val="clear" w:color="auto" w:fill="F2F2F2"/>
          </w:tcPr>
          <w:p w14:paraId="2DBC8B53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üncel Ekonomik Sorunlar</w:t>
            </w:r>
          </w:p>
          <w:p w14:paraId="25622834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4FAAE22D" w14:textId="41AD094A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965" w:type="dxa"/>
            <w:gridSpan w:val="2"/>
            <w:shd w:val="clear" w:color="auto" w:fill="F2F2F2"/>
          </w:tcPr>
          <w:p w14:paraId="69B3B209" w14:textId="082F0B08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  <w:shd w:val="clear" w:color="auto" w:fill="F2F2F2"/>
          </w:tcPr>
          <w:p w14:paraId="2DC1ED5F" w14:textId="2539E6D2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47C58D27" w14:textId="77777777" w:rsidTr="00DA0B3E">
        <w:trPr>
          <w:gridAfter w:val="1"/>
          <w:wAfter w:w="87" w:type="dxa"/>
          <w:trHeight w:val="61"/>
          <w:jc w:val="center"/>
        </w:trPr>
        <w:tc>
          <w:tcPr>
            <w:tcW w:w="0" w:type="auto"/>
          </w:tcPr>
          <w:p w14:paraId="60DC9621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09786927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3001" w:type="dxa"/>
            <w:gridSpan w:val="2"/>
          </w:tcPr>
          <w:p w14:paraId="6B66A5A0" w14:textId="294BE684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4342D130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Osmanlı Türkçesi</w:t>
            </w:r>
          </w:p>
          <w:p w14:paraId="7F93FA1C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3"/>
                <w:szCs w:val="13"/>
              </w:rPr>
              <w:t>Arslanboğa</w:t>
            </w:r>
            <w:proofErr w:type="spellEnd"/>
          </w:p>
          <w:p w14:paraId="185F68E4" w14:textId="6AEF02B9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3502" w:type="dxa"/>
            <w:gridSpan w:val="2"/>
          </w:tcPr>
          <w:p w14:paraId="1F47A70E" w14:textId="4789E621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</w:tcPr>
          <w:p w14:paraId="1AE08EB8" w14:textId="0FC6F38C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</w:tcPr>
          <w:p w14:paraId="33CFD906" w14:textId="3958BDF6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7BC7BD7F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  <w:shd w:val="clear" w:color="auto" w:fill="F2F2F2"/>
          </w:tcPr>
          <w:p w14:paraId="00C4E012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BD4D048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4E472768" w14:textId="4BD28FC1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03867207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Dünya Ekonomisi</w:t>
            </w:r>
          </w:p>
          <w:p w14:paraId="60DDF1AD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427FE3CC" w14:textId="7A12FFB4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3502" w:type="dxa"/>
            <w:gridSpan w:val="2"/>
            <w:shd w:val="clear" w:color="auto" w:fill="F2F2F2"/>
          </w:tcPr>
          <w:p w14:paraId="3F52E712" w14:textId="4D8F063B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  <w:shd w:val="clear" w:color="auto" w:fill="F2F2F2"/>
          </w:tcPr>
          <w:p w14:paraId="6A776ED6" w14:textId="53DEFD8D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  <w:shd w:val="clear" w:color="auto" w:fill="F2F2F2"/>
          </w:tcPr>
          <w:p w14:paraId="02E3E4A8" w14:textId="6E820B69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46A5E17F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</w:tcPr>
          <w:p w14:paraId="38BDA162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5DE4FAE6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3001" w:type="dxa"/>
            <w:gridSpan w:val="2"/>
          </w:tcPr>
          <w:p w14:paraId="347A42A4" w14:textId="67E1C58A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0CDBA3C9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Dünya Ekonomisi</w:t>
            </w:r>
          </w:p>
          <w:p w14:paraId="4C2637CD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515B556F" w14:textId="5DA93241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3502" w:type="dxa"/>
            <w:gridSpan w:val="2"/>
          </w:tcPr>
          <w:p w14:paraId="37E96495" w14:textId="02EED516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</w:tcPr>
          <w:p w14:paraId="0FC47921" w14:textId="2CB1EBB5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</w:tcPr>
          <w:p w14:paraId="7F67A806" w14:textId="42D81421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0EE07F20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  <w:shd w:val="clear" w:color="auto" w:fill="F2F2F2"/>
          </w:tcPr>
          <w:p w14:paraId="64C88D97" w14:textId="77777777" w:rsidR="00F82CA0" w:rsidRPr="009A5DB6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7CECCC7E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236DFA88" w14:textId="5B642496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34A67C26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Dünya Ekonomisi</w:t>
            </w:r>
          </w:p>
          <w:p w14:paraId="5BB12B40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4D30F784" w14:textId="359DB80C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3502" w:type="dxa"/>
            <w:gridSpan w:val="2"/>
            <w:shd w:val="clear" w:color="auto" w:fill="F2F2F2"/>
          </w:tcPr>
          <w:p w14:paraId="6A946110" w14:textId="1F7163B1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  <w:shd w:val="clear" w:color="auto" w:fill="F2F2F2"/>
          </w:tcPr>
          <w:p w14:paraId="595C820C" w14:textId="40AC3E4B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  <w:shd w:val="clear" w:color="auto" w:fill="F2F2F2"/>
          </w:tcPr>
          <w:p w14:paraId="4CF5DB07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0ED9ABF1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</w:tcPr>
          <w:p w14:paraId="5579B176" w14:textId="6A185A30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3899D69B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3001" w:type="dxa"/>
            <w:gridSpan w:val="2"/>
          </w:tcPr>
          <w:p w14:paraId="00CAD0E1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7FBBEFAC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</w:tcPr>
          <w:p w14:paraId="67E69291" w14:textId="332A0449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</w:tcPr>
          <w:p w14:paraId="19105824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üncel Ekonomik Sorunlar</w:t>
            </w:r>
          </w:p>
          <w:p w14:paraId="1A712425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1391BE70" w14:textId="01845DDC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588" w:type="dxa"/>
            <w:gridSpan w:val="2"/>
          </w:tcPr>
          <w:p w14:paraId="59438888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52A6B798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</w:tcPr>
          <w:p w14:paraId="4FA5EA8E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2B2437A8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3001" w:type="dxa"/>
            <w:gridSpan w:val="2"/>
          </w:tcPr>
          <w:p w14:paraId="2777FB5A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40F284EF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</w:tcPr>
          <w:p w14:paraId="32E2AB7A" w14:textId="6DF326E8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</w:tcPr>
          <w:p w14:paraId="1AB9521C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üncel Ekonomik Sorunlar</w:t>
            </w:r>
          </w:p>
          <w:p w14:paraId="20527D34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3CD93B51" w14:textId="179A002C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588" w:type="dxa"/>
            <w:gridSpan w:val="2"/>
          </w:tcPr>
          <w:p w14:paraId="74C55DA7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635B7E2C" w14:textId="77777777" w:rsidTr="00DA0B3E">
        <w:trPr>
          <w:gridAfter w:val="1"/>
          <w:wAfter w:w="87" w:type="dxa"/>
          <w:trHeight w:val="368"/>
          <w:jc w:val="center"/>
        </w:trPr>
        <w:tc>
          <w:tcPr>
            <w:tcW w:w="0" w:type="auto"/>
          </w:tcPr>
          <w:p w14:paraId="60DE19A9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438B4142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3001" w:type="dxa"/>
            <w:gridSpan w:val="2"/>
          </w:tcPr>
          <w:p w14:paraId="50536B26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2B427968" w14:textId="1C7AC06B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</w:tcPr>
          <w:p w14:paraId="30385423" w14:textId="3F8EDE93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</w:tcPr>
          <w:p w14:paraId="448F3A2A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üncel Ekonomik Sorunlar</w:t>
            </w:r>
          </w:p>
          <w:p w14:paraId="2B367DD9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7C0095E2" w14:textId="6486C280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588" w:type="dxa"/>
            <w:gridSpan w:val="2"/>
          </w:tcPr>
          <w:p w14:paraId="3D82F0C5" w14:textId="242877F6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40583B9E" w14:textId="77777777" w:rsidTr="00DA0B3E">
        <w:trPr>
          <w:gridAfter w:val="1"/>
          <w:wAfter w:w="87" w:type="dxa"/>
          <w:trHeight w:val="368"/>
          <w:jc w:val="center"/>
        </w:trPr>
        <w:tc>
          <w:tcPr>
            <w:tcW w:w="0" w:type="auto"/>
          </w:tcPr>
          <w:p w14:paraId="48043833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lastRenderedPageBreak/>
              <w:t>17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0</w:t>
            </w:r>
          </w:p>
          <w:p w14:paraId="64ECCAAD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5</w:t>
            </w:r>
          </w:p>
        </w:tc>
        <w:tc>
          <w:tcPr>
            <w:tcW w:w="3001" w:type="dxa"/>
            <w:gridSpan w:val="2"/>
          </w:tcPr>
          <w:p w14:paraId="25620E9A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Dünya Ekonomisi</w:t>
            </w:r>
          </w:p>
          <w:p w14:paraId="07DD6F6F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6B2839FE" w14:textId="685F4DDE" w:rsidR="001E5F71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835" w:type="dxa"/>
          </w:tcPr>
          <w:p w14:paraId="4252159C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Osmanlı Türkçesi</w:t>
            </w:r>
          </w:p>
          <w:p w14:paraId="6835B25C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3"/>
                <w:szCs w:val="13"/>
              </w:rPr>
              <w:t>Arslanboğa</w:t>
            </w:r>
            <w:proofErr w:type="spellEnd"/>
          </w:p>
          <w:p w14:paraId="0145BBBD" w14:textId="6F086071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3502" w:type="dxa"/>
            <w:gridSpan w:val="2"/>
          </w:tcPr>
          <w:p w14:paraId="6B3FFBE1" w14:textId="4C1D22E6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</w:tcPr>
          <w:p w14:paraId="5028B7BE" w14:textId="77777777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3"/>
                <w:szCs w:val="13"/>
              </w:rPr>
              <w:t>İktisadi Kalkınma</w:t>
            </w:r>
          </w:p>
          <w:p w14:paraId="3DD5A1B9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10AEC5C0" w14:textId="78BC76F5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588" w:type="dxa"/>
            <w:gridSpan w:val="2"/>
          </w:tcPr>
          <w:p w14:paraId="1BE5220E" w14:textId="19BE5913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5E34A96B" w14:textId="77777777" w:rsidTr="00DA0B3E">
        <w:trPr>
          <w:gridAfter w:val="1"/>
          <w:wAfter w:w="87" w:type="dxa"/>
          <w:trHeight w:val="368"/>
          <w:jc w:val="center"/>
        </w:trPr>
        <w:tc>
          <w:tcPr>
            <w:tcW w:w="0" w:type="auto"/>
            <w:shd w:val="clear" w:color="auto" w:fill="F2F2F2"/>
          </w:tcPr>
          <w:p w14:paraId="13F3EFA6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0</w:t>
            </w:r>
          </w:p>
          <w:p w14:paraId="103D5F37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51081667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Dünya Ekonomisi</w:t>
            </w:r>
          </w:p>
          <w:p w14:paraId="61FD8D32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1D7A8564" w14:textId="18D7FBDB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835" w:type="dxa"/>
            <w:shd w:val="clear" w:color="auto" w:fill="F2F2F2"/>
          </w:tcPr>
          <w:p w14:paraId="2F407D9B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Osmanlı Türkçesi</w:t>
            </w:r>
          </w:p>
          <w:p w14:paraId="741E69AF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3"/>
                <w:szCs w:val="13"/>
              </w:rPr>
              <w:t>Arslanboğa</w:t>
            </w:r>
            <w:proofErr w:type="spellEnd"/>
          </w:p>
          <w:p w14:paraId="005C20F4" w14:textId="4DC94C45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3502" w:type="dxa"/>
            <w:gridSpan w:val="2"/>
            <w:shd w:val="clear" w:color="auto" w:fill="F2F2F2"/>
          </w:tcPr>
          <w:p w14:paraId="6968D906" w14:textId="14D0AEEB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  <w:shd w:val="clear" w:color="auto" w:fill="F2F2F2"/>
          </w:tcPr>
          <w:p w14:paraId="663CBB42" w14:textId="77777777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3"/>
                <w:szCs w:val="13"/>
              </w:rPr>
              <w:t>İktisadi Kalkınma</w:t>
            </w:r>
          </w:p>
          <w:p w14:paraId="6A471CF3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765AB7B5" w14:textId="5340D881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588" w:type="dxa"/>
            <w:gridSpan w:val="2"/>
            <w:shd w:val="clear" w:color="auto" w:fill="F2F2F2"/>
          </w:tcPr>
          <w:p w14:paraId="2E1E5578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Uluslararası İktisat </w:t>
            </w:r>
          </w:p>
          <w:p w14:paraId="66E9D45F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1146A500" w14:textId="33852D29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</w:tr>
      <w:tr w:rsidR="00F82CA0" w:rsidRPr="003E3290" w14:paraId="3A6DC430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</w:tcPr>
          <w:p w14:paraId="25546575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0</w:t>
            </w:r>
          </w:p>
          <w:p w14:paraId="31C50F73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5</w:t>
            </w:r>
          </w:p>
        </w:tc>
        <w:tc>
          <w:tcPr>
            <w:tcW w:w="3001" w:type="dxa"/>
            <w:gridSpan w:val="2"/>
          </w:tcPr>
          <w:p w14:paraId="7E65907A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Dünya Ekonomisi</w:t>
            </w:r>
          </w:p>
          <w:p w14:paraId="67948EA6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6FEE6F5D" w14:textId="66B0D4FB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835" w:type="dxa"/>
          </w:tcPr>
          <w:p w14:paraId="4BC32475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Osmanlı Türkçesi</w:t>
            </w:r>
          </w:p>
          <w:p w14:paraId="17755A4A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3"/>
                <w:szCs w:val="13"/>
              </w:rPr>
              <w:t>Arslanboğa</w:t>
            </w:r>
            <w:proofErr w:type="spellEnd"/>
          </w:p>
          <w:p w14:paraId="0B58A23A" w14:textId="0C1598D6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3502" w:type="dxa"/>
            <w:gridSpan w:val="2"/>
          </w:tcPr>
          <w:p w14:paraId="6254503A" w14:textId="24D32D49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</w:tcPr>
          <w:p w14:paraId="443F933B" w14:textId="77777777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3"/>
                <w:szCs w:val="13"/>
              </w:rPr>
              <w:t>İktisadi Kalkınma</w:t>
            </w:r>
          </w:p>
          <w:p w14:paraId="19DB0854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5796B402" w14:textId="576494AA" w:rsidR="00F82CA0" w:rsidRPr="001A5F3F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588" w:type="dxa"/>
            <w:gridSpan w:val="2"/>
          </w:tcPr>
          <w:p w14:paraId="0B6FD54E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Uluslararası İktisat </w:t>
            </w:r>
          </w:p>
          <w:p w14:paraId="6EE024C0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4B84A2FE" w14:textId="27EEBD08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</w:tr>
      <w:tr w:rsidR="00F82CA0" w:rsidRPr="003E3290" w14:paraId="08E3E0EF" w14:textId="77777777" w:rsidTr="00DA0B3E">
        <w:trPr>
          <w:gridAfter w:val="1"/>
          <w:wAfter w:w="87" w:type="dxa"/>
          <w:trHeight w:val="304"/>
          <w:jc w:val="center"/>
        </w:trPr>
        <w:tc>
          <w:tcPr>
            <w:tcW w:w="0" w:type="auto"/>
            <w:shd w:val="clear" w:color="auto" w:fill="F2F2F2"/>
          </w:tcPr>
          <w:p w14:paraId="200C3E14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0</w:t>
            </w:r>
          </w:p>
          <w:p w14:paraId="10B65A8A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3EBC085F" w14:textId="0EB01260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0A087F3C" w14:textId="512BD76F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  <w:shd w:val="clear" w:color="auto" w:fill="F2F2F2"/>
          </w:tcPr>
          <w:p w14:paraId="18101E27" w14:textId="77777777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3"/>
                <w:szCs w:val="13"/>
              </w:rPr>
              <w:t>Endüstriyel İktisat</w:t>
            </w:r>
          </w:p>
          <w:p w14:paraId="5636E9A2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A5F3F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0305E3B7" w14:textId="55DBBB35" w:rsidR="00F82CA0" w:rsidRPr="001A5F3F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5</w:t>
            </w:r>
          </w:p>
        </w:tc>
        <w:tc>
          <w:tcPr>
            <w:tcW w:w="2965" w:type="dxa"/>
            <w:gridSpan w:val="2"/>
            <w:shd w:val="clear" w:color="auto" w:fill="F2F2F2"/>
          </w:tcPr>
          <w:p w14:paraId="13FD8F75" w14:textId="5B2358F2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  <w:shd w:val="clear" w:color="auto" w:fill="F2F2F2"/>
          </w:tcPr>
          <w:p w14:paraId="0997FC6B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Uluslararası İktisat </w:t>
            </w:r>
          </w:p>
          <w:p w14:paraId="31E29E50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017537A2" w14:textId="5DE033AF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</w:tr>
      <w:tr w:rsidR="00F82CA0" w:rsidRPr="003E3290" w14:paraId="24AA12A6" w14:textId="77777777" w:rsidTr="00DA0B3E">
        <w:trPr>
          <w:gridAfter w:val="1"/>
          <w:wAfter w:w="87" w:type="dxa"/>
          <w:trHeight w:val="43"/>
          <w:jc w:val="center"/>
        </w:trPr>
        <w:tc>
          <w:tcPr>
            <w:tcW w:w="0" w:type="auto"/>
          </w:tcPr>
          <w:p w14:paraId="2938D466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0</w:t>
            </w:r>
          </w:p>
          <w:p w14:paraId="04391E99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5</w:t>
            </w:r>
          </w:p>
        </w:tc>
        <w:tc>
          <w:tcPr>
            <w:tcW w:w="3001" w:type="dxa"/>
            <w:gridSpan w:val="2"/>
          </w:tcPr>
          <w:p w14:paraId="1E57972B" w14:textId="13BD9EDB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214F2051" w14:textId="19F4A40E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</w:tcPr>
          <w:p w14:paraId="5E06F2FA" w14:textId="77777777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3"/>
                <w:szCs w:val="13"/>
              </w:rPr>
              <w:t>Endüstriyel İktisat</w:t>
            </w:r>
          </w:p>
          <w:p w14:paraId="3751DCF9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A5F3F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73979924" w14:textId="301593BA" w:rsidR="00F82CA0" w:rsidRPr="001A5F3F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5</w:t>
            </w:r>
          </w:p>
        </w:tc>
        <w:tc>
          <w:tcPr>
            <w:tcW w:w="2965" w:type="dxa"/>
            <w:gridSpan w:val="2"/>
          </w:tcPr>
          <w:p w14:paraId="19DAF27E" w14:textId="761834EC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</w:tcPr>
          <w:p w14:paraId="7F957B59" w14:textId="3B5632DB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32E5480D" w14:textId="77777777" w:rsidTr="00DA0B3E">
        <w:trPr>
          <w:gridAfter w:val="1"/>
          <w:wAfter w:w="87" w:type="dxa"/>
          <w:trHeight w:val="491"/>
          <w:jc w:val="center"/>
        </w:trPr>
        <w:tc>
          <w:tcPr>
            <w:tcW w:w="0" w:type="auto"/>
            <w:shd w:val="clear" w:color="auto" w:fill="F2F2F2"/>
          </w:tcPr>
          <w:p w14:paraId="2B9A33F6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0</w:t>
            </w:r>
          </w:p>
          <w:p w14:paraId="55C82D0C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7B75068A" w14:textId="6C83F0F4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5388CC86" w14:textId="594661AF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  <w:shd w:val="clear" w:color="auto" w:fill="F2F2F2"/>
          </w:tcPr>
          <w:p w14:paraId="798D32FB" w14:textId="77777777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3"/>
                <w:szCs w:val="13"/>
              </w:rPr>
              <w:t>Endüstriyel İktisat</w:t>
            </w:r>
          </w:p>
          <w:p w14:paraId="7C0049FF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A5F3F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421B1C34" w14:textId="5EA19BA7" w:rsidR="00F82CA0" w:rsidRPr="001A5F3F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5</w:t>
            </w:r>
          </w:p>
        </w:tc>
        <w:tc>
          <w:tcPr>
            <w:tcW w:w="2965" w:type="dxa"/>
            <w:gridSpan w:val="2"/>
            <w:shd w:val="clear" w:color="auto" w:fill="F2F2F2"/>
          </w:tcPr>
          <w:p w14:paraId="2515C378" w14:textId="19B328FD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  <w:shd w:val="clear" w:color="auto" w:fill="F2F2F2"/>
          </w:tcPr>
          <w:p w14:paraId="4EF89E7F" w14:textId="3C6AB544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</w:tbl>
    <w:p w14:paraId="425D9A3C" w14:textId="77777777" w:rsidR="00B055EE" w:rsidRPr="003E3290" w:rsidRDefault="00B055EE">
      <w:pPr>
        <w:rPr>
          <w:rFonts w:ascii="Times New Roman" w:hAnsi="Times New Roman"/>
          <w:sz w:val="14"/>
          <w:szCs w:val="14"/>
        </w:rPr>
      </w:pPr>
    </w:p>
    <w:sectPr w:rsidR="00B055EE" w:rsidRPr="003E3290" w:rsidSect="002B6F66">
      <w:headerReference w:type="default" r:id="rId7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7195C" w14:textId="77777777" w:rsidR="00CD17A7" w:rsidRDefault="00CD17A7" w:rsidP="00197788">
      <w:pPr>
        <w:spacing w:after="0" w:line="240" w:lineRule="auto"/>
      </w:pPr>
      <w:r>
        <w:separator/>
      </w:r>
    </w:p>
  </w:endnote>
  <w:endnote w:type="continuationSeparator" w:id="0">
    <w:p w14:paraId="2449801D" w14:textId="77777777" w:rsidR="00CD17A7" w:rsidRDefault="00CD17A7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61FBA" w14:textId="77777777" w:rsidR="00CD17A7" w:rsidRDefault="00CD17A7" w:rsidP="00197788">
      <w:pPr>
        <w:spacing w:after="0" w:line="240" w:lineRule="auto"/>
      </w:pPr>
      <w:r>
        <w:separator/>
      </w:r>
    </w:p>
  </w:footnote>
  <w:footnote w:type="continuationSeparator" w:id="0">
    <w:p w14:paraId="749FFDC4" w14:textId="77777777" w:rsidR="00CD17A7" w:rsidRDefault="00CD17A7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9B8C3" w14:textId="61BC7167" w:rsidR="002B6F66" w:rsidRPr="00956EA1" w:rsidRDefault="00876683" w:rsidP="002B6F66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 xml:space="preserve">İKTİSAT </w:t>
    </w:r>
    <w:r w:rsidR="002B6F66">
      <w:rPr>
        <w:rFonts w:ascii="Times New Roman" w:hAnsi="Times New Roman"/>
        <w:b/>
        <w:sz w:val="24"/>
        <w:szCs w:val="24"/>
      </w:rPr>
      <w:t>BÖLÜMÜ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2C2E38"/>
    <w:multiLevelType w:val="hybridMultilevel"/>
    <w:tmpl w:val="69464480"/>
    <w:lvl w:ilvl="0" w:tplc="7AF69250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7536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q0FADNt32wtAAAA"/>
  </w:docVars>
  <w:rsids>
    <w:rsidRoot w:val="004D7519"/>
    <w:rsid w:val="000039B3"/>
    <w:rsid w:val="00007A58"/>
    <w:rsid w:val="00024DB8"/>
    <w:rsid w:val="00024E48"/>
    <w:rsid w:val="00027DAF"/>
    <w:rsid w:val="00042EDB"/>
    <w:rsid w:val="000436CE"/>
    <w:rsid w:val="000517BE"/>
    <w:rsid w:val="0005784D"/>
    <w:rsid w:val="000608A2"/>
    <w:rsid w:val="00063E4D"/>
    <w:rsid w:val="00067D57"/>
    <w:rsid w:val="00075039"/>
    <w:rsid w:val="00075131"/>
    <w:rsid w:val="00090AD9"/>
    <w:rsid w:val="00090EA9"/>
    <w:rsid w:val="000A1D6F"/>
    <w:rsid w:val="000A2296"/>
    <w:rsid w:val="000A59C8"/>
    <w:rsid w:val="000B58DB"/>
    <w:rsid w:val="000C2DC2"/>
    <w:rsid w:val="000C624B"/>
    <w:rsid w:val="000D465E"/>
    <w:rsid w:val="000D66E5"/>
    <w:rsid w:val="000E3687"/>
    <w:rsid w:val="000E3937"/>
    <w:rsid w:val="000E5ECF"/>
    <w:rsid w:val="000E6C30"/>
    <w:rsid w:val="000F06C2"/>
    <w:rsid w:val="000F0FF9"/>
    <w:rsid w:val="000F7E3B"/>
    <w:rsid w:val="001215AF"/>
    <w:rsid w:val="0012192A"/>
    <w:rsid w:val="0012458C"/>
    <w:rsid w:val="0013610A"/>
    <w:rsid w:val="00136301"/>
    <w:rsid w:val="00143279"/>
    <w:rsid w:val="00145C55"/>
    <w:rsid w:val="00147B91"/>
    <w:rsid w:val="00150CD7"/>
    <w:rsid w:val="00152E2C"/>
    <w:rsid w:val="00153129"/>
    <w:rsid w:val="00164618"/>
    <w:rsid w:val="001646EC"/>
    <w:rsid w:val="00166FE6"/>
    <w:rsid w:val="001735A7"/>
    <w:rsid w:val="00182E9E"/>
    <w:rsid w:val="0019060D"/>
    <w:rsid w:val="001942E8"/>
    <w:rsid w:val="00196537"/>
    <w:rsid w:val="00197788"/>
    <w:rsid w:val="001A4626"/>
    <w:rsid w:val="001A490C"/>
    <w:rsid w:val="001A5644"/>
    <w:rsid w:val="001A5F3F"/>
    <w:rsid w:val="001A665A"/>
    <w:rsid w:val="001B06D8"/>
    <w:rsid w:val="001C205F"/>
    <w:rsid w:val="001C531D"/>
    <w:rsid w:val="001C6B61"/>
    <w:rsid w:val="001C7349"/>
    <w:rsid w:val="001D3C5D"/>
    <w:rsid w:val="001D62E6"/>
    <w:rsid w:val="001E5F71"/>
    <w:rsid w:val="001F66D4"/>
    <w:rsid w:val="002145C6"/>
    <w:rsid w:val="002200AB"/>
    <w:rsid w:val="002308FF"/>
    <w:rsid w:val="00232A25"/>
    <w:rsid w:val="00240207"/>
    <w:rsid w:val="00243B3C"/>
    <w:rsid w:val="00247C50"/>
    <w:rsid w:val="00250B5D"/>
    <w:rsid w:val="00254CBF"/>
    <w:rsid w:val="002614A8"/>
    <w:rsid w:val="00263397"/>
    <w:rsid w:val="00277990"/>
    <w:rsid w:val="00277CCB"/>
    <w:rsid w:val="00284402"/>
    <w:rsid w:val="00285F34"/>
    <w:rsid w:val="002930B7"/>
    <w:rsid w:val="0029507F"/>
    <w:rsid w:val="002A011D"/>
    <w:rsid w:val="002A1AF1"/>
    <w:rsid w:val="002A5D12"/>
    <w:rsid w:val="002A657D"/>
    <w:rsid w:val="002B0AF0"/>
    <w:rsid w:val="002B24C4"/>
    <w:rsid w:val="002B6F66"/>
    <w:rsid w:val="002C1130"/>
    <w:rsid w:val="002C1C53"/>
    <w:rsid w:val="002C5302"/>
    <w:rsid w:val="002C565D"/>
    <w:rsid w:val="002F050B"/>
    <w:rsid w:val="002F1B30"/>
    <w:rsid w:val="002F3850"/>
    <w:rsid w:val="00302853"/>
    <w:rsid w:val="00302F67"/>
    <w:rsid w:val="003058C3"/>
    <w:rsid w:val="00306FEF"/>
    <w:rsid w:val="00315419"/>
    <w:rsid w:val="003317C4"/>
    <w:rsid w:val="00334227"/>
    <w:rsid w:val="00335A5E"/>
    <w:rsid w:val="00344C82"/>
    <w:rsid w:val="00345895"/>
    <w:rsid w:val="00345DCC"/>
    <w:rsid w:val="0034748A"/>
    <w:rsid w:val="003700BE"/>
    <w:rsid w:val="00371C11"/>
    <w:rsid w:val="0037411C"/>
    <w:rsid w:val="0038044D"/>
    <w:rsid w:val="00381371"/>
    <w:rsid w:val="00383B8D"/>
    <w:rsid w:val="00386874"/>
    <w:rsid w:val="00390419"/>
    <w:rsid w:val="00394C2C"/>
    <w:rsid w:val="003A2372"/>
    <w:rsid w:val="003A5BE9"/>
    <w:rsid w:val="003D150A"/>
    <w:rsid w:val="003D50E1"/>
    <w:rsid w:val="003E112F"/>
    <w:rsid w:val="003E2BB5"/>
    <w:rsid w:val="003E3290"/>
    <w:rsid w:val="003E3D19"/>
    <w:rsid w:val="003E5B5E"/>
    <w:rsid w:val="003F0E44"/>
    <w:rsid w:val="003F5B85"/>
    <w:rsid w:val="003F643F"/>
    <w:rsid w:val="00403FEE"/>
    <w:rsid w:val="0040511A"/>
    <w:rsid w:val="00405C39"/>
    <w:rsid w:val="00407D3C"/>
    <w:rsid w:val="00411D13"/>
    <w:rsid w:val="004162AC"/>
    <w:rsid w:val="0042539A"/>
    <w:rsid w:val="004404F4"/>
    <w:rsid w:val="004452DE"/>
    <w:rsid w:val="00446E69"/>
    <w:rsid w:val="004553FD"/>
    <w:rsid w:val="00467806"/>
    <w:rsid w:val="00474768"/>
    <w:rsid w:val="0048331F"/>
    <w:rsid w:val="00485214"/>
    <w:rsid w:val="00487F02"/>
    <w:rsid w:val="0049218E"/>
    <w:rsid w:val="00492957"/>
    <w:rsid w:val="00496EA5"/>
    <w:rsid w:val="004B00E0"/>
    <w:rsid w:val="004B6EFE"/>
    <w:rsid w:val="004C5E87"/>
    <w:rsid w:val="004D1443"/>
    <w:rsid w:val="004D51B2"/>
    <w:rsid w:val="004D69CA"/>
    <w:rsid w:val="004D7519"/>
    <w:rsid w:val="004E19AA"/>
    <w:rsid w:val="004E1B97"/>
    <w:rsid w:val="004E6857"/>
    <w:rsid w:val="004E714E"/>
    <w:rsid w:val="004F3BFB"/>
    <w:rsid w:val="00517EDE"/>
    <w:rsid w:val="00534ABB"/>
    <w:rsid w:val="00537AD0"/>
    <w:rsid w:val="00547239"/>
    <w:rsid w:val="00561043"/>
    <w:rsid w:val="00561E1E"/>
    <w:rsid w:val="00564208"/>
    <w:rsid w:val="00567895"/>
    <w:rsid w:val="00571414"/>
    <w:rsid w:val="00582992"/>
    <w:rsid w:val="00585D1A"/>
    <w:rsid w:val="005A334D"/>
    <w:rsid w:val="005A417A"/>
    <w:rsid w:val="005B0631"/>
    <w:rsid w:val="005B44F6"/>
    <w:rsid w:val="005B7DF6"/>
    <w:rsid w:val="005D3AE9"/>
    <w:rsid w:val="005D613C"/>
    <w:rsid w:val="005E0817"/>
    <w:rsid w:val="005E3808"/>
    <w:rsid w:val="005E3D9F"/>
    <w:rsid w:val="005E4BD4"/>
    <w:rsid w:val="005E6769"/>
    <w:rsid w:val="005F09D1"/>
    <w:rsid w:val="005F1616"/>
    <w:rsid w:val="005F21CD"/>
    <w:rsid w:val="005F2573"/>
    <w:rsid w:val="005F319D"/>
    <w:rsid w:val="005F6952"/>
    <w:rsid w:val="005F7336"/>
    <w:rsid w:val="00601601"/>
    <w:rsid w:val="00602AEE"/>
    <w:rsid w:val="00602F0C"/>
    <w:rsid w:val="00612B5A"/>
    <w:rsid w:val="00616221"/>
    <w:rsid w:val="0063335C"/>
    <w:rsid w:val="006450FA"/>
    <w:rsid w:val="00645866"/>
    <w:rsid w:val="00647D37"/>
    <w:rsid w:val="00697D0C"/>
    <w:rsid w:val="006A51A9"/>
    <w:rsid w:val="006B1B1F"/>
    <w:rsid w:val="006B414C"/>
    <w:rsid w:val="006B439A"/>
    <w:rsid w:val="006C0FAC"/>
    <w:rsid w:val="006C251C"/>
    <w:rsid w:val="006C556A"/>
    <w:rsid w:val="006D51B3"/>
    <w:rsid w:val="006E1EE7"/>
    <w:rsid w:val="006F3C15"/>
    <w:rsid w:val="006F557B"/>
    <w:rsid w:val="00702F3F"/>
    <w:rsid w:val="00705C25"/>
    <w:rsid w:val="00707ED7"/>
    <w:rsid w:val="0071215C"/>
    <w:rsid w:val="00713F4E"/>
    <w:rsid w:val="00714BD9"/>
    <w:rsid w:val="00721D88"/>
    <w:rsid w:val="00722629"/>
    <w:rsid w:val="007245FD"/>
    <w:rsid w:val="00725722"/>
    <w:rsid w:val="0073058D"/>
    <w:rsid w:val="00730771"/>
    <w:rsid w:val="007348A8"/>
    <w:rsid w:val="00737E22"/>
    <w:rsid w:val="00741B02"/>
    <w:rsid w:val="00747000"/>
    <w:rsid w:val="007635AE"/>
    <w:rsid w:val="007718C4"/>
    <w:rsid w:val="00773397"/>
    <w:rsid w:val="00774D56"/>
    <w:rsid w:val="00776CD8"/>
    <w:rsid w:val="00781C85"/>
    <w:rsid w:val="00786AEA"/>
    <w:rsid w:val="00795B95"/>
    <w:rsid w:val="007A373F"/>
    <w:rsid w:val="007A4C28"/>
    <w:rsid w:val="007A5FD1"/>
    <w:rsid w:val="007A682D"/>
    <w:rsid w:val="007A6DDA"/>
    <w:rsid w:val="007B22BA"/>
    <w:rsid w:val="007B4532"/>
    <w:rsid w:val="007C14DF"/>
    <w:rsid w:val="007D602E"/>
    <w:rsid w:val="007E534C"/>
    <w:rsid w:val="007F3C42"/>
    <w:rsid w:val="008053E8"/>
    <w:rsid w:val="008065B6"/>
    <w:rsid w:val="00810706"/>
    <w:rsid w:val="00815BAD"/>
    <w:rsid w:val="008258FE"/>
    <w:rsid w:val="00832B46"/>
    <w:rsid w:val="00854481"/>
    <w:rsid w:val="008628DC"/>
    <w:rsid w:val="008672AB"/>
    <w:rsid w:val="0086778B"/>
    <w:rsid w:val="00870414"/>
    <w:rsid w:val="008760B0"/>
    <w:rsid w:val="00876683"/>
    <w:rsid w:val="00892F96"/>
    <w:rsid w:val="00895348"/>
    <w:rsid w:val="00896276"/>
    <w:rsid w:val="008A13DD"/>
    <w:rsid w:val="008A6BD8"/>
    <w:rsid w:val="008B58AE"/>
    <w:rsid w:val="008C141F"/>
    <w:rsid w:val="008E19F2"/>
    <w:rsid w:val="008E630F"/>
    <w:rsid w:val="008F34F8"/>
    <w:rsid w:val="008F3729"/>
    <w:rsid w:val="008F4591"/>
    <w:rsid w:val="008F634F"/>
    <w:rsid w:val="009012A9"/>
    <w:rsid w:val="009016EE"/>
    <w:rsid w:val="009019FC"/>
    <w:rsid w:val="00904E38"/>
    <w:rsid w:val="00906EB1"/>
    <w:rsid w:val="00913537"/>
    <w:rsid w:val="00934475"/>
    <w:rsid w:val="00944E04"/>
    <w:rsid w:val="0095022B"/>
    <w:rsid w:val="00950FD2"/>
    <w:rsid w:val="009523B5"/>
    <w:rsid w:val="00955CA4"/>
    <w:rsid w:val="00955EA4"/>
    <w:rsid w:val="00967855"/>
    <w:rsid w:val="00981D0C"/>
    <w:rsid w:val="0098327C"/>
    <w:rsid w:val="0099310D"/>
    <w:rsid w:val="00994069"/>
    <w:rsid w:val="00994BAE"/>
    <w:rsid w:val="009A0852"/>
    <w:rsid w:val="009A5DB6"/>
    <w:rsid w:val="009B1056"/>
    <w:rsid w:val="009B13BC"/>
    <w:rsid w:val="009B37EE"/>
    <w:rsid w:val="009B6C7F"/>
    <w:rsid w:val="009B6E65"/>
    <w:rsid w:val="009C7154"/>
    <w:rsid w:val="009E1D58"/>
    <w:rsid w:val="009F15F5"/>
    <w:rsid w:val="009F3ACE"/>
    <w:rsid w:val="009F4A53"/>
    <w:rsid w:val="00A01BCA"/>
    <w:rsid w:val="00A0539E"/>
    <w:rsid w:val="00A07FB5"/>
    <w:rsid w:val="00A1460B"/>
    <w:rsid w:val="00A174D9"/>
    <w:rsid w:val="00A24401"/>
    <w:rsid w:val="00A32019"/>
    <w:rsid w:val="00A34C95"/>
    <w:rsid w:val="00A43BA2"/>
    <w:rsid w:val="00A56C65"/>
    <w:rsid w:val="00A629B7"/>
    <w:rsid w:val="00A675F4"/>
    <w:rsid w:val="00A74B16"/>
    <w:rsid w:val="00A75996"/>
    <w:rsid w:val="00A77FB7"/>
    <w:rsid w:val="00A80C73"/>
    <w:rsid w:val="00AA35D4"/>
    <w:rsid w:val="00AB1CFC"/>
    <w:rsid w:val="00AB2585"/>
    <w:rsid w:val="00AB470E"/>
    <w:rsid w:val="00AD7A9C"/>
    <w:rsid w:val="00AE2DD3"/>
    <w:rsid w:val="00AE3028"/>
    <w:rsid w:val="00AF1E8E"/>
    <w:rsid w:val="00B03777"/>
    <w:rsid w:val="00B055EE"/>
    <w:rsid w:val="00B133E7"/>
    <w:rsid w:val="00B25976"/>
    <w:rsid w:val="00B337F0"/>
    <w:rsid w:val="00B36658"/>
    <w:rsid w:val="00B40B61"/>
    <w:rsid w:val="00B4313C"/>
    <w:rsid w:val="00B57CDB"/>
    <w:rsid w:val="00B66E01"/>
    <w:rsid w:val="00B81734"/>
    <w:rsid w:val="00B830AC"/>
    <w:rsid w:val="00B83FAC"/>
    <w:rsid w:val="00B93F6A"/>
    <w:rsid w:val="00B96592"/>
    <w:rsid w:val="00BA006F"/>
    <w:rsid w:val="00BA14AD"/>
    <w:rsid w:val="00BB308F"/>
    <w:rsid w:val="00BB418D"/>
    <w:rsid w:val="00BB6A4D"/>
    <w:rsid w:val="00BC0E5A"/>
    <w:rsid w:val="00BC40A2"/>
    <w:rsid w:val="00BD0271"/>
    <w:rsid w:val="00BD1602"/>
    <w:rsid w:val="00BD300E"/>
    <w:rsid w:val="00BD3994"/>
    <w:rsid w:val="00BE7DBA"/>
    <w:rsid w:val="00BF0575"/>
    <w:rsid w:val="00BF3620"/>
    <w:rsid w:val="00C019ED"/>
    <w:rsid w:val="00C04C3F"/>
    <w:rsid w:val="00C067E6"/>
    <w:rsid w:val="00C24C69"/>
    <w:rsid w:val="00C3058E"/>
    <w:rsid w:val="00C34EA1"/>
    <w:rsid w:val="00C45D2F"/>
    <w:rsid w:val="00C46255"/>
    <w:rsid w:val="00C52E58"/>
    <w:rsid w:val="00C624CA"/>
    <w:rsid w:val="00C6440B"/>
    <w:rsid w:val="00C835AE"/>
    <w:rsid w:val="00C845D0"/>
    <w:rsid w:val="00C87BC2"/>
    <w:rsid w:val="00C90D67"/>
    <w:rsid w:val="00CA1A52"/>
    <w:rsid w:val="00CA4BEC"/>
    <w:rsid w:val="00CA515F"/>
    <w:rsid w:val="00CA5A1A"/>
    <w:rsid w:val="00CA7B58"/>
    <w:rsid w:val="00CB38E4"/>
    <w:rsid w:val="00CB55D9"/>
    <w:rsid w:val="00CB5E00"/>
    <w:rsid w:val="00CD17A7"/>
    <w:rsid w:val="00CD4973"/>
    <w:rsid w:val="00CF2D45"/>
    <w:rsid w:val="00CF4496"/>
    <w:rsid w:val="00CF6398"/>
    <w:rsid w:val="00D02F7E"/>
    <w:rsid w:val="00D21DF3"/>
    <w:rsid w:val="00D30B0B"/>
    <w:rsid w:val="00D30C2B"/>
    <w:rsid w:val="00D34A00"/>
    <w:rsid w:val="00D41BCA"/>
    <w:rsid w:val="00D44E66"/>
    <w:rsid w:val="00D649B0"/>
    <w:rsid w:val="00D7193A"/>
    <w:rsid w:val="00D75105"/>
    <w:rsid w:val="00D779B7"/>
    <w:rsid w:val="00D86116"/>
    <w:rsid w:val="00D90CE4"/>
    <w:rsid w:val="00D92A80"/>
    <w:rsid w:val="00D94A86"/>
    <w:rsid w:val="00DA0B3E"/>
    <w:rsid w:val="00DA12E5"/>
    <w:rsid w:val="00DC074C"/>
    <w:rsid w:val="00DD45C8"/>
    <w:rsid w:val="00DD749A"/>
    <w:rsid w:val="00DE7055"/>
    <w:rsid w:val="00DF743A"/>
    <w:rsid w:val="00E0308C"/>
    <w:rsid w:val="00E14CDF"/>
    <w:rsid w:val="00E15AD7"/>
    <w:rsid w:val="00E162EB"/>
    <w:rsid w:val="00E17B75"/>
    <w:rsid w:val="00E23020"/>
    <w:rsid w:val="00E33246"/>
    <w:rsid w:val="00E36266"/>
    <w:rsid w:val="00E463DB"/>
    <w:rsid w:val="00E51EC2"/>
    <w:rsid w:val="00E52126"/>
    <w:rsid w:val="00E524BF"/>
    <w:rsid w:val="00E66C9A"/>
    <w:rsid w:val="00E72C94"/>
    <w:rsid w:val="00E73584"/>
    <w:rsid w:val="00E74D35"/>
    <w:rsid w:val="00E76B53"/>
    <w:rsid w:val="00EA060F"/>
    <w:rsid w:val="00EA3AEA"/>
    <w:rsid w:val="00EB0CB1"/>
    <w:rsid w:val="00EB69CF"/>
    <w:rsid w:val="00ED0120"/>
    <w:rsid w:val="00ED5420"/>
    <w:rsid w:val="00ED7E41"/>
    <w:rsid w:val="00EF5966"/>
    <w:rsid w:val="00F024F8"/>
    <w:rsid w:val="00F10F0B"/>
    <w:rsid w:val="00F1228C"/>
    <w:rsid w:val="00F21A4E"/>
    <w:rsid w:val="00F23AF9"/>
    <w:rsid w:val="00F24A6E"/>
    <w:rsid w:val="00F33A43"/>
    <w:rsid w:val="00F557A8"/>
    <w:rsid w:val="00F65B2D"/>
    <w:rsid w:val="00F72FC5"/>
    <w:rsid w:val="00F81B89"/>
    <w:rsid w:val="00F82C21"/>
    <w:rsid w:val="00F82CA0"/>
    <w:rsid w:val="00FB14C0"/>
    <w:rsid w:val="00FC009B"/>
    <w:rsid w:val="00FC37B1"/>
    <w:rsid w:val="00FC4794"/>
    <w:rsid w:val="00FD4046"/>
    <w:rsid w:val="00FE2393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0F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4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9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17</Words>
  <Characters>10363</Characters>
  <Application>Microsoft Office Word</Application>
  <DocSecurity>0</DocSecurity>
  <Lines>86</Lines>
  <Paragraphs>2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Ali Haydar Işık</cp:lastModifiedBy>
  <cp:revision>4</cp:revision>
  <dcterms:created xsi:type="dcterms:W3CDTF">2023-03-31T15:14:00Z</dcterms:created>
  <dcterms:modified xsi:type="dcterms:W3CDTF">2023-04-07T12:47:00Z</dcterms:modified>
</cp:coreProperties>
</file>